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BF9B0" w14:textId="77777777" w:rsidR="00591EE9" w:rsidRDefault="00591EE9" w:rsidP="00591EE9">
      <w:pPr>
        <w:widowControl/>
        <w:overflowPunct w:val="0"/>
        <w:autoSpaceDE w:val="0"/>
        <w:autoSpaceDN w:val="0"/>
        <w:spacing w:line="240" w:lineRule="atLeast"/>
        <w:jc w:val="center"/>
        <w:textAlignment w:val="bottom"/>
        <w:rPr>
          <w:b/>
          <w:sz w:val="36"/>
        </w:rPr>
      </w:pPr>
      <w:r w:rsidRPr="00352377">
        <w:rPr>
          <w:b/>
          <w:sz w:val="36"/>
        </w:rPr>
        <w:t>Computer Networks</w:t>
      </w:r>
    </w:p>
    <w:p w14:paraId="6CD6BEA9" w14:textId="543253FA" w:rsidR="00591EE9" w:rsidRPr="00F82EEA" w:rsidRDefault="00591EE9" w:rsidP="00591EE9">
      <w:pPr>
        <w:widowControl/>
        <w:overflowPunct w:val="0"/>
        <w:autoSpaceDE w:val="0"/>
        <w:autoSpaceDN w:val="0"/>
        <w:spacing w:line="240" w:lineRule="atLeast"/>
        <w:jc w:val="center"/>
        <w:textAlignment w:val="bottom"/>
        <w:rPr>
          <w:rFonts w:ascii="Arial" w:hAnsi="Arial" w:cs="Arial"/>
          <w:b/>
          <w:bCs/>
          <w:lang w:val="vi-VN"/>
        </w:rPr>
      </w:pPr>
      <w:r w:rsidRPr="00591EE9">
        <w:rPr>
          <w:rFonts w:ascii="Arial" w:hAnsi="Arial" w:cs="Arial"/>
          <w:b/>
          <w:bCs/>
        </w:rPr>
        <w:t>HOMEWORK #</w:t>
      </w:r>
      <w:r w:rsidR="00F82EEA">
        <w:rPr>
          <w:rFonts w:ascii="Arial" w:hAnsi="Arial" w:cs="Arial"/>
          <w:b/>
          <w:bCs/>
        </w:rPr>
        <w:t>4</w:t>
      </w:r>
    </w:p>
    <w:p w14:paraId="055D3EA0" w14:textId="4273F264" w:rsidR="00591EE9" w:rsidRPr="00841DB4" w:rsidRDefault="00591EE9" w:rsidP="00591EE9">
      <w:pPr>
        <w:widowControl/>
        <w:overflowPunct w:val="0"/>
        <w:autoSpaceDE w:val="0"/>
        <w:autoSpaceDN w:val="0"/>
        <w:spacing w:line="240" w:lineRule="atLeast"/>
        <w:jc w:val="center"/>
        <w:textAlignment w:val="bottom"/>
        <w:rPr>
          <w:rFonts w:ascii="Arial" w:hAnsi="Arial" w:cs="Arial"/>
          <w:b/>
          <w:bCs/>
          <w:lang w:val="vi-VN"/>
        </w:rPr>
      </w:pPr>
      <w:r w:rsidRPr="00591EE9">
        <w:rPr>
          <w:rFonts w:ascii="Arial" w:hAnsi="Arial" w:cs="Arial"/>
          <w:b/>
          <w:bCs/>
        </w:rPr>
        <w:t>Due date: 2024-</w:t>
      </w:r>
      <w:r w:rsidR="00841DB4">
        <w:rPr>
          <w:rFonts w:ascii="Arial" w:hAnsi="Arial" w:cs="Arial"/>
          <w:b/>
          <w:bCs/>
        </w:rPr>
        <w:t>05</w:t>
      </w:r>
      <w:r w:rsidR="00841DB4">
        <w:rPr>
          <w:rFonts w:ascii="Arial" w:hAnsi="Arial" w:cs="Arial"/>
          <w:b/>
          <w:bCs/>
          <w:lang w:val="vi-VN"/>
        </w:rPr>
        <w:t>-12</w:t>
      </w:r>
    </w:p>
    <w:p w14:paraId="653842E2" w14:textId="77777777" w:rsidR="00591EE9" w:rsidRPr="00591EE9" w:rsidRDefault="00591EE9" w:rsidP="00591EE9">
      <w:pPr>
        <w:widowControl/>
        <w:overflowPunct w:val="0"/>
        <w:autoSpaceDE w:val="0"/>
        <w:autoSpaceDN w:val="0"/>
        <w:spacing w:line="240" w:lineRule="atLeast"/>
        <w:jc w:val="center"/>
        <w:textAlignment w:val="bottom"/>
        <w:rPr>
          <w:rFonts w:ascii="Arial" w:hAnsi="Arial" w:cs="Arial"/>
          <w:bCs/>
          <w:sz w:val="18"/>
          <w:szCs w:val="18"/>
        </w:rPr>
      </w:pPr>
      <w:r w:rsidRPr="00591EE9">
        <w:rPr>
          <w:rFonts w:ascii="Arial" w:hAnsi="Arial" w:cs="Arial"/>
          <w:bCs/>
          <w:sz w:val="18"/>
          <w:szCs w:val="18"/>
        </w:rPr>
        <w:t>NOTE: WRITE YOUR ANSWERS IN ENGLISH.</w:t>
      </w:r>
    </w:p>
    <w:p w14:paraId="3A6AD23C" w14:textId="77777777" w:rsidR="00591EE9" w:rsidRPr="005D4FA2" w:rsidRDefault="00591EE9" w:rsidP="00591EE9">
      <w:pPr>
        <w:widowControl/>
        <w:overflowPunct w:val="0"/>
        <w:autoSpaceDE w:val="0"/>
        <w:autoSpaceDN w:val="0"/>
        <w:spacing w:line="240" w:lineRule="atLeast"/>
        <w:textAlignment w:val="bottom"/>
        <w:rPr>
          <w:rFonts w:ascii="Arial" w:hAnsi="Arial" w:cs="Arial"/>
          <w:sz w:val="24"/>
          <w:szCs w:val="24"/>
          <w:u w:val="single"/>
          <w:lang w:val="vi-VN"/>
        </w:rPr>
      </w:pPr>
      <w:r w:rsidRPr="00591EE9">
        <w:rPr>
          <w:rFonts w:ascii="Arial" w:hAnsi="Arial" w:cs="Arial"/>
          <w:sz w:val="24"/>
          <w:szCs w:val="24"/>
          <w:u w:val="single"/>
        </w:rPr>
        <w:t>ID#:</w:t>
      </w:r>
      <w:r w:rsidRPr="00591EE9">
        <w:rPr>
          <w:rFonts w:ascii="Arial" w:hAnsi="Arial" w:cs="Arial"/>
          <w:sz w:val="24"/>
          <w:szCs w:val="24"/>
          <w:u w:val="single"/>
          <w:lang w:val="vi-VN"/>
        </w:rPr>
        <w:t xml:space="preserve">                  </w:t>
      </w:r>
      <w:r w:rsidRPr="00591EE9">
        <w:rPr>
          <w:rFonts w:ascii="Arial" w:hAnsi="Arial" w:cs="Arial"/>
          <w:sz w:val="24"/>
          <w:szCs w:val="24"/>
          <w:u w:val="single"/>
        </w:rPr>
        <w:t>N</w:t>
      </w:r>
      <w:r w:rsidRPr="00591EE9">
        <w:rPr>
          <w:rFonts w:ascii="Arial" w:hAnsi="Arial" w:cs="Arial" w:hint="eastAsia"/>
          <w:sz w:val="24"/>
          <w:szCs w:val="24"/>
          <w:u w:val="single"/>
        </w:rPr>
        <w:t>ame</w:t>
      </w:r>
      <w:r w:rsidRPr="00591EE9">
        <w:rPr>
          <w:rFonts w:ascii="Arial" w:hAnsi="Arial" w:cs="Arial"/>
          <w:sz w:val="24"/>
          <w:szCs w:val="24"/>
          <w:u w:val="single"/>
        </w:rPr>
        <w:t>: (Kor.)</w:t>
      </w:r>
      <w:r w:rsidRPr="00591EE9">
        <w:rPr>
          <w:rFonts w:ascii="Arial" w:hAnsi="Arial" w:cs="Arial"/>
          <w:sz w:val="24"/>
          <w:szCs w:val="24"/>
          <w:u w:val="single"/>
          <w:lang w:val="vi-VN"/>
        </w:rPr>
        <w:t xml:space="preserve">          </w:t>
      </w:r>
      <w:r w:rsidRPr="00591EE9">
        <w:rPr>
          <w:rFonts w:ascii="Arial" w:hAnsi="Arial" w:cs="Arial"/>
          <w:sz w:val="24"/>
          <w:szCs w:val="24"/>
          <w:u w:val="single"/>
        </w:rPr>
        <w:t xml:space="preserve">     </w:t>
      </w:r>
      <w:r w:rsidRPr="00591EE9">
        <w:rPr>
          <w:rFonts w:ascii="Arial" w:hAnsi="Arial" w:cs="Arial"/>
          <w:sz w:val="24"/>
          <w:szCs w:val="24"/>
          <w:u w:val="single"/>
          <w:lang w:val="vi-VN"/>
        </w:rPr>
        <w:t xml:space="preserve">      </w:t>
      </w:r>
      <w:r w:rsidRPr="00591EE9">
        <w:rPr>
          <w:rFonts w:ascii="Arial" w:hAnsi="Arial" w:cs="Arial"/>
          <w:sz w:val="24"/>
          <w:szCs w:val="24"/>
          <w:u w:val="single"/>
        </w:rPr>
        <w:t>(Eng.)</w:t>
      </w:r>
      <w:r>
        <w:rPr>
          <w:rFonts w:ascii="Arial" w:hAnsi="Arial" w:cs="Arial"/>
          <w:sz w:val="24"/>
          <w:szCs w:val="24"/>
          <w:u w:val="single"/>
          <w:lang w:val="vi-VN"/>
        </w:rPr>
        <w:t xml:space="preserve">            </w:t>
      </w:r>
      <w:r w:rsidRPr="00EC7A5E">
        <w:rPr>
          <w:rFonts w:ascii="Arial" w:hAnsi="Arial" w:cs="Arial"/>
          <w:sz w:val="24"/>
          <w:szCs w:val="24"/>
          <w:u w:val="single"/>
        </w:rPr>
        <w:t xml:space="preserve">     </w:t>
      </w:r>
      <w:r>
        <w:rPr>
          <w:rFonts w:ascii="Arial" w:hAnsi="Arial" w:cs="Arial"/>
          <w:sz w:val="24"/>
          <w:szCs w:val="24"/>
          <w:u w:val="single"/>
          <w:lang w:val="vi-VN"/>
        </w:rPr>
        <w:t xml:space="preserve">      </w:t>
      </w:r>
    </w:p>
    <w:p w14:paraId="70FEFBE7" w14:textId="77777777" w:rsidR="007F6873" w:rsidRPr="00352377" w:rsidRDefault="007F6873" w:rsidP="008924AE">
      <w:pPr>
        <w:widowControl/>
        <w:overflowPunct w:val="0"/>
        <w:autoSpaceDE w:val="0"/>
        <w:autoSpaceDN w:val="0"/>
        <w:spacing w:line="240" w:lineRule="atLeast"/>
        <w:textAlignment w:val="bottom"/>
        <w:rPr>
          <w:b/>
          <w:sz w:val="22"/>
          <w:highlight w:val="yellow"/>
          <w:u w:val="single"/>
        </w:rPr>
      </w:pPr>
    </w:p>
    <w:p w14:paraId="011436ED" w14:textId="77777777" w:rsidR="00620264" w:rsidRDefault="00841DB4" w:rsidP="00620264">
      <w:pPr>
        <w:widowControl/>
        <w:wordWrap/>
        <w:spacing w:after="160" w:line="256" w:lineRule="auto"/>
        <w:contextualSpacing/>
        <w:rPr>
          <w:b/>
          <w:kern w:val="0"/>
          <w:sz w:val="24"/>
          <w:szCs w:val="24"/>
        </w:rPr>
      </w:pPr>
      <w:r w:rsidRPr="00D53CE4">
        <w:rPr>
          <w:b/>
          <w:kern w:val="0"/>
          <w:sz w:val="24"/>
          <w:szCs w:val="24"/>
          <w:u w:val="single"/>
        </w:rPr>
        <w:t>Problem #1:</w:t>
      </w:r>
      <w:r w:rsidRPr="00D53CE4">
        <w:rPr>
          <w:b/>
          <w:kern w:val="0"/>
          <w:sz w:val="24"/>
          <w:szCs w:val="24"/>
        </w:rPr>
        <w:t xml:space="preserve"> </w:t>
      </w:r>
      <w:r w:rsidRPr="00D53CE4">
        <w:rPr>
          <w:bCs/>
          <w:kern w:val="0"/>
          <w:sz w:val="24"/>
          <w:szCs w:val="24"/>
        </w:rPr>
        <w:t>(</w:t>
      </w:r>
      <w:r w:rsidR="003C2858" w:rsidRPr="00D53CE4">
        <w:rPr>
          <w:bCs/>
          <w:kern w:val="0"/>
          <w:sz w:val="24"/>
          <w:szCs w:val="24"/>
        </w:rPr>
        <w:t>2</w:t>
      </w:r>
      <w:r w:rsidRPr="00D53CE4">
        <w:rPr>
          <w:bCs/>
          <w:kern w:val="0"/>
          <w:sz w:val="24"/>
          <w:szCs w:val="24"/>
        </w:rPr>
        <w:t>0pts) Consider figure below. Assuming TCP Reno is the protocol</w:t>
      </w:r>
      <w:r w:rsidR="00A12769" w:rsidRPr="00D53CE4">
        <w:rPr>
          <w:bCs/>
          <w:kern w:val="0"/>
          <w:sz w:val="24"/>
          <w:szCs w:val="24"/>
          <w:lang w:val="vi-VN"/>
        </w:rPr>
        <w:t xml:space="preserve"> </w:t>
      </w:r>
      <w:r w:rsidRPr="00D53CE4">
        <w:rPr>
          <w:bCs/>
          <w:kern w:val="0"/>
          <w:sz w:val="24"/>
          <w:szCs w:val="24"/>
        </w:rPr>
        <w:t>experiencing the behavior shown above, answer the following questions.</w:t>
      </w:r>
      <w:r w:rsidRPr="00D53CE4">
        <w:rPr>
          <w:b/>
          <w:kern w:val="0"/>
          <w:sz w:val="24"/>
          <w:szCs w:val="24"/>
        </w:rPr>
        <w:t xml:space="preserve"> </w:t>
      </w:r>
    </w:p>
    <w:p w14:paraId="51699635" w14:textId="4B9A7F58" w:rsidR="00841DB4" w:rsidRPr="00A90E94" w:rsidRDefault="00207C54" w:rsidP="00620264">
      <w:pPr>
        <w:widowControl/>
        <w:wordWrap/>
        <w:spacing w:after="160" w:line="256" w:lineRule="auto"/>
        <w:contextualSpacing/>
        <w:jc w:val="center"/>
        <w:rPr>
          <w:b/>
          <w:sz w:val="24"/>
          <w:szCs w:val="24"/>
        </w:rPr>
      </w:pPr>
      <w:r w:rsidRPr="00D53CE4">
        <w:rPr>
          <w:b/>
          <w:noProof/>
          <w:sz w:val="24"/>
          <w:szCs w:val="24"/>
        </w:rPr>
        <w:drawing>
          <wp:inline distT="0" distB="0" distL="0" distR="0" wp14:anchorId="670AB62B" wp14:editId="13BD92D6">
            <wp:extent cx="4495468" cy="2321781"/>
            <wp:effectExtent l="0" t="0" r="635" b="2540"/>
            <wp:docPr id="171875337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9AF1BCB" w14:textId="77777777" w:rsidR="00B37270" w:rsidRPr="00B37270" w:rsidRDefault="00841DB4" w:rsidP="00B37270">
      <w:pPr>
        <w:pStyle w:val="ListParagraph"/>
        <w:numPr>
          <w:ilvl w:val="0"/>
          <w:numId w:val="26"/>
        </w:numPr>
        <w:wordWrap/>
        <w:autoSpaceDE w:val="0"/>
        <w:autoSpaceDN w:val="0"/>
        <w:adjustRightInd w:val="0"/>
        <w:ind w:leftChars="0"/>
        <w:jc w:val="left"/>
        <w:rPr>
          <w:bCs/>
          <w:kern w:val="0"/>
          <w:sz w:val="24"/>
          <w:szCs w:val="24"/>
        </w:rPr>
      </w:pPr>
      <w:bookmarkStart w:id="0" w:name="_Hlk9802000"/>
      <w:r w:rsidRPr="00B37270">
        <w:rPr>
          <w:bCs/>
          <w:kern w:val="0"/>
          <w:sz w:val="24"/>
          <w:szCs w:val="24"/>
        </w:rPr>
        <w:t>Identify the intervals of time when TCP slow start is operating.</w:t>
      </w:r>
      <w:bookmarkStart w:id="1" w:name="_Hlk9802045"/>
      <w:bookmarkEnd w:id="0"/>
    </w:p>
    <w:p w14:paraId="6B593906" w14:textId="1DC9FC3C" w:rsidR="00841DB4" w:rsidRPr="00B37270" w:rsidRDefault="00416950" w:rsidP="00B37270">
      <w:pPr>
        <w:pStyle w:val="ListParagraph"/>
        <w:numPr>
          <w:ilvl w:val="0"/>
          <w:numId w:val="26"/>
        </w:numPr>
        <w:wordWrap/>
        <w:autoSpaceDE w:val="0"/>
        <w:autoSpaceDN w:val="0"/>
        <w:adjustRightInd w:val="0"/>
        <w:ind w:leftChars="0"/>
        <w:jc w:val="left"/>
        <w:rPr>
          <w:bCs/>
          <w:kern w:val="0"/>
          <w:sz w:val="24"/>
          <w:szCs w:val="24"/>
        </w:rPr>
      </w:pPr>
      <w:r w:rsidRPr="00B37270">
        <w:rPr>
          <w:bCs/>
          <w:kern w:val="0"/>
          <w:sz w:val="24"/>
          <w:szCs w:val="24"/>
        </w:rPr>
        <w:t xml:space="preserve">At </w:t>
      </w:r>
      <w:r w:rsidR="00841DB4" w:rsidRPr="00B37270">
        <w:rPr>
          <w:bCs/>
          <w:kern w:val="0"/>
          <w:sz w:val="24"/>
          <w:szCs w:val="24"/>
        </w:rPr>
        <w:t xml:space="preserve">the </w:t>
      </w:r>
      <w:r w:rsidR="009747F9" w:rsidRPr="00B37270">
        <w:rPr>
          <w:bCs/>
          <w:kern w:val="0"/>
          <w:sz w:val="24"/>
          <w:szCs w:val="24"/>
        </w:rPr>
        <w:t>16</w:t>
      </w:r>
      <w:r w:rsidR="009747F9" w:rsidRPr="00B37270">
        <w:rPr>
          <w:bCs/>
          <w:kern w:val="0"/>
          <w:sz w:val="24"/>
          <w:szCs w:val="24"/>
          <w:vertAlign w:val="superscript"/>
        </w:rPr>
        <w:t>th</w:t>
      </w:r>
      <w:r w:rsidR="00841DB4" w:rsidRPr="00B37270">
        <w:rPr>
          <w:bCs/>
          <w:kern w:val="0"/>
          <w:sz w:val="24"/>
          <w:szCs w:val="24"/>
        </w:rPr>
        <w:t xml:space="preserve"> transmission round, is segment loss detected by a triple duplicate ACK or by a timeout?</w:t>
      </w:r>
    </w:p>
    <w:p w14:paraId="58ED99A8" w14:textId="68DE5A31" w:rsidR="00841DB4" w:rsidRPr="00B37270" w:rsidRDefault="00416950" w:rsidP="00841DB4">
      <w:pPr>
        <w:pStyle w:val="ListParagraph"/>
        <w:numPr>
          <w:ilvl w:val="0"/>
          <w:numId w:val="26"/>
        </w:numPr>
        <w:wordWrap/>
        <w:autoSpaceDE w:val="0"/>
        <w:autoSpaceDN w:val="0"/>
        <w:adjustRightInd w:val="0"/>
        <w:ind w:leftChars="0"/>
        <w:jc w:val="left"/>
        <w:rPr>
          <w:bCs/>
          <w:kern w:val="0"/>
          <w:sz w:val="24"/>
          <w:szCs w:val="24"/>
        </w:rPr>
      </w:pPr>
      <w:r w:rsidRPr="00B37270">
        <w:rPr>
          <w:bCs/>
          <w:kern w:val="0"/>
          <w:sz w:val="24"/>
          <w:szCs w:val="24"/>
        </w:rPr>
        <w:t xml:space="preserve">At </w:t>
      </w:r>
      <w:r w:rsidR="00841DB4" w:rsidRPr="00B37270">
        <w:rPr>
          <w:bCs/>
          <w:kern w:val="0"/>
          <w:sz w:val="24"/>
          <w:szCs w:val="24"/>
        </w:rPr>
        <w:t xml:space="preserve">the </w:t>
      </w:r>
      <w:r w:rsidR="009747F9" w:rsidRPr="00B37270">
        <w:rPr>
          <w:bCs/>
          <w:kern w:val="0"/>
          <w:sz w:val="24"/>
          <w:szCs w:val="24"/>
        </w:rPr>
        <w:t>21</w:t>
      </w:r>
      <w:r w:rsidR="009747F9" w:rsidRPr="00B37270">
        <w:rPr>
          <w:bCs/>
          <w:kern w:val="0"/>
          <w:sz w:val="24"/>
          <w:szCs w:val="24"/>
          <w:vertAlign w:val="superscript"/>
        </w:rPr>
        <w:t>st</w:t>
      </w:r>
      <w:r w:rsidR="00841DB4" w:rsidRPr="00B37270">
        <w:rPr>
          <w:bCs/>
          <w:kern w:val="0"/>
          <w:sz w:val="24"/>
          <w:szCs w:val="24"/>
        </w:rPr>
        <w:t xml:space="preserve"> transmission round, is segment loss detected by a triple duplicate ACK or by a timeout?</w:t>
      </w:r>
    </w:p>
    <w:p w14:paraId="2E2CB340" w14:textId="77777777" w:rsidR="00841DB4" w:rsidRPr="00B37270" w:rsidRDefault="00841DB4" w:rsidP="00841DB4">
      <w:pPr>
        <w:pStyle w:val="ListParagraph"/>
        <w:numPr>
          <w:ilvl w:val="0"/>
          <w:numId w:val="26"/>
        </w:numPr>
        <w:wordWrap/>
        <w:autoSpaceDE w:val="0"/>
        <w:autoSpaceDN w:val="0"/>
        <w:adjustRightInd w:val="0"/>
        <w:ind w:leftChars="0"/>
        <w:jc w:val="left"/>
        <w:rPr>
          <w:bCs/>
          <w:kern w:val="0"/>
          <w:sz w:val="24"/>
          <w:szCs w:val="24"/>
        </w:rPr>
      </w:pPr>
      <w:r w:rsidRPr="00B37270">
        <w:rPr>
          <w:bCs/>
          <w:kern w:val="0"/>
          <w:sz w:val="24"/>
          <w:szCs w:val="24"/>
        </w:rPr>
        <w:t xml:space="preserve">What is the initial value of </w:t>
      </w:r>
      <w:proofErr w:type="spellStart"/>
      <w:r w:rsidRPr="00B37270">
        <w:rPr>
          <w:bCs/>
          <w:kern w:val="0"/>
          <w:sz w:val="24"/>
          <w:szCs w:val="24"/>
        </w:rPr>
        <w:t>ssthresh</w:t>
      </w:r>
      <w:proofErr w:type="spellEnd"/>
      <w:r w:rsidRPr="00B37270">
        <w:rPr>
          <w:bCs/>
          <w:kern w:val="0"/>
          <w:sz w:val="24"/>
          <w:szCs w:val="24"/>
        </w:rPr>
        <w:t xml:space="preserve"> at the first transmission round?</w:t>
      </w:r>
    </w:p>
    <w:p w14:paraId="03E56356" w14:textId="43FD50B1" w:rsidR="00841DB4" w:rsidRPr="00B37270" w:rsidRDefault="00841DB4" w:rsidP="00841DB4">
      <w:pPr>
        <w:pStyle w:val="ListParagraph"/>
        <w:numPr>
          <w:ilvl w:val="0"/>
          <w:numId w:val="26"/>
        </w:numPr>
        <w:wordWrap/>
        <w:autoSpaceDE w:val="0"/>
        <w:autoSpaceDN w:val="0"/>
        <w:adjustRightInd w:val="0"/>
        <w:ind w:leftChars="0"/>
        <w:jc w:val="left"/>
        <w:rPr>
          <w:bCs/>
          <w:kern w:val="0"/>
          <w:sz w:val="24"/>
          <w:szCs w:val="24"/>
        </w:rPr>
      </w:pPr>
      <w:r w:rsidRPr="00B37270">
        <w:rPr>
          <w:bCs/>
          <w:kern w:val="0"/>
          <w:sz w:val="24"/>
          <w:szCs w:val="24"/>
        </w:rPr>
        <w:t xml:space="preserve">What is the value of </w:t>
      </w:r>
      <w:proofErr w:type="spellStart"/>
      <w:r w:rsidRPr="00B37270">
        <w:rPr>
          <w:bCs/>
          <w:kern w:val="0"/>
          <w:sz w:val="24"/>
          <w:szCs w:val="24"/>
        </w:rPr>
        <w:t>ssthresh</w:t>
      </w:r>
      <w:proofErr w:type="spellEnd"/>
      <w:r w:rsidRPr="00B37270">
        <w:rPr>
          <w:bCs/>
          <w:kern w:val="0"/>
          <w:sz w:val="24"/>
          <w:szCs w:val="24"/>
        </w:rPr>
        <w:t xml:space="preserve"> at the </w:t>
      </w:r>
      <w:r w:rsidR="009747F9" w:rsidRPr="00B37270">
        <w:rPr>
          <w:bCs/>
          <w:kern w:val="0"/>
          <w:sz w:val="24"/>
          <w:szCs w:val="24"/>
        </w:rPr>
        <w:t>18</w:t>
      </w:r>
      <w:r w:rsidR="009747F9" w:rsidRPr="00B37270">
        <w:rPr>
          <w:bCs/>
          <w:kern w:val="0"/>
          <w:sz w:val="24"/>
          <w:szCs w:val="24"/>
          <w:vertAlign w:val="superscript"/>
        </w:rPr>
        <w:t>th</w:t>
      </w:r>
      <w:r w:rsidRPr="00B37270">
        <w:rPr>
          <w:bCs/>
          <w:kern w:val="0"/>
          <w:sz w:val="24"/>
          <w:szCs w:val="24"/>
        </w:rPr>
        <w:t xml:space="preserve"> transmission round?</w:t>
      </w:r>
    </w:p>
    <w:p w14:paraId="12209FDB" w14:textId="2D27C9A2" w:rsidR="00841DB4" w:rsidRPr="00B37270" w:rsidRDefault="00841DB4" w:rsidP="00841DB4">
      <w:pPr>
        <w:pStyle w:val="ListParagraph"/>
        <w:numPr>
          <w:ilvl w:val="0"/>
          <w:numId w:val="26"/>
        </w:numPr>
        <w:wordWrap/>
        <w:autoSpaceDE w:val="0"/>
        <w:autoSpaceDN w:val="0"/>
        <w:adjustRightInd w:val="0"/>
        <w:ind w:leftChars="0"/>
        <w:jc w:val="left"/>
        <w:rPr>
          <w:bCs/>
          <w:kern w:val="0"/>
          <w:sz w:val="24"/>
          <w:szCs w:val="24"/>
        </w:rPr>
      </w:pPr>
      <w:r w:rsidRPr="00B37270">
        <w:rPr>
          <w:bCs/>
          <w:kern w:val="0"/>
          <w:sz w:val="24"/>
          <w:szCs w:val="24"/>
        </w:rPr>
        <w:t xml:space="preserve">During what transmission round is the </w:t>
      </w:r>
      <w:r w:rsidR="009747F9" w:rsidRPr="00B37270">
        <w:rPr>
          <w:bCs/>
          <w:kern w:val="0"/>
          <w:sz w:val="24"/>
          <w:szCs w:val="24"/>
        </w:rPr>
        <w:t>70</w:t>
      </w:r>
      <w:r w:rsidR="009747F9" w:rsidRPr="00B37270">
        <w:rPr>
          <w:bCs/>
          <w:kern w:val="0"/>
          <w:sz w:val="24"/>
          <w:szCs w:val="24"/>
          <w:vertAlign w:val="superscript"/>
        </w:rPr>
        <w:t>th</w:t>
      </w:r>
      <w:r w:rsidRPr="00B37270">
        <w:rPr>
          <w:bCs/>
          <w:kern w:val="0"/>
          <w:sz w:val="24"/>
          <w:szCs w:val="24"/>
        </w:rPr>
        <w:t xml:space="preserve"> segment sent?</w:t>
      </w:r>
    </w:p>
    <w:p w14:paraId="08A13E39" w14:textId="4A239536" w:rsidR="00841DB4" w:rsidRPr="00B37270" w:rsidRDefault="00841DB4" w:rsidP="00841DB4">
      <w:pPr>
        <w:pStyle w:val="ListParagraph"/>
        <w:numPr>
          <w:ilvl w:val="0"/>
          <w:numId w:val="26"/>
        </w:numPr>
        <w:wordWrap/>
        <w:autoSpaceDE w:val="0"/>
        <w:autoSpaceDN w:val="0"/>
        <w:adjustRightInd w:val="0"/>
        <w:ind w:leftChars="0"/>
        <w:rPr>
          <w:bCs/>
          <w:kern w:val="0"/>
          <w:sz w:val="24"/>
          <w:szCs w:val="24"/>
        </w:rPr>
      </w:pPr>
      <w:r w:rsidRPr="00B37270">
        <w:rPr>
          <w:bCs/>
          <w:kern w:val="0"/>
          <w:sz w:val="24"/>
          <w:szCs w:val="24"/>
        </w:rPr>
        <w:t xml:space="preserve">Assuming a packet loss is detected </w:t>
      </w:r>
      <w:r w:rsidR="00B37270">
        <w:rPr>
          <w:bCs/>
          <w:kern w:val="0"/>
          <w:sz w:val="24"/>
          <w:szCs w:val="24"/>
        </w:rPr>
        <w:t>at</w:t>
      </w:r>
      <w:r w:rsidRPr="00B37270">
        <w:rPr>
          <w:bCs/>
          <w:kern w:val="0"/>
          <w:sz w:val="24"/>
          <w:szCs w:val="24"/>
        </w:rPr>
        <w:t xml:space="preserve"> the</w:t>
      </w:r>
      <w:r w:rsidR="00B37270">
        <w:rPr>
          <w:bCs/>
          <w:kern w:val="0"/>
          <w:sz w:val="24"/>
          <w:szCs w:val="24"/>
          <w:lang w:val="vi-VN"/>
        </w:rPr>
        <w:t xml:space="preserve"> </w:t>
      </w:r>
      <w:r w:rsidR="009747F9" w:rsidRPr="00B37270">
        <w:rPr>
          <w:bCs/>
          <w:kern w:val="0"/>
          <w:sz w:val="24"/>
          <w:szCs w:val="24"/>
        </w:rPr>
        <w:t>2</w:t>
      </w:r>
      <w:r w:rsidR="00416950" w:rsidRPr="00B37270">
        <w:rPr>
          <w:bCs/>
          <w:kern w:val="0"/>
          <w:sz w:val="24"/>
          <w:szCs w:val="24"/>
        </w:rPr>
        <w:t>4</w:t>
      </w:r>
      <w:r w:rsidR="009747F9" w:rsidRPr="00B37270">
        <w:rPr>
          <w:bCs/>
          <w:kern w:val="0"/>
          <w:sz w:val="24"/>
          <w:szCs w:val="24"/>
          <w:vertAlign w:val="superscript"/>
        </w:rPr>
        <w:t>th</w:t>
      </w:r>
      <w:r w:rsidRPr="00B37270">
        <w:rPr>
          <w:bCs/>
          <w:kern w:val="0"/>
          <w:sz w:val="24"/>
          <w:szCs w:val="24"/>
        </w:rPr>
        <w:t xml:space="preserve"> round by the receipt of a triple duplicate ACK, what will be the values of the congestion window size and of </w:t>
      </w:r>
      <w:proofErr w:type="spellStart"/>
      <w:r w:rsidRPr="00B37270">
        <w:rPr>
          <w:bCs/>
          <w:kern w:val="0"/>
          <w:sz w:val="24"/>
          <w:szCs w:val="24"/>
        </w:rPr>
        <w:t>ssthresh</w:t>
      </w:r>
      <w:proofErr w:type="spellEnd"/>
      <w:r w:rsidRPr="00B37270">
        <w:rPr>
          <w:bCs/>
          <w:kern w:val="0"/>
          <w:sz w:val="24"/>
          <w:szCs w:val="24"/>
        </w:rPr>
        <w:t>?</w:t>
      </w:r>
    </w:p>
    <w:p w14:paraId="2CDCC3E2" w14:textId="77777777" w:rsidR="00841DB4" w:rsidRPr="00B37270" w:rsidRDefault="00841DB4" w:rsidP="00841DB4">
      <w:pPr>
        <w:pStyle w:val="ListParagraph"/>
        <w:numPr>
          <w:ilvl w:val="0"/>
          <w:numId w:val="26"/>
        </w:numPr>
        <w:wordWrap/>
        <w:autoSpaceDE w:val="0"/>
        <w:autoSpaceDN w:val="0"/>
        <w:adjustRightInd w:val="0"/>
        <w:ind w:leftChars="0"/>
        <w:rPr>
          <w:bCs/>
          <w:kern w:val="0"/>
          <w:sz w:val="24"/>
          <w:szCs w:val="24"/>
        </w:rPr>
      </w:pPr>
      <w:r w:rsidRPr="00B37270">
        <w:rPr>
          <w:bCs/>
          <w:kern w:val="0"/>
          <w:sz w:val="24"/>
          <w:szCs w:val="24"/>
        </w:rPr>
        <w:t xml:space="preserve">Suppose TCP Taho is used (instead of TCP Reno), and assume that triple duplicate ACKs are received at the 16th round. What are the </w:t>
      </w:r>
      <w:proofErr w:type="spellStart"/>
      <w:r w:rsidRPr="00B37270">
        <w:rPr>
          <w:bCs/>
          <w:kern w:val="0"/>
          <w:sz w:val="24"/>
          <w:szCs w:val="24"/>
        </w:rPr>
        <w:t>ssthresh</w:t>
      </w:r>
      <w:proofErr w:type="spellEnd"/>
      <w:r w:rsidRPr="00B37270">
        <w:rPr>
          <w:bCs/>
          <w:kern w:val="0"/>
          <w:sz w:val="24"/>
          <w:szCs w:val="24"/>
        </w:rPr>
        <w:t xml:space="preserve"> and the congestion window size?</w:t>
      </w:r>
    </w:p>
    <w:p w14:paraId="1CF8A137" w14:textId="0835E2DF" w:rsidR="00841DB4" w:rsidRPr="003C2858" w:rsidRDefault="00841DB4" w:rsidP="003C2858">
      <w:pPr>
        <w:pStyle w:val="ListParagraph"/>
        <w:numPr>
          <w:ilvl w:val="0"/>
          <w:numId w:val="26"/>
        </w:numPr>
        <w:wordWrap/>
        <w:autoSpaceDE w:val="0"/>
        <w:autoSpaceDN w:val="0"/>
        <w:adjustRightInd w:val="0"/>
        <w:ind w:leftChars="0"/>
        <w:rPr>
          <w:bCs/>
          <w:kern w:val="0"/>
          <w:sz w:val="24"/>
          <w:szCs w:val="24"/>
        </w:rPr>
      </w:pPr>
      <w:r w:rsidRPr="00B37270">
        <w:rPr>
          <w:bCs/>
          <w:kern w:val="0"/>
          <w:sz w:val="24"/>
          <w:szCs w:val="24"/>
        </w:rPr>
        <w:t xml:space="preserve">Again, suppose TCP Taho is used, and there is a timeout event at </w:t>
      </w:r>
      <w:r w:rsidR="009747F9" w:rsidRPr="00B37270">
        <w:rPr>
          <w:bCs/>
          <w:kern w:val="0"/>
          <w:sz w:val="24"/>
          <w:szCs w:val="24"/>
        </w:rPr>
        <w:t xml:space="preserve">the </w:t>
      </w:r>
      <w:r w:rsidR="00565817" w:rsidRPr="00B37270">
        <w:rPr>
          <w:bCs/>
          <w:kern w:val="0"/>
          <w:sz w:val="24"/>
          <w:szCs w:val="24"/>
        </w:rPr>
        <w:t>16</w:t>
      </w:r>
      <w:r w:rsidR="00565817" w:rsidRPr="00B37270">
        <w:rPr>
          <w:bCs/>
          <w:kern w:val="0"/>
          <w:sz w:val="24"/>
          <w:szCs w:val="24"/>
          <w:vertAlign w:val="superscript"/>
        </w:rPr>
        <w:t>th</w:t>
      </w:r>
      <w:r w:rsidR="00565817" w:rsidRPr="00B37270">
        <w:rPr>
          <w:bCs/>
          <w:kern w:val="0"/>
          <w:sz w:val="24"/>
          <w:szCs w:val="24"/>
        </w:rPr>
        <w:t xml:space="preserve"> </w:t>
      </w:r>
      <w:r w:rsidRPr="00B37270">
        <w:rPr>
          <w:bCs/>
          <w:kern w:val="0"/>
          <w:sz w:val="24"/>
          <w:szCs w:val="24"/>
        </w:rPr>
        <w:t xml:space="preserve">round. How many packets have been sent out from </w:t>
      </w:r>
      <w:r w:rsidR="009747F9" w:rsidRPr="00B37270">
        <w:rPr>
          <w:bCs/>
          <w:kern w:val="0"/>
          <w:sz w:val="24"/>
          <w:szCs w:val="24"/>
        </w:rPr>
        <w:t>the 16</w:t>
      </w:r>
      <w:r w:rsidR="009747F9" w:rsidRPr="00B37270">
        <w:rPr>
          <w:bCs/>
          <w:kern w:val="0"/>
          <w:sz w:val="24"/>
          <w:szCs w:val="24"/>
          <w:vertAlign w:val="superscript"/>
        </w:rPr>
        <w:t>th</w:t>
      </w:r>
      <w:r w:rsidRPr="00B37270">
        <w:rPr>
          <w:bCs/>
          <w:kern w:val="0"/>
          <w:sz w:val="24"/>
          <w:szCs w:val="24"/>
        </w:rPr>
        <w:t xml:space="preserve"> round till </w:t>
      </w:r>
      <w:r w:rsidR="009747F9" w:rsidRPr="00B37270">
        <w:rPr>
          <w:bCs/>
          <w:kern w:val="0"/>
          <w:sz w:val="24"/>
          <w:szCs w:val="24"/>
        </w:rPr>
        <w:t xml:space="preserve">the </w:t>
      </w:r>
      <w:r w:rsidRPr="00B37270">
        <w:rPr>
          <w:bCs/>
          <w:kern w:val="0"/>
          <w:sz w:val="24"/>
          <w:szCs w:val="24"/>
        </w:rPr>
        <w:t>2</w:t>
      </w:r>
      <w:r w:rsidR="009747F9" w:rsidRPr="00B37270">
        <w:rPr>
          <w:bCs/>
          <w:kern w:val="0"/>
          <w:sz w:val="24"/>
          <w:szCs w:val="24"/>
        </w:rPr>
        <w:t>1</w:t>
      </w:r>
      <w:r w:rsidR="009747F9" w:rsidRPr="00B37270">
        <w:rPr>
          <w:bCs/>
          <w:kern w:val="0"/>
          <w:sz w:val="24"/>
          <w:szCs w:val="24"/>
          <w:vertAlign w:val="superscript"/>
        </w:rPr>
        <w:t>st</w:t>
      </w:r>
      <w:r w:rsidRPr="00B37270">
        <w:rPr>
          <w:bCs/>
          <w:kern w:val="0"/>
          <w:sz w:val="24"/>
          <w:szCs w:val="24"/>
        </w:rPr>
        <w:t xml:space="preserve"> round, inclusive?</w:t>
      </w:r>
      <w:bookmarkEnd w:id="1"/>
    </w:p>
    <w:p w14:paraId="0599A218" w14:textId="77777777" w:rsidR="00620264" w:rsidRDefault="00620264" w:rsidP="00841DB4">
      <w:pPr>
        <w:rPr>
          <w:b/>
          <w:sz w:val="24"/>
          <w:u w:val="single"/>
        </w:rPr>
      </w:pPr>
    </w:p>
    <w:p w14:paraId="25B3060D" w14:textId="6AB6E5C5" w:rsidR="00841DB4" w:rsidRPr="00C007A1" w:rsidRDefault="00841DB4" w:rsidP="00841DB4">
      <w:pPr>
        <w:rPr>
          <w:sz w:val="24"/>
          <w:szCs w:val="24"/>
        </w:rPr>
      </w:pPr>
      <w:r w:rsidRPr="00D53CE4">
        <w:rPr>
          <w:rFonts w:hint="eastAsia"/>
          <w:b/>
          <w:sz w:val="24"/>
          <w:u w:val="single"/>
        </w:rPr>
        <w:lastRenderedPageBreak/>
        <w:t>P</w:t>
      </w:r>
      <w:r w:rsidRPr="00D53CE4">
        <w:rPr>
          <w:b/>
          <w:sz w:val="24"/>
          <w:u w:val="single"/>
        </w:rPr>
        <w:t xml:space="preserve">roblem #2: </w:t>
      </w:r>
      <w:r w:rsidRPr="00D53CE4">
        <w:rPr>
          <w:bCs/>
          <w:kern w:val="0"/>
          <w:sz w:val="24"/>
          <w:szCs w:val="24"/>
        </w:rPr>
        <w:t>(1</w:t>
      </w:r>
      <w:r w:rsidR="003C2858" w:rsidRPr="00D53CE4">
        <w:rPr>
          <w:bCs/>
          <w:kern w:val="0"/>
          <w:sz w:val="24"/>
          <w:szCs w:val="24"/>
        </w:rPr>
        <w:t>5</w:t>
      </w:r>
      <w:r w:rsidRPr="00D53CE4">
        <w:rPr>
          <w:bCs/>
          <w:kern w:val="0"/>
          <w:sz w:val="24"/>
          <w:szCs w:val="24"/>
        </w:rPr>
        <w:t>pts)</w:t>
      </w:r>
      <w:r w:rsidRPr="00D53CE4">
        <w:rPr>
          <w:b/>
          <w:kern w:val="0"/>
          <w:sz w:val="24"/>
          <w:szCs w:val="24"/>
        </w:rPr>
        <w:t xml:space="preserve"> </w:t>
      </w:r>
      <w:r w:rsidRPr="00D53CE4">
        <w:rPr>
          <w:sz w:val="24"/>
          <w:szCs w:val="24"/>
        </w:rPr>
        <w:t xml:space="preserve">Each of the following addresses belongs to a block. Find the first and the last address in each </w:t>
      </w:r>
      <w:proofErr w:type="gramStart"/>
      <w:r w:rsidRPr="00D53CE4">
        <w:rPr>
          <w:sz w:val="24"/>
          <w:szCs w:val="24"/>
        </w:rPr>
        <w:t>block</w:t>
      </w:r>
      <w:proofErr w:type="gramEnd"/>
    </w:p>
    <w:p w14:paraId="5FFBF9D0" w14:textId="77777777" w:rsidR="00841DB4" w:rsidRPr="00C007A1" w:rsidRDefault="00841DB4" w:rsidP="00841DB4">
      <w:pPr>
        <w:rPr>
          <w:sz w:val="24"/>
          <w:szCs w:val="24"/>
        </w:rPr>
      </w:pPr>
      <w:r w:rsidRPr="00C007A1">
        <w:rPr>
          <w:sz w:val="24"/>
          <w:szCs w:val="24"/>
        </w:rPr>
        <w:t xml:space="preserve">a. 14.12.72.8/24    </w:t>
      </w:r>
    </w:p>
    <w:p w14:paraId="60AB7947" w14:textId="77777777" w:rsidR="00841DB4" w:rsidRPr="00C007A1" w:rsidRDefault="00841DB4" w:rsidP="00841DB4">
      <w:pPr>
        <w:rPr>
          <w:sz w:val="24"/>
          <w:szCs w:val="24"/>
        </w:rPr>
      </w:pPr>
      <w:r w:rsidRPr="00C007A1">
        <w:rPr>
          <w:sz w:val="24"/>
          <w:szCs w:val="24"/>
        </w:rPr>
        <w:t xml:space="preserve">b. 200.107.16.17/18 </w:t>
      </w:r>
    </w:p>
    <w:p w14:paraId="2D587508" w14:textId="77777777" w:rsidR="00841DB4" w:rsidRDefault="00841DB4" w:rsidP="00841DB4">
      <w:pPr>
        <w:rPr>
          <w:sz w:val="24"/>
          <w:szCs w:val="24"/>
        </w:rPr>
      </w:pPr>
      <w:r w:rsidRPr="00C007A1">
        <w:rPr>
          <w:sz w:val="24"/>
          <w:szCs w:val="24"/>
        </w:rPr>
        <w:t>c. 70.110.19.17/16</w:t>
      </w:r>
    </w:p>
    <w:p w14:paraId="72902B59" w14:textId="77777777" w:rsidR="00841DB4" w:rsidRDefault="00841DB4" w:rsidP="00841DB4">
      <w:pPr>
        <w:wordWrap/>
        <w:snapToGrid w:val="0"/>
        <w:spacing w:after="60" w:line="312" w:lineRule="auto"/>
        <w:rPr>
          <w:b/>
          <w:sz w:val="24"/>
          <w:u w:val="single"/>
        </w:rPr>
      </w:pPr>
    </w:p>
    <w:p w14:paraId="1FDBE38E" w14:textId="2E2AB89A" w:rsidR="00841DB4" w:rsidRDefault="00841DB4" w:rsidP="00841DB4">
      <w:pPr>
        <w:widowControl/>
        <w:wordWrap/>
        <w:autoSpaceDE w:val="0"/>
        <w:autoSpaceDN w:val="0"/>
        <w:adjustRightInd w:val="0"/>
        <w:rPr>
          <w:kern w:val="0"/>
          <w:sz w:val="24"/>
          <w:szCs w:val="24"/>
        </w:rPr>
      </w:pPr>
      <w:r w:rsidRPr="00D53CE4">
        <w:rPr>
          <w:rFonts w:hint="eastAsia"/>
          <w:b/>
          <w:sz w:val="24"/>
          <w:u w:val="single"/>
        </w:rPr>
        <w:t>P</w:t>
      </w:r>
      <w:r w:rsidRPr="00D53CE4">
        <w:rPr>
          <w:b/>
          <w:sz w:val="24"/>
          <w:u w:val="single"/>
        </w:rPr>
        <w:t xml:space="preserve">roblem #3: </w:t>
      </w:r>
      <w:r w:rsidRPr="00D53CE4">
        <w:rPr>
          <w:bCs/>
          <w:kern w:val="0"/>
          <w:sz w:val="24"/>
          <w:szCs w:val="24"/>
        </w:rPr>
        <w:t>(1</w:t>
      </w:r>
      <w:r w:rsidR="003C2858" w:rsidRPr="00D53CE4">
        <w:rPr>
          <w:bCs/>
          <w:kern w:val="0"/>
          <w:sz w:val="24"/>
          <w:szCs w:val="24"/>
        </w:rPr>
        <w:t>0</w:t>
      </w:r>
      <w:r w:rsidRPr="00D53CE4">
        <w:rPr>
          <w:bCs/>
          <w:kern w:val="0"/>
          <w:sz w:val="24"/>
          <w:szCs w:val="24"/>
        </w:rPr>
        <w:t>pts)</w:t>
      </w:r>
      <w:r w:rsidRPr="00D53CE4">
        <w:rPr>
          <w:b/>
          <w:sz w:val="24"/>
        </w:rPr>
        <w:t xml:space="preserve"> </w:t>
      </w:r>
      <w:r w:rsidRPr="00D53CE4">
        <w:rPr>
          <w:kern w:val="0"/>
          <w:sz w:val="24"/>
          <w:szCs w:val="24"/>
        </w:rPr>
        <w:t>Consider sending a 2400-byte datagram (including the 20-byte IP header) into a link that has an MTU of 700 bytes. Suppose the original datagram is stamped with the identification number 422. How many fragments are generated? What are the values in the various fields in the IP datagram(s) generated related to fragmentation?</w:t>
      </w:r>
    </w:p>
    <w:p w14:paraId="51B5798E" w14:textId="77777777" w:rsidR="00841DB4" w:rsidRDefault="00841DB4" w:rsidP="00841DB4">
      <w:pPr>
        <w:wordWrap/>
        <w:snapToGrid w:val="0"/>
        <w:spacing w:after="60" w:line="312" w:lineRule="auto"/>
        <w:rPr>
          <w:b/>
          <w:sz w:val="24"/>
          <w:u w:val="single"/>
        </w:rPr>
      </w:pPr>
    </w:p>
    <w:p w14:paraId="20EC7077" w14:textId="2C5179A1" w:rsidR="00841DB4" w:rsidRDefault="00841DB4" w:rsidP="00841DB4">
      <w:pPr>
        <w:rPr>
          <w:sz w:val="24"/>
          <w:szCs w:val="24"/>
        </w:rPr>
      </w:pPr>
      <w:r w:rsidRPr="00D53CE4">
        <w:rPr>
          <w:b/>
          <w:sz w:val="24"/>
          <w:u w:val="single"/>
        </w:rPr>
        <w:t>Problem #4:</w:t>
      </w:r>
      <w:r w:rsidRPr="00D53CE4">
        <w:rPr>
          <w:bCs/>
          <w:sz w:val="24"/>
        </w:rPr>
        <w:t xml:space="preserve"> </w:t>
      </w:r>
      <w:r w:rsidRPr="00D53CE4">
        <w:rPr>
          <w:bCs/>
          <w:kern w:val="0"/>
          <w:sz w:val="24"/>
          <w:szCs w:val="24"/>
        </w:rPr>
        <w:t>(1</w:t>
      </w:r>
      <w:r w:rsidR="003C2858" w:rsidRPr="00D53CE4">
        <w:rPr>
          <w:bCs/>
          <w:kern w:val="0"/>
          <w:sz w:val="24"/>
          <w:szCs w:val="24"/>
        </w:rPr>
        <w:t>5</w:t>
      </w:r>
      <w:r w:rsidRPr="00D53CE4">
        <w:rPr>
          <w:bCs/>
          <w:kern w:val="0"/>
          <w:sz w:val="24"/>
          <w:szCs w:val="24"/>
        </w:rPr>
        <w:t>pts)</w:t>
      </w:r>
      <w:r w:rsidRPr="00D53CE4">
        <w:rPr>
          <w:bCs/>
          <w:sz w:val="24"/>
        </w:rPr>
        <w:t xml:space="preserve"> </w:t>
      </w:r>
      <w:r w:rsidRPr="00D53CE4">
        <w:rPr>
          <w:sz w:val="24"/>
          <w:szCs w:val="24"/>
        </w:rPr>
        <w:t>Create the shortest-path tree and the forwarding table for node B in Figure below.</w:t>
      </w:r>
    </w:p>
    <w:p w14:paraId="29A33B41" w14:textId="77777777" w:rsidR="00841DB4" w:rsidRPr="001A19FC" w:rsidRDefault="00841DB4" w:rsidP="00620264">
      <w:pPr>
        <w:jc w:val="center"/>
        <w:rPr>
          <w:sz w:val="24"/>
          <w:szCs w:val="24"/>
          <w:lang w:val="vi-VN"/>
        </w:rPr>
      </w:pPr>
      <w:r w:rsidRPr="00C007A1">
        <w:rPr>
          <w:noProof/>
          <w:sz w:val="24"/>
          <w:szCs w:val="24"/>
        </w:rPr>
        <w:drawing>
          <wp:inline distT="0" distB="0" distL="0" distR="0" wp14:anchorId="454A349D" wp14:editId="01B52B36">
            <wp:extent cx="2018239" cy="771070"/>
            <wp:effectExtent l="0" t="0" r="1270" b="0"/>
            <wp:docPr id="9"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Diagram, schematic&#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2756" cy="776616"/>
                    </a:xfrm>
                    <a:prstGeom prst="rect">
                      <a:avLst/>
                    </a:prstGeom>
                    <a:noFill/>
                    <a:ln>
                      <a:noFill/>
                    </a:ln>
                  </pic:spPr>
                </pic:pic>
              </a:graphicData>
            </a:graphic>
          </wp:inline>
        </w:drawing>
      </w:r>
    </w:p>
    <w:p w14:paraId="76250507" w14:textId="77777777" w:rsidR="00841DB4" w:rsidRPr="00047EB3" w:rsidRDefault="00841DB4" w:rsidP="00841DB4">
      <w:pPr>
        <w:wordWrap/>
        <w:snapToGrid w:val="0"/>
        <w:spacing w:after="60" w:line="312" w:lineRule="auto"/>
        <w:rPr>
          <w:b/>
          <w:bCs/>
          <w:color w:val="000000" w:themeColor="text1"/>
          <w:sz w:val="24"/>
        </w:rPr>
      </w:pPr>
      <w:r w:rsidRPr="00047EB3">
        <w:rPr>
          <w:b/>
          <w:bCs/>
          <w:color w:val="000000" w:themeColor="text1"/>
          <w:sz w:val="24"/>
        </w:rPr>
        <w:t>(Hint)</w:t>
      </w:r>
    </w:p>
    <w:p w14:paraId="053EC446" w14:textId="77777777" w:rsidR="00841DB4" w:rsidRPr="002B230E" w:rsidRDefault="00841DB4" w:rsidP="00841DB4">
      <w:pPr>
        <w:rPr>
          <w:sz w:val="24"/>
          <w:szCs w:val="24"/>
        </w:rPr>
      </w:pPr>
      <w:r>
        <w:rPr>
          <w:rFonts w:hint="eastAsia"/>
          <w:sz w:val="24"/>
          <w:szCs w:val="24"/>
        </w:rPr>
        <w:t>U</w:t>
      </w:r>
      <w:r>
        <w:rPr>
          <w:sz w:val="24"/>
          <w:szCs w:val="24"/>
        </w:rPr>
        <w:t>sing Dijkstra’s algorithm. You can either create the tree by drawing the figures step by step or using table to demonstrate steps.</w:t>
      </w:r>
    </w:p>
    <w:p w14:paraId="7E874A6F" w14:textId="77777777" w:rsidR="0048760C" w:rsidRDefault="0048760C" w:rsidP="00EF0C69">
      <w:pPr>
        <w:widowControl/>
        <w:wordWrap/>
        <w:jc w:val="left"/>
        <w:rPr>
          <w:b/>
          <w:kern w:val="0"/>
          <w:sz w:val="24"/>
          <w:szCs w:val="24"/>
          <w:highlight w:val="yellow"/>
          <w:u w:val="single"/>
        </w:rPr>
      </w:pPr>
    </w:p>
    <w:p w14:paraId="12806E4D" w14:textId="54E5564F" w:rsidR="00BF6B01" w:rsidRPr="00EF0C69" w:rsidRDefault="00BF6B01" w:rsidP="00EF0C69">
      <w:pPr>
        <w:widowControl/>
        <w:wordWrap/>
        <w:jc w:val="left"/>
        <w:rPr>
          <w:rFonts w:ascii="Courier New" w:hAnsi="Courier New" w:cs="Courier New"/>
          <w:color w:val="FF0000"/>
        </w:rPr>
      </w:pPr>
      <w:r w:rsidRPr="00D53CE4">
        <w:rPr>
          <w:b/>
          <w:kern w:val="0"/>
          <w:sz w:val="24"/>
          <w:szCs w:val="24"/>
          <w:u w:val="single"/>
        </w:rPr>
        <w:t>Problem #5:</w:t>
      </w:r>
      <w:r w:rsidRPr="00D53CE4">
        <w:rPr>
          <w:b/>
          <w:kern w:val="0"/>
          <w:sz w:val="24"/>
          <w:szCs w:val="24"/>
        </w:rPr>
        <w:t xml:space="preserve"> </w:t>
      </w:r>
      <w:r w:rsidR="003C2858" w:rsidRPr="00D53CE4">
        <w:rPr>
          <w:b/>
          <w:kern w:val="0"/>
          <w:sz w:val="24"/>
          <w:szCs w:val="24"/>
        </w:rPr>
        <w:t xml:space="preserve">(40pts) </w:t>
      </w:r>
      <w:r w:rsidRPr="00D53CE4">
        <w:rPr>
          <w:b/>
          <w:sz w:val="24"/>
          <w:szCs w:val="24"/>
        </w:rPr>
        <w:t>Socket Programming Experience: Simple DNS simulation</w:t>
      </w:r>
    </w:p>
    <w:p w14:paraId="729E4BC6" w14:textId="5D127C30" w:rsidR="0048760C" w:rsidRDefault="00BF6B01" w:rsidP="0048760C">
      <w:pPr>
        <w:wordWrap/>
        <w:ind w:left="567"/>
        <w:rPr>
          <w:sz w:val="24"/>
          <w:szCs w:val="24"/>
        </w:rPr>
      </w:pPr>
      <w:r w:rsidRPr="00BF6B01">
        <w:rPr>
          <w:sz w:val="24"/>
          <w:szCs w:val="24"/>
        </w:rPr>
        <w:t xml:space="preserve">You are going to simulate how DNS servers work </w:t>
      </w:r>
      <w:r w:rsidR="00A22C8F">
        <w:rPr>
          <w:sz w:val="24"/>
          <w:szCs w:val="24"/>
        </w:rPr>
        <w:t>as</w:t>
      </w:r>
      <w:r w:rsidRPr="00BF6B01">
        <w:rPr>
          <w:sz w:val="24"/>
          <w:szCs w:val="24"/>
        </w:rPr>
        <w:t xml:space="preserve"> described in the figure below:</w:t>
      </w:r>
    </w:p>
    <w:p w14:paraId="70F0DB3A" w14:textId="4D8C7FCD" w:rsidR="0048760C" w:rsidRDefault="0048760C" w:rsidP="0048760C">
      <w:pPr>
        <w:wordWrap/>
        <w:ind w:left="567"/>
        <w:jc w:val="center"/>
        <w:rPr>
          <w:sz w:val="24"/>
          <w:szCs w:val="24"/>
        </w:rPr>
      </w:pPr>
      <w:r>
        <w:rPr>
          <w:noProof/>
          <w:sz w:val="24"/>
          <w:szCs w:val="24"/>
        </w:rPr>
        <w:drawing>
          <wp:inline distT="0" distB="0" distL="0" distR="0" wp14:anchorId="7336AA70" wp14:editId="05ABF318">
            <wp:extent cx="4102236" cy="1883315"/>
            <wp:effectExtent l="0" t="0" r="0" b="3175"/>
            <wp:docPr id="337729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15613" t="20495" r="23108" b="29575"/>
                    <a:stretch/>
                  </pic:blipFill>
                  <pic:spPr bwMode="auto">
                    <a:xfrm>
                      <a:off x="0" y="0"/>
                      <a:ext cx="4163267" cy="1911334"/>
                    </a:xfrm>
                    <a:prstGeom prst="rect">
                      <a:avLst/>
                    </a:prstGeom>
                    <a:noFill/>
                    <a:ln>
                      <a:noFill/>
                    </a:ln>
                    <a:extLst>
                      <a:ext uri="{53640926-AAD7-44D8-BBD7-CCE9431645EC}">
                        <a14:shadowObscured xmlns:a14="http://schemas.microsoft.com/office/drawing/2010/main"/>
                      </a:ext>
                    </a:extLst>
                  </pic:spPr>
                </pic:pic>
              </a:graphicData>
            </a:graphic>
          </wp:inline>
        </w:drawing>
      </w:r>
    </w:p>
    <w:p w14:paraId="220FAA60" w14:textId="6959BE2C" w:rsidR="0048760C" w:rsidRDefault="0048760C" w:rsidP="0048760C">
      <w:pPr>
        <w:wordWrap/>
        <w:ind w:left="567"/>
        <w:jc w:val="center"/>
        <w:rPr>
          <w:sz w:val="24"/>
          <w:szCs w:val="24"/>
        </w:rPr>
      </w:pPr>
      <w:r>
        <w:rPr>
          <w:rFonts w:hint="eastAsia"/>
          <w:sz w:val="24"/>
          <w:szCs w:val="24"/>
        </w:rPr>
        <w:t>(</w:t>
      </w:r>
      <w:r>
        <w:rPr>
          <w:sz w:val="24"/>
          <w:szCs w:val="24"/>
        </w:rPr>
        <w:t>a)</w:t>
      </w:r>
      <w:r w:rsidR="000F5BAD">
        <w:rPr>
          <w:sz w:val="24"/>
          <w:szCs w:val="24"/>
        </w:rPr>
        <w:t xml:space="preserve"> Scenario 1: DNS found in Local DNS server</w:t>
      </w:r>
    </w:p>
    <w:p w14:paraId="17DFA0F8" w14:textId="77777777" w:rsidR="00620264" w:rsidRDefault="0048760C" w:rsidP="00620264">
      <w:pPr>
        <w:wordWrap/>
        <w:jc w:val="center"/>
        <w:rPr>
          <w:sz w:val="24"/>
          <w:szCs w:val="24"/>
        </w:rPr>
      </w:pPr>
      <w:r>
        <w:rPr>
          <w:noProof/>
          <w:sz w:val="24"/>
          <w:szCs w:val="24"/>
        </w:rPr>
        <w:lastRenderedPageBreak/>
        <w:drawing>
          <wp:inline distT="0" distB="0" distL="0" distR="0" wp14:anchorId="25E1D275" wp14:editId="4133F582">
            <wp:extent cx="4663093" cy="2183778"/>
            <wp:effectExtent l="0" t="0" r="4445" b="6985"/>
            <wp:docPr id="10475211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331" t="17342" r="2644" b="6172"/>
                    <a:stretch/>
                  </pic:blipFill>
                  <pic:spPr bwMode="auto">
                    <a:xfrm>
                      <a:off x="0" y="0"/>
                      <a:ext cx="4685058" cy="2194065"/>
                    </a:xfrm>
                    <a:prstGeom prst="rect">
                      <a:avLst/>
                    </a:prstGeom>
                    <a:noFill/>
                    <a:ln>
                      <a:noFill/>
                    </a:ln>
                    <a:extLst>
                      <a:ext uri="{53640926-AAD7-44D8-BBD7-CCE9431645EC}">
                        <a14:shadowObscured xmlns:a14="http://schemas.microsoft.com/office/drawing/2010/main"/>
                      </a:ext>
                    </a:extLst>
                  </pic:spPr>
                </pic:pic>
              </a:graphicData>
            </a:graphic>
          </wp:inline>
        </w:drawing>
      </w:r>
    </w:p>
    <w:p w14:paraId="049FA22A" w14:textId="015E4091" w:rsidR="0048760C" w:rsidRDefault="0048760C" w:rsidP="00620264">
      <w:pPr>
        <w:wordWrap/>
        <w:jc w:val="center"/>
        <w:rPr>
          <w:sz w:val="24"/>
          <w:szCs w:val="24"/>
        </w:rPr>
      </w:pPr>
      <w:r>
        <w:rPr>
          <w:rFonts w:hint="eastAsia"/>
          <w:sz w:val="24"/>
          <w:szCs w:val="24"/>
        </w:rPr>
        <w:t>(</w:t>
      </w:r>
      <w:r>
        <w:rPr>
          <w:sz w:val="24"/>
          <w:szCs w:val="24"/>
        </w:rPr>
        <w:t>b)</w:t>
      </w:r>
      <w:r w:rsidR="004C5285">
        <w:rPr>
          <w:sz w:val="24"/>
          <w:szCs w:val="24"/>
        </w:rPr>
        <w:t xml:space="preserve"> Scenario 2:</w:t>
      </w:r>
      <w:r w:rsidR="000F5BAD" w:rsidRPr="000F5BAD">
        <w:rPr>
          <w:sz w:val="24"/>
          <w:szCs w:val="24"/>
        </w:rPr>
        <w:t xml:space="preserve"> </w:t>
      </w:r>
      <w:r w:rsidR="000F5BAD">
        <w:rPr>
          <w:sz w:val="24"/>
          <w:szCs w:val="24"/>
        </w:rPr>
        <w:t>DNS found in the Global DNS server</w:t>
      </w:r>
      <w:r w:rsidR="000F5BAD">
        <w:rPr>
          <w:noProof/>
          <w:sz w:val="24"/>
          <w:szCs w:val="24"/>
        </w:rPr>
        <w:t xml:space="preserve"> </w:t>
      </w:r>
      <w:r>
        <w:rPr>
          <w:noProof/>
          <w:sz w:val="24"/>
          <w:szCs w:val="24"/>
        </w:rPr>
        <w:drawing>
          <wp:inline distT="0" distB="0" distL="0" distR="0" wp14:anchorId="7216FFC3" wp14:editId="4E33C72F">
            <wp:extent cx="4769492" cy="2274073"/>
            <wp:effectExtent l="0" t="0" r="0" b="0"/>
            <wp:docPr id="6996109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949" t="16875" r="2922" b="5164"/>
                    <a:stretch/>
                  </pic:blipFill>
                  <pic:spPr bwMode="auto">
                    <a:xfrm>
                      <a:off x="0" y="0"/>
                      <a:ext cx="4830264" cy="2303049"/>
                    </a:xfrm>
                    <a:prstGeom prst="rect">
                      <a:avLst/>
                    </a:prstGeom>
                    <a:noFill/>
                    <a:ln>
                      <a:noFill/>
                    </a:ln>
                    <a:extLst>
                      <a:ext uri="{53640926-AAD7-44D8-BBD7-CCE9431645EC}">
                        <a14:shadowObscured xmlns:a14="http://schemas.microsoft.com/office/drawing/2010/main"/>
                      </a:ext>
                    </a:extLst>
                  </pic:spPr>
                </pic:pic>
              </a:graphicData>
            </a:graphic>
          </wp:inline>
        </w:drawing>
      </w:r>
    </w:p>
    <w:p w14:paraId="6B455C97" w14:textId="4A2E5D4E" w:rsidR="0048760C" w:rsidRDefault="0048760C" w:rsidP="0048760C">
      <w:pPr>
        <w:wordWrap/>
        <w:jc w:val="center"/>
        <w:rPr>
          <w:sz w:val="24"/>
          <w:szCs w:val="24"/>
        </w:rPr>
      </w:pPr>
      <w:r>
        <w:rPr>
          <w:rFonts w:hint="eastAsia"/>
          <w:sz w:val="24"/>
          <w:szCs w:val="24"/>
        </w:rPr>
        <w:t>(</w:t>
      </w:r>
      <w:r>
        <w:rPr>
          <w:sz w:val="24"/>
          <w:szCs w:val="24"/>
        </w:rPr>
        <w:t>c)</w:t>
      </w:r>
      <w:r w:rsidR="000F5BAD">
        <w:rPr>
          <w:sz w:val="24"/>
          <w:szCs w:val="24"/>
        </w:rPr>
        <w:t xml:space="preserve"> </w:t>
      </w:r>
      <w:r w:rsidR="004C5285">
        <w:rPr>
          <w:sz w:val="24"/>
          <w:szCs w:val="24"/>
        </w:rPr>
        <w:t xml:space="preserve">Scenario 3: </w:t>
      </w:r>
      <w:r w:rsidR="000F5BAD">
        <w:rPr>
          <w:sz w:val="24"/>
          <w:szCs w:val="24"/>
        </w:rPr>
        <w:t>DNS Not Found in the Global DNS server</w:t>
      </w:r>
    </w:p>
    <w:p w14:paraId="718CF3EE" w14:textId="45B9772A" w:rsidR="00BF6B01" w:rsidRPr="006B3BC5" w:rsidRDefault="00BF6B01" w:rsidP="006B3BC5">
      <w:pPr>
        <w:wordWrap/>
        <w:rPr>
          <w:sz w:val="24"/>
          <w:szCs w:val="24"/>
        </w:rPr>
      </w:pPr>
    </w:p>
    <w:p w14:paraId="4776E394" w14:textId="3FBC9068" w:rsidR="00BF6B01" w:rsidRPr="00BF6B01" w:rsidRDefault="00BF6B01" w:rsidP="00BF6B01">
      <w:pPr>
        <w:wordWrap/>
        <w:ind w:firstLine="3"/>
        <w:rPr>
          <w:rFonts w:eastAsia="중고딕"/>
          <w:sz w:val="24"/>
          <w:szCs w:val="24"/>
        </w:rPr>
      </w:pPr>
      <w:r w:rsidRPr="00BF6B01">
        <w:rPr>
          <w:rFonts w:eastAsia="중고딕"/>
          <w:sz w:val="24"/>
          <w:szCs w:val="24"/>
        </w:rPr>
        <w:t xml:space="preserve">As can be seen from the Figure above, there </w:t>
      </w:r>
      <w:r w:rsidR="006B3BC5">
        <w:rPr>
          <w:rFonts w:eastAsia="중고딕"/>
          <w:sz w:val="24"/>
          <w:szCs w:val="24"/>
        </w:rPr>
        <w:t>is</w:t>
      </w:r>
      <w:r w:rsidRPr="00BF6B01">
        <w:rPr>
          <w:rFonts w:eastAsia="중고딕"/>
          <w:sz w:val="24"/>
          <w:szCs w:val="24"/>
        </w:rPr>
        <w:t xml:space="preserve"> one client and two DNS servers. When the Client wants to get the IP address of a domain, the following steps are carried out:</w:t>
      </w:r>
    </w:p>
    <w:p w14:paraId="370570D2" w14:textId="77777777" w:rsidR="00BF6B01" w:rsidRPr="00BF6B01" w:rsidRDefault="00BF6B01" w:rsidP="00BF6B01">
      <w:pPr>
        <w:pStyle w:val="ListParagraph"/>
        <w:numPr>
          <w:ilvl w:val="0"/>
          <w:numId w:val="30"/>
        </w:numPr>
        <w:wordWrap/>
        <w:ind w:leftChars="0"/>
        <w:rPr>
          <w:rFonts w:eastAsia="중고딕"/>
          <w:sz w:val="24"/>
          <w:szCs w:val="24"/>
        </w:rPr>
      </w:pPr>
      <w:r w:rsidRPr="00BF6B01">
        <w:rPr>
          <w:rFonts w:eastAsia="중고딕"/>
          <w:sz w:val="24"/>
          <w:szCs w:val="24"/>
        </w:rPr>
        <w:t xml:space="preserve">The Client reads the domain name from </w:t>
      </w:r>
      <w:r w:rsidRPr="00BF6B01">
        <w:rPr>
          <w:rFonts w:eastAsia="중고딕"/>
          <w:b/>
          <w:sz w:val="24"/>
          <w:szCs w:val="24"/>
        </w:rPr>
        <w:t>domain.txt</w:t>
      </w:r>
      <w:r w:rsidRPr="00BF6B01">
        <w:rPr>
          <w:rFonts w:eastAsia="중고딕"/>
          <w:sz w:val="24"/>
          <w:szCs w:val="24"/>
        </w:rPr>
        <w:t xml:space="preserve"> and sends the domain name to the Local DNS server</w:t>
      </w:r>
    </w:p>
    <w:p w14:paraId="1E6D9DA0" w14:textId="77777777" w:rsidR="000F5BAD" w:rsidRDefault="00BF6B01" w:rsidP="00BF6B01">
      <w:pPr>
        <w:pStyle w:val="ListParagraph"/>
        <w:numPr>
          <w:ilvl w:val="0"/>
          <w:numId w:val="30"/>
        </w:numPr>
        <w:wordWrap/>
        <w:ind w:leftChars="0"/>
        <w:rPr>
          <w:rFonts w:eastAsia="중고딕"/>
          <w:sz w:val="24"/>
          <w:szCs w:val="24"/>
        </w:rPr>
      </w:pPr>
      <w:r w:rsidRPr="00BF6B01">
        <w:rPr>
          <w:rFonts w:eastAsia="중고딕"/>
          <w:sz w:val="24"/>
          <w:szCs w:val="24"/>
        </w:rPr>
        <w:t xml:space="preserve">The Local DNS server checks if the domain name is in its database (the text file </w:t>
      </w:r>
      <w:r w:rsidRPr="00BF6B01">
        <w:rPr>
          <w:rFonts w:eastAsia="중고딕"/>
          <w:b/>
          <w:sz w:val="24"/>
          <w:szCs w:val="24"/>
        </w:rPr>
        <w:t>local_dns.txt</w:t>
      </w:r>
      <w:r w:rsidRPr="00BF6B01">
        <w:rPr>
          <w:rFonts w:eastAsia="중고딕"/>
          <w:sz w:val="24"/>
          <w:szCs w:val="24"/>
        </w:rPr>
        <w:t>) or not. If YES, it returns the corresponding IP address of the domain name to the Client</w:t>
      </w:r>
      <w:r w:rsidR="008D7B14">
        <w:rPr>
          <w:rFonts w:eastAsia="중고딕"/>
          <w:sz w:val="24"/>
          <w:szCs w:val="24"/>
        </w:rPr>
        <w:t xml:space="preserve"> (Scenario 1: Fig. a)</w:t>
      </w:r>
    </w:p>
    <w:p w14:paraId="71F56A24" w14:textId="77777777" w:rsidR="00A22C8F" w:rsidRDefault="000F5BAD" w:rsidP="00F21A4A">
      <w:pPr>
        <w:pStyle w:val="ListParagraph"/>
        <w:numPr>
          <w:ilvl w:val="0"/>
          <w:numId w:val="30"/>
        </w:numPr>
        <w:wordWrap/>
        <w:ind w:leftChars="0"/>
        <w:rPr>
          <w:rFonts w:eastAsia="중고딕"/>
          <w:sz w:val="24"/>
          <w:szCs w:val="24"/>
        </w:rPr>
      </w:pPr>
      <w:r w:rsidRPr="000F5BAD">
        <w:rPr>
          <w:rFonts w:eastAsia="중고딕"/>
          <w:sz w:val="24"/>
          <w:szCs w:val="24"/>
        </w:rPr>
        <w:t xml:space="preserve">If the domain name is not in the database of </w:t>
      </w:r>
      <w:r w:rsidR="00BF6B01" w:rsidRPr="000F5BAD">
        <w:rPr>
          <w:rFonts w:eastAsia="중고딕"/>
          <w:sz w:val="24"/>
          <w:szCs w:val="24"/>
        </w:rPr>
        <w:t xml:space="preserve">the </w:t>
      </w:r>
      <w:r w:rsidRPr="000F5BAD">
        <w:rPr>
          <w:rFonts w:eastAsia="중고딕"/>
          <w:sz w:val="24"/>
          <w:szCs w:val="24"/>
        </w:rPr>
        <w:t xml:space="preserve">Local DNS server, it </w:t>
      </w:r>
      <w:r w:rsidR="006B3BC5" w:rsidRPr="000F5BAD">
        <w:rPr>
          <w:rFonts w:eastAsia="중고딕"/>
          <w:sz w:val="24"/>
          <w:szCs w:val="24"/>
        </w:rPr>
        <w:t>forwards</w:t>
      </w:r>
      <w:r w:rsidR="00BF6B01" w:rsidRPr="000F5BAD">
        <w:rPr>
          <w:rFonts w:eastAsia="중고딕"/>
          <w:sz w:val="24"/>
          <w:szCs w:val="24"/>
        </w:rPr>
        <w:t xml:space="preserve"> the domain name to the Global DNS and </w:t>
      </w:r>
      <w:r w:rsidR="006B3BC5" w:rsidRPr="000F5BAD">
        <w:rPr>
          <w:rFonts w:eastAsia="중고딕"/>
          <w:sz w:val="24"/>
          <w:szCs w:val="24"/>
        </w:rPr>
        <w:t>asks</w:t>
      </w:r>
      <w:r w:rsidR="00BF6B01" w:rsidRPr="000F5BAD">
        <w:rPr>
          <w:rFonts w:eastAsia="중고딕"/>
          <w:sz w:val="24"/>
          <w:szCs w:val="24"/>
        </w:rPr>
        <w:t xml:space="preserve"> for the IP address</w:t>
      </w:r>
      <w:r w:rsidRPr="000F5BAD">
        <w:rPr>
          <w:rFonts w:eastAsia="중고딕"/>
          <w:sz w:val="24"/>
          <w:szCs w:val="24"/>
        </w:rPr>
        <w:t xml:space="preserve">. </w:t>
      </w:r>
      <w:r w:rsidR="00BF6B01" w:rsidRPr="000F5BAD">
        <w:rPr>
          <w:rFonts w:eastAsia="중고딕"/>
          <w:sz w:val="24"/>
          <w:szCs w:val="24"/>
        </w:rPr>
        <w:t xml:space="preserve">At the Global DNS Server, it searches </w:t>
      </w:r>
      <w:r w:rsidR="006B3BC5" w:rsidRPr="000F5BAD">
        <w:rPr>
          <w:rFonts w:eastAsia="중고딕"/>
          <w:sz w:val="24"/>
          <w:szCs w:val="24"/>
        </w:rPr>
        <w:t xml:space="preserve">the </w:t>
      </w:r>
      <w:r w:rsidR="00BF6B01" w:rsidRPr="000F5BAD">
        <w:rPr>
          <w:rFonts w:eastAsia="중고딕"/>
          <w:sz w:val="24"/>
          <w:szCs w:val="24"/>
        </w:rPr>
        <w:t xml:space="preserve">IP address of the given domain name in two text files </w:t>
      </w:r>
      <w:r w:rsidR="00BF6B01" w:rsidRPr="000F5BAD">
        <w:rPr>
          <w:rFonts w:eastAsia="중고딕"/>
          <w:b/>
          <w:sz w:val="24"/>
          <w:szCs w:val="24"/>
        </w:rPr>
        <w:t>global_edu_dns.txt</w:t>
      </w:r>
      <w:r w:rsidR="00BF6B01" w:rsidRPr="000F5BAD">
        <w:rPr>
          <w:rFonts w:eastAsia="중고딕"/>
          <w:sz w:val="24"/>
          <w:szCs w:val="24"/>
        </w:rPr>
        <w:t xml:space="preserve"> and </w:t>
      </w:r>
      <w:r w:rsidR="00BF6B01" w:rsidRPr="000F5BAD">
        <w:rPr>
          <w:rFonts w:eastAsia="중고딕"/>
          <w:b/>
          <w:sz w:val="24"/>
          <w:szCs w:val="24"/>
        </w:rPr>
        <w:t>global_com_dns.txt</w:t>
      </w:r>
      <w:r w:rsidR="008D7B14" w:rsidRPr="000F5BAD">
        <w:rPr>
          <w:rFonts w:eastAsia="중고딕"/>
          <w:b/>
          <w:sz w:val="24"/>
          <w:szCs w:val="24"/>
        </w:rPr>
        <w:t>,</w:t>
      </w:r>
      <w:r w:rsidR="00BF6B01" w:rsidRPr="000F5BAD">
        <w:rPr>
          <w:rFonts w:eastAsia="중고딕"/>
          <w:b/>
          <w:sz w:val="24"/>
          <w:szCs w:val="24"/>
        </w:rPr>
        <w:t xml:space="preserve"> </w:t>
      </w:r>
      <w:r w:rsidR="00BF6B01" w:rsidRPr="000F5BAD">
        <w:rPr>
          <w:rFonts w:eastAsia="중고딕"/>
          <w:sz w:val="24"/>
          <w:szCs w:val="24"/>
        </w:rPr>
        <w:t>and</w:t>
      </w:r>
      <w:r w:rsidR="00BF6B01" w:rsidRPr="000F5BAD">
        <w:rPr>
          <w:rFonts w:eastAsia="중고딕"/>
          <w:b/>
          <w:sz w:val="24"/>
          <w:szCs w:val="24"/>
        </w:rPr>
        <w:t xml:space="preserve"> </w:t>
      </w:r>
      <w:r w:rsidR="00BF6B01" w:rsidRPr="000F5BAD">
        <w:rPr>
          <w:rFonts w:eastAsia="중고딕"/>
          <w:sz w:val="24"/>
          <w:szCs w:val="24"/>
        </w:rPr>
        <w:t>returns the corresponding IP address</w:t>
      </w:r>
      <w:r w:rsidR="008D7B14" w:rsidRPr="000F5BAD">
        <w:rPr>
          <w:rFonts w:eastAsia="중고딕"/>
          <w:sz w:val="24"/>
          <w:szCs w:val="24"/>
        </w:rPr>
        <w:t xml:space="preserve"> (Scenario 1: Fig. b)</w:t>
      </w:r>
      <w:r w:rsidR="00BF6B01" w:rsidRPr="000F5BAD">
        <w:rPr>
          <w:rFonts w:eastAsia="중고딕"/>
          <w:sz w:val="24"/>
          <w:szCs w:val="24"/>
        </w:rPr>
        <w:t xml:space="preserve">. </w:t>
      </w:r>
    </w:p>
    <w:p w14:paraId="51A647B1" w14:textId="1F3FE9B4" w:rsidR="00BF6B01" w:rsidRPr="000F5BAD" w:rsidRDefault="00BF6B01" w:rsidP="00F21A4A">
      <w:pPr>
        <w:pStyle w:val="ListParagraph"/>
        <w:numPr>
          <w:ilvl w:val="0"/>
          <w:numId w:val="30"/>
        </w:numPr>
        <w:wordWrap/>
        <w:ind w:leftChars="0"/>
        <w:rPr>
          <w:rFonts w:eastAsia="중고딕"/>
          <w:sz w:val="24"/>
          <w:szCs w:val="24"/>
        </w:rPr>
      </w:pPr>
      <w:r w:rsidRPr="000F5BAD">
        <w:rPr>
          <w:rFonts w:eastAsia="중고딕"/>
          <w:sz w:val="24"/>
          <w:szCs w:val="24"/>
        </w:rPr>
        <w:t xml:space="preserve">If there is no matching domain name, it returns the message “Not found” to </w:t>
      </w:r>
      <w:r w:rsidR="006B3BC5" w:rsidRPr="000F5BAD">
        <w:rPr>
          <w:rFonts w:eastAsia="중고딕"/>
          <w:sz w:val="24"/>
          <w:szCs w:val="24"/>
        </w:rPr>
        <w:t xml:space="preserve">the </w:t>
      </w:r>
      <w:r w:rsidRPr="000F5BAD">
        <w:rPr>
          <w:rFonts w:eastAsia="중고딕"/>
          <w:sz w:val="24"/>
          <w:szCs w:val="24"/>
        </w:rPr>
        <w:t>Local DNS server</w:t>
      </w:r>
      <w:r w:rsidR="008D7B14" w:rsidRPr="000F5BAD">
        <w:rPr>
          <w:rFonts w:eastAsia="중고딕"/>
          <w:sz w:val="24"/>
          <w:szCs w:val="24"/>
        </w:rPr>
        <w:t xml:space="preserve"> (Scenario 1: Fig. c)</w:t>
      </w:r>
    </w:p>
    <w:p w14:paraId="73192751" w14:textId="3EE21D6B" w:rsidR="00BF6B01" w:rsidRPr="00BF6B01" w:rsidRDefault="00BF6B01" w:rsidP="00BF6B01">
      <w:pPr>
        <w:pStyle w:val="ListParagraph"/>
        <w:numPr>
          <w:ilvl w:val="0"/>
          <w:numId w:val="30"/>
        </w:numPr>
        <w:wordWrap/>
        <w:ind w:leftChars="0"/>
        <w:rPr>
          <w:rFonts w:eastAsia="중고딕"/>
          <w:sz w:val="24"/>
          <w:szCs w:val="24"/>
        </w:rPr>
      </w:pPr>
      <w:r w:rsidRPr="00BF6B01">
        <w:rPr>
          <w:rFonts w:eastAsia="중고딕"/>
          <w:sz w:val="24"/>
          <w:szCs w:val="24"/>
        </w:rPr>
        <w:lastRenderedPageBreak/>
        <w:t xml:space="preserve">After receiving </w:t>
      </w:r>
      <w:r w:rsidR="006B3BC5">
        <w:rPr>
          <w:rFonts w:eastAsia="중고딕"/>
          <w:sz w:val="24"/>
          <w:szCs w:val="24"/>
        </w:rPr>
        <w:t xml:space="preserve">the </w:t>
      </w:r>
      <w:r w:rsidRPr="00BF6B01">
        <w:rPr>
          <w:rFonts w:eastAsia="중고딕"/>
          <w:sz w:val="24"/>
          <w:szCs w:val="24"/>
        </w:rPr>
        <w:t xml:space="preserve">result from </w:t>
      </w:r>
      <w:r w:rsidR="006B3BC5">
        <w:rPr>
          <w:rFonts w:eastAsia="중고딕"/>
          <w:sz w:val="24"/>
          <w:szCs w:val="24"/>
        </w:rPr>
        <w:t xml:space="preserve">the </w:t>
      </w:r>
      <w:r w:rsidRPr="00BF6B01">
        <w:rPr>
          <w:rFonts w:eastAsia="중고딕"/>
          <w:sz w:val="24"/>
          <w:szCs w:val="24"/>
        </w:rPr>
        <w:t>Global DNS Server, the Local DNS Server forwards the data to the Client</w:t>
      </w:r>
    </w:p>
    <w:p w14:paraId="3545E7CB" w14:textId="49399367" w:rsidR="00BF6B01" w:rsidRPr="006B3BC5" w:rsidRDefault="00BF6B01" w:rsidP="00BF6B01">
      <w:pPr>
        <w:pStyle w:val="ListParagraph"/>
        <w:numPr>
          <w:ilvl w:val="0"/>
          <w:numId w:val="30"/>
        </w:numPr>
        <w:wordWrap/>
        <w:ind w:leftChars="0"/>
        <w:rPr>
          <w:rFonts w:eastAsia="중고딕"/>
          <w:sz w:val="24"/>
          <w:szCs w:val="24"/>
        </w:rPr>
      </w:pPr>
      <w:r w:rsidRPr="00BF6B01">
        <w:rPr>
          <w:rFonts w:eastAsia="중고딕"/>
          <w:sz w:val="24"/>
          <w:szCs w:val="24"/>
        </w:rPr>
        <w:t xml:space="preserve">The Client </w:t>
      </w:r>
      <w:r w:rsidR="007840E7">
        <w:rPr>
          <w:rFonts w:eastAsia="중고딕"/>
          <w:sz w:val="24"/>
          <w:szCs w:val="24"/>
        </w:rPr>
        <w:t>writes</w:t>
      </w:r>
      <w:r w:rsidRPr="00BF6B01">
        <w:rPr>
          <w:rFonts w:eastAsia="중고딕"/>
          <w:sz w:val="24"/>
          <w:szCs w:val="24"/>
        </w:rPr>
        <w:t xml:space="preserve"> the result to the text file </w:t>
      </w:r>
      <w:r w:rsidRPr="00BF6B01">
        <w:rPr>
          <w:rFonts w:eastAsia="중고딕"/>
          <w:b/>
          <w:sz w:val="24"/>
          <w:szCs w:val="24"/>
        </w:rPr>
        <w:t>result.txt</w:t>
      </w:r>
    </w:p>
    <w:p w14:paraId="55DA18D5" w14:textId="77777777" w:rsidR="00BF6B01" w:rsidRPr="00BF6B01" w:rsidRDefault="00BF6B01" w:rsidP="00BF6B01">
      <w:pPr>
        <w:snapToGrid w:val="0"/>
        <w:spacing w:after="60" w:line="312" w:lineRule="auto"/>
        <w:ind w:firstLine="360"/>
        <w:rPr>
          <w:sz w:val="24"/>
          <w:szCs w:val="24"/>
        </w:rPr>
      </w:pPr>
      <w:r w:rsidRPr="00BF6B01">
        <w:rPr>
          <w:b/>
          <w:sz w:val="24"/>
          <w:szCs w:val="24"/>
          <w:u w:val="single"/>
        </w:rPr>
        <w:t>Task:</w:t>
      </w:r>
      <w:r w:rsidRPr="00BF6B01">
        <w:rPr>
          <w:sz w:val="24"/>
          <w:szCs w:val="24"/>
        </w:rPr>
        <w:t xml:space="preserve"> Your task is using Socket programming with TCP/IP and UDP protocols to:</w:t>
      </w:r>
    </w:p>
    <w:p w14:paraId="2AF78529" w14:textId="77777777" w:rsidR="00BF6B01" w:rsidRPr="00BF6B01" w:rsidRDefault="00BF6B01" w:rsidP="00BF6B01">
      <w:pPr>
        <w:pStyle w:val="ListParagraph"/>
        <w:numPr>
          <w:ilvl w:val="1"/>
          <w:numId w:val="29"/>
        </w:numPr>
        <w:wordWrap/>
        <w:snapToGrid w:val="0"/>
        <w:spacing w:after="60" w:line="312" w:lineRule="auto"/>
        <w:ind w:leftChars="0"/>
        <w:rPr>
          <w:sz w:val="24"/>
          <w:szCs w:val="24"/>
        </w:rPr>
      </w:pPr>
      <w:r w:rsidRPr="00BF6B01">
        <w:rPr>
          <w:sz w:val="24"/>
          <w:szCs w:val="24"/>
        </w:rPr>
        <w:t>Develop the Client</w:t>
      </w:r>
      <w:bookmarkStart w:id="2" w:name="OLE_LINK25"/>
      <w:bookmarkStart w:id="3" w:name="OLE_LINK26"/>
    </w:p>
    <w:p w14:paraId="74BC514E" w14:textId="3FFCCCE2" w:rsidR="00BF6B01" w:rsidRPr="00BF6B01" w:rsidRDefault="00BF6B01" w:rsidP="00BF6B01">
      <w:pPr>
        <w:pStyle w:val="ListParagraph"/>
        <w:numPr>
          <w:ilvl w:val="1"/>
          <w:numId w:val="29"/>
        </w:numPr>
        <w:wordWrap/>
        <w:snapToGrid w:val="0"/>
        <w:spacing w:after="60" w:line="312" w:lineRule="auto"/>
        <w:ind w:leftChars="0"/>
        <w:rPr>
          <w:sz w:val="24"/>
          <w:szCs w:val="24"/>
        </w:rPr>
      </w:pPr>
      <w:bookmarkStart w:id="4" w:name="OLE_LINK27"/>
      <w:bookmarkEnd w:id="2"/>
      <w:bookmarkEnd w:id="3"/>
      <w:r w:rsidRPr="00BF6B01">
        <w:rPr>
          <w:sz w:val="24"/>
          <w:szCs w:val="24"/>
        </w:rPr>
        <w:t xml:space="preserve">Develop the Local DNS Server </w:t>
      </w:r>
      <w:bookmarkEnd w:id="4"/>
      <w:r w:rsidRPr="00BF6B01">
        <w:rPr>
          <w:sz w:val="24"/>
          <w:szCs w:val="24"/>
        </w:rPr>
        <w:t xml:space="preserve">which is listening for incoming connections at port 8000 </w:t>
      </w:r>
    </w:p>
    <w:p w14:paraId="77880E40" w14:textId="604CD18B" w:rsidR="00BF6B01" w:rsidRPr="00BF6B01" w:rsidRDefault="00BF6B01" w:rsidP="00BF6B01">
      <w:pPr>
        <w:pStyle w:val="ListParagraph"/>
        <w:numPr>
          <w:ilvl w:val="1"/>
          <w:numId w:val="29"/>
        </w:numPr>
        <w:wordWrap/>
        <w:snapToGrid w:val="0"/>
        <w:spacing w:after="60" w:line="312" w:lineRule="auto"/>
        <w:ind w:leftChars="0"/>
        <w:rPr>
          <w:sz w:val="24"/>
          <w:szCs w:val="24"/>
        </w:rPr>
      </w:pPr>
      <w:r w:rsidRPr="00BF6B01">
        <w:rPr>
          <w:sz w:val="24"/>
          <w:szCs w:val="24"/>
        </w:rPr>
        <w:t xml:space="preserve">Develop the </w:t>
      </w:r>
      <w:bookmarkStart w:id="5" w:name="OLE_LINK30"/>
      <w:bookmarkStart w:id="6" w:name="OLE_LINK31"/>
      <w:bookmarkStart w:id="7" w:name="OLE_LINK32"/>
      <w:r w:rsidRPr="00BF6B01">
        <w:rPr>
          <w:sz w:val="24"/>
          <w:szCs w:val="24"/>
        </w:rPr>
        <w:t>Global DNS Server</w:t>
      </w:r>
      <w:bookmarkEnd w:id="5"/>
      <w:bookmarkEnd w:id="6"/>
      <w:bookmarkEnd w:id="7"/>
      <w:r w:rsidRPr="00BF6B01">
        <w:rPr>
          <w:sz w:val="24"/>
          <w:szCs w:val="24"/>
        </w:rPr>
        <w:t xml:space="preserve"> which is listening for incoming connections at port 9000</w:t>
      </w:r>
    </w:p>
    <w:p w14:paraId="3997A343" w14:textId="77777777" w:rsidR="00BF6B01" w:rsidRPr="00BF6B01" w:rsidRDefault="00BF6B01" w:rsidP="00BF6B01">
      <w:pPr>
        <w:pStyle w:val="ListParagraph"/>
        <w:numPr>
          <w:ilvl w:val="1"/>
          <w:numId w:val="29"/>
        </w:numPr>
        <w:wordWrap/>
        <w:snapToGrid w:val="0"/>
        <w:spacing w:after="60" w:line="312" w:lineRule="auto"/>
        <w:ind w:leftChars="0"/>
        <w:rPr>
          <w:sz w:val="24"/>
          <w:szCs w:val="24"/>
        </w:rPr>
      </w:pPr>
      <w:r w:rsidRPr="00BF6B01">
        <w:rPr>
          <w:sz w:val="24"/>
          <w:szCs w:val="24"/>
        </w:rPr>
        <w:t>The Client communicates with the Local DNS Server by UDP protocol</w:t>
      </w:r>
    </w:p>
    <w:p w14:paraId="095F1E7B" w14:textId="4F5AA0E5" w:rsidR="00BF6B01" w:rsidRPr="00BF6B01" w:rsidRDefault="00BF6B01" w:rsidP="00BF6B01">
      <w:pPr>
        <w:pStyle w:val="ListParagraph"/>
        <w:numPr>
          <w:ilvl w:val="1"/>
          <w:numId w:val="29"/>
        </w:numPr>
        <w:wordWrap/>
        <w:snapToGrid w:val="0"/>
        <w:spacing w:after="60" w:line="312" w:lineRule="auto"/>
        <w:ind w:leftChars="0"/>
        <w:rPr>
          <w:sz w:val="24"/>
          <w:szCs w:val="24"/>
        </w:rPr>
      </w:pPr>
      <w:r w:rsidRPr="00BF6B01">
        <w:rPr>
          <w:sz w:val="24"/>
          <w:szCs w:val="24"/>
        </w:rPr>
        <w:t xml:space="preserve">The Local DNS Server </w:t>
      </w:r>
      <w:r w:rsidR="006B3BC5">
        <w:rPr>
          <w:sz w:val="24"/>
          <w:szCs w:val="24"/>
        </w:rPr>
        <w:t>communicates</w:t>
      </w:r>
      <w:r w:rsidRPr="00BF6B01">
        <w:rPr>
          <w:sz w:val="24"/>
          <w:szCs w:val="24"/>
        </w:rPr>
        <w:t xml:space="preserve"> with </w:t>
      </w:r>
      <w:r w:rsidR="006B3BC5">
        <w:rPr>
          <w:sz w:val="24"/>
          <w:szCs w:val="24"/>
        </w:rPr>
        <w:t xml:space="preserve">the </w:t>
      </w:r>
      <w:r w:rsidRPr="00BF6B01">
        <w:rPr>
          <w:sz w:val="24"/>
          <w:szCs w:val="24"/>
        </w:rPr>
        <w:t>Global DNS Server by TCP/IP protocol</w:t>
      </w:r>
    </w:p>
    <w:p w14:paraId="724C7C6B" w14:textId="62DB4183" w:rsidR="00BF6B01" w:rsidRPr="00BF6B01" w:rsidRDefault="00BF6B01" w:rsidP="00BF6B01">
      <w:pPr>
        <w:pStyle w:val="ListParagraph"/>
        <w:numPr>
          <w:ilvl w:val="1"/>
          <w:numId w:val="29"/>
        </w:numPr>
        <w:wordWrap/>
        <w:snapToGrid w:val="0"/>
        <w:spacing w:after="60" w:line="312" w:lineRule="auto"/>
        <w:ind w:leftChars="0"/>
        <w:rPr>
          <w:sz w:val="24"/>
          <w:szCs w:val="24"/>
        </w:rPr>
      </w:pPr>
      <w:r w:rsidRPr="00BF6B01">
        <w:rPr>
          <w:sz w:val="24"/>
          <w:szCs w:val="24"/>
        </w:rPr>
        <w:t xml:space="preserve">All Client, Local DNS Server, </w:t>
      </w:r>
      <w:r w:rsidR="006B3BC5">
        <w:rPr>
          <w:sz w:val="24"/>
          <w:szCs w:val="24"/>
        </w:rPr>
        <w:t xml:space="preserve">and </w:t>
      </w:r>
      <w:r w:rsidRPr="00BF6B01">
        <w:rPr>
          <w:sz w:val="24"/>
          <w:szCs w:val="24"/>
        </w:rPr>
        <w:t>Global DNS Server run on localhost address (127.0.0.1)</w:t>
      </w:r>
    </w:p>
    <w:p w14:paraId="7B4E057C" w14:textId="2C9E4943" w:rsidR="00BF6B01" w:rsidRPr="00BF6B01" w:rsidRDefault="00BF6B01" w:rsidP="00BF6B01">
      <w:pPr>
        <w:snapToGrid w:val="0"/>
        <w:spacing w:after="60" w:line="312" w:lineRule="auto"/>
        <w:ind w:firstLine="360"/>
        <w:rPr>
          <w:sz w:val="24"/>
          <w:szCs w:val="24"/>
        </w:rPr>
      </w:pPr>
      <w:r w:rsidRPr="00BF6B01">
        <w:rPr>
          <w:b/>
          <w:sz w:val="24"/>
          <w:szCs w:val="24"/>
          <w:u w:val="single"/>
        </w:rPr>
        <w:t>Input:</w:t>
      </w:r>
      <w:r w:rsidRPr="00BF6B01">
        <w:rPr>
          <w:sz w:val="24"/>
          <w:szCs w:val="24"/>
        </w:rPr>
        <w:t xml:space="preserve"> The domain name is read from the text file </w:t>
      </w:r>
      <w:r w:rsidRPr="00BF6B01">
        <w:rPr>
          <w:b/>
          <w:sz w:val="24"/>
          <w:szCs w:val="24"/>
        </w:rPr>
        <w:t>domain.txt</w:t>
      </w:r>
      <w:r w:rsidRPr="00BF6B01">
        <w:rPr>
          <w:sz w:val="24"/>
          <w:szCs w:val="24"/>
        </w:rPr>
        <w:t xml:space="preserve">. The Client program reads the domain name from this text file and sends </w:t>
      </w:r>
      <w:r w:rsidR="008D7B14">
        <w:rPr>
          <w:sz w:val="24"/>
          <w:szCs w:val="24"/>
        </w:rPr>
        <w:t xml:space="preserve">it </w:t>
      </w:r>
      <w:r w:rsidRPr="00BF6B01">
        <w:rPr>
          <w:sz w:val="24"/>
          <w:szCs w:val="24"/>
        </w:rPr>
        <w:t xml:space="preserve">to the Local DNS Server (server program). At a time, the client can send only one domain name. </w:t>
      </w:r>
      <w:bookmarkStart w:id="8" w:name="OLE_LINK35"/>
      <w:bookmarkStart w:id="9" w:name="OLE_LINK36"/>
      <w:r w:rsidR="0048760C">
        <w:rPr>
          <w:sz w:val="24"/>
          <w:szCs w:val="24"/>
        </w:rPr>
        <w:t>Th</w:t>
      </w:r>
      <w:r w:rsidRPr="00BF6B01">
        <w:rPr>
          <w:sz w:val="24"/>
          <w:szCs w:val="24"/>
        </w:rPr>
        <w:t xml:space="preserve">e </w:t>
      </w:r>
      <w:r w:rsidRPr="00BF6B01">
        <w:rPr>
          <w:b/>
          <w:sz w:val="24"/>
          <w:szCs w:val="24"/>
        </w:rPr>
        <w:t>domain.txt</w:t>
      </w:r>
      <w:r w:rsidRPr="00BF6B01">
        <w:rPr>
          <w:sz w:val="24"/>
          <w:szCs w:val="24"/>
        </w:rPr>
        <w:t xml:space="preserve"> file is as follows:</w:t>
      </w:r>
    </w:p>
    <w:bookmarkEnd w:id="8"/>
    <w:bookmarkEnd w:id="9"/>
    <w:tbl>
      <w:tblPr>
        <w:tblStyle w:val="TableGrid"/>
        <w:tblW w:w="0" w:type="auto"/>
        <w:jc w:val="center"/>
        <w:tblLook w:val="04A0" w:firstRow="1" w:lastRow="0" w:firstColumn="1" w:lastColumn="0" w:noHBand="0" w:noVBand="1"/>
      </w:tblPr>
      <w:tblGrid>
        <w:gridCol w:w="1402"/>
        <w:gridCol w:w="2653"/>
      </w:tblGrid>
      <w:tr w:rsidR="00895640" w:rsidRPr="00BF6B01" w14:paraId="4AABF67B" w14:textId="77777777" w:rsidTr="00A22C8F">
        <w:trPr>
          <w:trHeight w:val="300"/>
          <w:jc w:val="center"/>
        </w:trPr>
        <w:tc>
          <w:tcPr>
            <w:tcW w:w="1402" w:type="dxa"/>
          </w:tcPr>
          <w:p w14:paraId="6DE958D6" w14:textId="77777777" w:rsidR="00895640" w:rsidRPr="00BF6B01" w:rsidRDefault="00895640" w:rsidP="0027635F">
            <w:pPr>
              <w:jc w:val="center"/>
              <w:rPr>
                <w:b/>
                <w:sz w:val="24"/>
                <w:szCs w:val="24"/>
              </w:rPr>
            </w:pPr>
          </w:p>
        </w:tc>
        <w:tc>
          <w:tcPr>
            <w:tcW w:w="2653" w:type="dxa"/>
          </w:tcPr>
          <w:p w14:paraId="7B35668C" w14:textId="18EA41C1" w:rsidR="00895640" w:rsidRPr="00BF6B01" w:rsidRDefault="00895640" w:rsidP="0027635F">
            <w:pPr>
              <w:jc w:val="center"/>
              <w:rPr>
                <w:b/>
                <w:sz w:val="24"/>
                <w:szCs w:val="24"/>
              </w:rPr>
            </w:pPr>
            <w:bookmarkStart w:id="10" w:name="OLE_LINK37"/>
            <w:r w:rsidRPr="00BF6B01">
              <w:rPr>
                <w:b/>
                <w:sz w:val="24"/>
                <w:szCs w:val="24"/>
              </w:rPr>
              <w:t>domain.txt</w:t>
            </w:r>
          </w:p>
        </w:tc>
      </w:tr>
      <w:tr w:rsidR="00895640" w:rsidRPr="00BF6B01" w14:paraId="3854C56C" w14:textId="77777777" w:rsidTr="00A22C8F">
        <w:trPr>
          <w:trHeight w:val="349"/>
          <w:jc w:val="center"/>
        </w:trPr>
        <w:tc>
          <w:tcPr>
            <w:tcW w:w="1402" w:type="dxa"/>
          </w:tcPr>
          <w:p w14:paraId="610B8B49" w14:textId="47F00242" w:rsidR="00895640" w:rsidRPr="00BF6B01" w:rsidRDefault="00A22C8F" w:rsidP="0027635F">
            <w:pPr>
              <w:rPr>
                <w:sz w:val="24"/>
                <w:szCs w:val="24"/>
              </w:rPr>
            </w:pPr>
            <w:r>
              <w:rPr>
                <w:sz w:val="24"/>
                <w:szCs w:val="24"/>
              </w:rPr>
              <w:t>Scenario</w:t>
            </w:r>
            <w:r w:rsidR="00895640">
              <w:rPr>
                <w:sz w:val="24"/>
                <w:szCs w:val="24"/>
              </w:rPr>
              <w:t xml:space="preserve"> 1</w:t>
            </w:r>
          </w:p>
        </w:tc>
        <w:tc>
          <w:tcPr>
            <w:tcW w:w="2653" w:type="dxa"/>
          </w:tcPr>
          <w:p w14:paraId="421B9CA2" w14:textId="72E8A33C" w:rsidR="00895640" w:rsidRPr="00BF6B01" w:rsidRDefault="00620264" w:rsidP="0027635F">
            <w:pPr>
              <w:rPr>
                <w:sz w:val="24"/>
                <w:szCs w:val="24"/>
              </w:rPr>
            </w:pPr>
            <w:hyperlink r:id="rId16" w:history="1">
              <w:r w:rsidR="0048760C" w:rsidRPr="008D4233">
                <w:rPr>
                  <w:rStyle w:val="Hyperlink"/>
                  <w:sz w:val="24"/>
                  <w:szCs w:val="24"/>
                </w:rPr>
                <w:t>www.skku.org</w:t>
              </w:r>
            </w:hyperlink>
          </w:p>
        </w:tc>
      </w:tr>
      <w:tr w:rsidR="00A22C8F" w:rsidRPr="00895640" w14:paraId="09C3A5CD" w14:textId="77777777" w:rsidTr="00A22C8F">
        <w:trPr>
          <w:trHeight w:val="288"/>
          <w:jc w:val="center"/>
        </w:trPr>
        <w:tc>
          <w:tcPr>
            <w:tcW w:w="1402" w:type="dxa"/>
          </w:tcPr>
          <w:p w14:paraId="6AA31AFA" w14:textId="0B765826" w:rsidR="00A22C8F" w:rsidRDefault="00A22C8F" w:rsidP="00A22C8F">
            <w:pPr>
              <w:rPr>
                <w:sz w:val="24"/>
                <w:szCs w:val="24"/>
              </w:rPr>
            </w:pPr>
            <w:r>
              <w:rPr>
                <w:sz w:val="24"/>
                <w:szCs w:val="24"/>
              </w:rPr>
              <w:t>Scenario 2</w:t>
            </w:r>
          </w:p>
        </w:tc>
        <w:tc>
          <w:tcPr>
            <w:tcW w:w="2653" w:type="dxa"/>
          </w:tcPr>
          <w:p w14:paraId="61D0290C" w14:textId="63F7A8D2" w:rsidR="00A22C8F" w:rsidRPr="00895640" w:rsidRDefault="00620264" w:rsidP="00A22C8F">
            <w:pPr>
              <w:rPr>
                <w:sz w:val="24"/>
                <w:szCs w:val="24"/>
              </w:rPr>
            </w:pPr>
            <w:hyperlink r:id="rId17" w:history="1">
              <w:r w:rsidR="00A22C8F" w:rsidRPr="008D4233">
                <w:rPr>
                  <w:rStyle w:val="Hyperlink"/>
                  <w:sz w:val="24"/>
                  <w:szCs w:val="24"/>
                </w:rPr>
                <w:t>www</w:t>
              </w:r>
              <w:r w:rsidR="00A22C8F" w:rsidRPr="008D4233">
                <w:rPr>
                  <w:rStyle w:val="Hyperlink"/>
                  <w:sz w:val="24"/>
                  <w:szCs w:val="24"/>
                  <w:lang w:val="vi-VN"/>
                </w:rPr>
                <w:t>.</w:t>
              </w:r>
              <w:r w:rsidR="00A22C8F" w:rsidRPr="008D4233">
                <w:rPr>
                  <w:rStyle w:val="Hyperlink"/>
                  <w:sz w:val="24"/>
                  <w:szCs w:val="24"/>
                </w:rPr>
                <w:t>skku.edu</w:t>
              </w:r>
            </w:hyperlink>
          </w:p>
        </w:tc>
      </w:tr>
      <w:tr w:rsidR="00A22C8F" w:rsidRPr="00895640" w14:paraId="2C889391" w14:textId="77777777" w:rsidTr="00A22C8F">
        <w:trPr>
          <w:trHeight w:val="300"/>
          <w:jc w:val="center"/>
        </w:trPr>
        <w:tc>
          <w:tcPr>
            <w:tcW w:w="1402" w:type="dxa"/>
          </w:tcPr>
          <w:p w14:paraId="10E74953" w14:textId="477BF5E7" w:rsidR="00A22C8F" w:rsidRDefault="00A22C8F" w:rsidP="00A22C8F">
            <w:pPr>
              <w:rPr>
                <w:sz w:val="24"/>
                <w:szCs w:val="24"/>
              </w:rPr>
            </w:pPr>
            <w:r>
              <w:rPr>
                <w:sz w:val="24"/>
                <w:szCs w:val="24"/>
              </w:rPr>
              <w:t>Scenario 3</w:t>
            </w:r>
          </w:p>
        </w:tc>
        <w:tc>
          <w:tcPr>
            <w:tcW w:w="2653" w:type="dxa"/>
          </w:tcPr>
          <w:p w14:paraId="13F4AC74" w14:textId="7EA18B6E" w:rsidR="00A22C8F" w:rsidRDefault="00620264" w:rsidP="00A22C8F">
            <w:pPr>
              <w:rPr>
                <w:sz w:val="24"/>
                <w:szCs w:val="24"/>
              </w:rPr>
            </w:pPr>
            <w:hyperlink r:id="rId18" w:history="1">
              <w:r w:rsidR="00A22C8F" w:rsidRPr="008D4233">
                <w:rPr>
                  <w:rStyle w:val="Hyperlink"/>
                  <w:sz w:val="24"/>
                  <w:szCs w:val="24"/>
                </w:rPr>
                <w:t>www</w:t>
              </w:r>
              <w:r w:rsidR="00A22C8F" w:rsidRPr="008D4233">
                <w:rPr>
                  <w:rStyle w:val="Hyperlink"/>
                  <w:sz w:val="24"/>
                  <w:szCs w:val="24"/>
                  <w:lang w:val="vi-VN"/>
                </w:rPr>
                <w:t>.netflix.com</w:t>
              </w:r>
            </w:hyperlink>
            <w:r w:rsidR="00A22C8F">
              <w:rPr>
                <w:sz w:val="24"/>
                <w:szCs w:val="24"/>
                <w:lang w:val="vi-VN"/>
              </w:rPr>
              <w:t xml:space="preserve"> </w:t>
            </w:r>
          </w:p>
        </w:tc>
      </w:tr>
      <w:bookmarkEnd w:id="10"/>
    </w:tbl>
    <w:p w14:paraId="1ABF7DA8" w14:textId="77777777" w:rsidR="0048760C" w:rsidRDefault="0048760C" w:rsidP="00BF6B01">
      <w:pPr>
        <w:snapToGrid w:val="0"/>
        <w:spacing w:after="60" w:line="312" w:lineRule="auto"/>
        <w:ind w:firstLine="360"/>
        <w:rPr>
          <w:sz w:val="24"/>
          <w:szCs w:val="24"/>
        </w:rPr>
      </w:pPr>
    </w:p>
    <w:p w14:paraId="2726A085" w14:textId="6EDFCCC4" w:rsidR="00BF6B01" w:rsidRPr="00BF6B01" w:rsidRDefault="00285BD1" w:rsidP="00BF6B01">
      <w:pPr>
        <w:snapToGrid w:val="0"/>
        <w:spacing w:after="60" w:line="312" w:lineRule="auto"/>
        <w:ind w:firstLine="360"/>
        <w:rPr>
          <w:sz w:val="24"/>
          <w:szCs w:val="24"/>
        </w:rPr>
      </w:pPr>
      <w:r>
        <w:rPr>
          <w:sz w:val="24"/>
          <w:szCs w:val="24"/>
        </w:rPr>
        <w:t>The database</w:t>
      </w:r>
      <w:r w:rsidR="00BF6B01" w:rsidRPr="00BF6B01">
        <w:rPr>
          <w:sz w:val="24"/>
          <w:szCs w:val="24"/>
        </w:rPr>
        <w:t xml:space="preserve"> of the Local DNS server and Global DNS servers is a text file with multiple lines. One line has two parts: domain name and IP address </w:t>
      </w:r>
      <w:r w:rsidR="00BF6B01" w:rsidRPr="00BF6B01">
        <w:rPr>
          <w:b/>
          <w:sz w:val="24"/>
          <w:szCs w:val="24"/>
        </w:rPr>
        <w:t>which are separated by a space</w:t>
      </w:r>
      <w:r w:rsidR="00BF6B01" w:rsidRPr="00BF6B01">
        <w:rPr>
          <w:sz w:val="24"/>
          <w:szCs w:val="24"/>
        </w:rPr>
        <w:t xml:space="preserve">. </w:t>
      </w:r>
      <w:r>
        <w:rPr>
          <w:sz w:val="24"/>
          <w:szCs w:val="24"/>
        </w:rPr>
        <w:t>Examples</w:t>
      </w:r>
      <w:r w:rsidR="00BF6B01" w:rsidRPr="00BF6B01">
        <w:rPr>
          <w:sz w:val="24"/>
          <w:szCs w:val="24"/>
        </w:rPr>
        <w:t xml:space="preserve"> of the databases </w:t>
      </w:r>
      <w:r>
        <w:rPr>
          <w:sz w:val="24"/>
          <w:szCs w:val="24"/>
        </w:rPr>
        <w:t>are</w:t>
      </w:r>
      <w:r w:rsidR="00BF6B01" w:rsidRPr="00BF6B01">
        <w:rPr>
          <w:sz w:val="24"/>
          <w:szCs w:val="24"/>
        </w:rPr>
        <w:t xml:space="preserve"> as follows:</w:t>
      </w:r>
    </w:p>
    <w:tbl>
      <w:tblPr>
        <w:tblStyle w:val="TableGrid"/>
        <w:tblW w:w="9895" w:type="dxa"/>
        <w:jc w:val="center"/>
        <w:tblLook w:val="04A0" w:firstRow="1" w:lastRow="0" w:firstColumn="1" w:lastColumn="0" w:noHBand="0" w:noVBand="1"/>
      </w:tblPr>
      <w:tblGrid>
        <w:gridCol w:w="3145"/>
        <w:gridCol w:w="3240"/>
        <w:gridCol w:w="3510"/>
      </w:tblGrid>
      <w:tr w:rsidR="00BF6B01" w:rsidRPr="00BF6B01" w14:paraId="6CBE1717" w14:textId="77777777" w:rsidTr="0027635F">
        <w:trPr>
          <w:jc w:val="center"/>
        </w:trPr>
        <w:tc>
          <w:tcPr>
            <w:tcW w:w="3145" w:type="dxa"/>
          </w:tcPr>
          <w:p w14:paraId="0FE8D175" w14:textId="77777777" w:rsidR="00BF6B01" w:rsidRPr="00BF6B01" w:rsidRDefault="00BF6B01" w:rsidP="0027635F">
            <w:pPr>
              <w:jc w:val="center"/>
              <w:rPr>
                <w:b/>
                <w:sz w:val="24"/>
                <w:szCs w:val="24"/>
              </w:rPr>
            </w:pPr>
            <w:r w:rsidRPr="00BF6B01">
              <w:rPr>
                <w:b/>
                <w:sz w:val="24"/>
                <w:szCs w:val="24"/>
              </w:rPr>
              <w:t>local_dns.txt</w:t>
            </w:r>
          </w:p>
        </w:tc>
        <w:tc>
          <w:tcPr>
            <w:tcW w:w="3240" w:type="dxa"/>
          </w:tcPr>
          <w:p w14:paraId="71B81F63" w14:textId="77777777" w:rsidR="00BF6B01" w:rsidRPr="00BF6B01" w:rsidRDefault="00BF6B01" w:rsidP="0027635F">
            <w:pPr>
              <w:jc w:val="center"/>
              <w:rPr>
                <w:b/>
                <w:sz w:val="24"/>
                <w:szCs w:val="24"/>
              </w:rPr>
            </w:pPr>
            <w:bookmarkStart w:id="11" w:name="OLE_LINK38"/>
            <w:r w:rsidRPr="00BF6B01">
              <w:rPr>
                <w:b/>
                <w:sz w:val="24"/>
                <w:szCs w:val="24"/>
              </w:rPr>
              <w:t>global_edu_dns.txt</w:t>
            </w:r>
            <w:bookmarkEnd w:id="11"/>
          </w:p>
        </w:tc>
        <w:tc>
          <w:tcPr>
            <w:tcW w:w="3510" w:type="dxa"/>
          </w:tcPr>
          <w:p w14:paraId="3F990769" w14:textId="77777777" w:rsidR="00BF6B01" w:rsidRPr="00BF6B01" w:rsidRDefault="00BF6B01" w:rsidP="0027635F">
            <w:pPr>
              <w:jc w:val="center"/>
              <w:rPr>
                <w:b/>
                <w:sz w:val="24"/>
                <w:szCs w:val="24"/>
              </w:rPr>
            </w:pPr>
            <w:r w:rsidRPr="00BF6B01">
              <w:rPr>
                <w:b/>
                <w:sz w:val="24"/>
                <w:szCs w:val="24"/>
              </w:rPr>
              <w:t>global_com_dns.txt</w:t>
            </w:r>
          </w:p>
        </w:tc>
      </w:tr>
      <w:bookmarkStart w:id="12" w:name="OLE_LINK39"/>
      <w:bookmarkStart w:id="13" w:name="OLE_LINK40"/>
      <w:tr w:rsidR="00BF6B01" w:rsidRPr="00BF6B01" w14:paraId="4EAB9B34" w14:textId="77777777" w:rsidTr="0027635F">
        <w:trPr>
          <w:jc w:val="center"/>
        </w:trPr>
        <w:tc>
          <w:tcPr>
            <w:tcW w:w="3145" w:type="dxa"/>
          </w:tcPr>
          <w:p w14:paraId="5388C64A" w14:textId="77777777" w:rsidR="00BF6B01" w:rsidRPr="00BF6B01" w:rsidRDefault="00BF6B01" w:rsidP="0027635F">
            <w:pPr>
              <w:rPr>
                <w:sz w:val="24"/>
                <w:szCs w:val="24"/>
              </w:rPr>
            </w:pPr>
            <w:r w:rsidRPr="00BF6B01">
              <w:rPr>
                <w:rStyle w:val="Hyperlink"/>
                <w:sz w:val="24"/>
                <w:szCs w:val="24"/>
              </w:rPr>
              <w:fldChar w:fldCharType="begin"/>
            </w:r>
            <w:r w:rsidRPr="00BF6B01">
              <w:rPr>
                <w:rStyle w:val="Hyperlink"/>
                <w:sz w:val="24"/>
                <w:szCs w:val="24"/>
              </w:rPr>
              <w:instrText xml:space="preserve"> HYPERLINK "http://www.skku.org" </w:instrText>
            </w:r>
            <w:r w:rsidRPr="00BF6B01">
              <w:rPr>
                <w:rStyle w:val="Hyperlink"/>
                <w:sz w:val="24"/>
                <w:szCs w:val="24"/>
              </w:rPr>
            </w:r>
            <w:r w:rsidRPr="00BF6B01">
              <w:rPr>
                <w:rStyle w:val="Hyperlink"/>
                <w:sz w:val="24"/>
                <w:szCs w:val="24"/>
              </w:rPr>
              <w:fldChar w:fldCharType="separate"/>
            </w:r>
            <w:r w:rsidRPr="00BF6B01">
              <w:rPr>
                <w:rStyle w:val="Hyperlink"/>
                <w:sz w:val="24"/>
                <w:szCs w:val="24"/>
              </w:rPr>
              <w:t>www.skku.org</w:t>
            </w:r>
            <w:r w:rsidRPr="00BF6B01">
              <w:rPr>
                <w:rStyle w:val="Hyperlink"/>
                <w:sz w:val="24"/>
                <w:szCs w:val="24"/>
              </w:rPr>
              <w:fldChar w:fldCharType="end"/>
            </w:r>
            <w:r w:rsidRPr="00BF6B01">
              <w:rPr>
                <w:sz w:val="24"/>
                <w:szCs w:val="24"/>
              </w:rPr>
              <w:t xml:space="preserve"> 112.124.11.23</w:t>
            </w:r>
            <w:bookmarkEnd w:id="12"/>
            <w:bookmarkEnd w:id="13"/>
          </w:p>
        </w:tc>
        <w:bookmarkStart w:id="14" w:name="OLE_LINK41"/>
        <w:bookmarkStart w:id="15" w:name="OLE_LINK42"/>
        <w:bookmarkStart w:id="16" w:name="OLE_LINK43"/>
        <w:tc>
          <w:tcPr>
            <w:tcW w:w="3240" w:type="dxa"/>
          </w:tcPr>
          <w:p w14:paraId="412BE551" w14:textId="77777777" w:rsidR="00BF6B01" w:rsidRPr="00BF6B01" w:rsidRDefault="00BF6B01" w:rsidP="0027635F">
            <w:pPr>
              <w:rPr>
                <w:sz w:val="24"/>
                <w:szCs w:val="24"/>
              </w:rPr>
            </w:pPr>
            <w:r w:rsidRPr="00BF6B01">
              <w:rPr>
                <w:rStyle w:val="Hyperlink"/>
                <w:sz w:val="24"/>
                <w:szCs w:val="24"/>
              </w:rPr>
              <w:fldChar w:fldCharType="begin"/>
            </w:r>
            <w:r w:rsidRPr="00BF6B01">
              <w:rPr>
                <w:rStyle w:val="Hyperlink"/>
                <w:sz w:val="24"/>
                <w:szCs w:val="24"/>
              </w:rPr>
              <w:instrText xml:space="preserve"> HYPERLINK "http://www.skku.edu" </w:instrText>
            </w:r>
            <w:r w:rsidRPr="00BF6B01">
              <w:rPr>
                <w:rStyle w:val="Hyperlink"/>
                <w:sz w:val="24"/>
                <w:szCs w:val="24"/>
              </w:rPr>
            </w:r>
            <w:r w:rsidRPr="00BF6B01">
              <w:rPr>
                <w:rStyle w:val="Hyperlink"/>
                <w:sz w:val="24"/>
                <w:szCs w:val="24"/>
              </w:rPr>
              <w:fldChar w:fldCharType="separate"/>
            </w:r>
            <w:r w:rsidRPr="00BF6B01">
              <w:rPr>
                <w:rStyle w:val="Hyperlink"/>
                <w:sz w:val="24"/>
                <w:szCs w:val="24"/>
              </w:rPr>
              <w:t>www.skku.edu</w:t>
            </w:r>
            <w:r w:rsidRPr="00BF6B01">
              <w:rPr>
                <w:rStyle w:val="Hyperlink"/>
                <w:sz w:val="24"/>
                <w:szCs w:val="24"/>
              </w:rPr>
              <w:fldChar w:fldCharType="end"/>
            </w:r>
            <w:r w:rsidRPr="00BF6B01">
              <w:rPr>
                <w:rStyle w:val="Hyperlink"/>
                <w:sz w:val="24"/>
                <w:szCs w:val="24"/>
                <w:u w:val="none"/>
              </w:rPr>
              <w:t xml:space="preserve"> </w:t>
            </w:r>
            <w:bookmarkStart w:id="17" w:name="OLE_LINK46"/>
            <w:bookmarkStart w:id="18" w:name="OLE_LINK47"/>
            <w:r w:rsidRPr="00BF6B01">
              <w:rPr>
                <w:sz w:val="24"/>
                <w:szCs w:val="24"/>
              </w:rPr>
              <w:t>212.124.11.2</w:t>
            </w:r>
            <w:bookmarkEnd w:id="14"/>
            <w:r w:rsidRPr="00BF6B01">
              <w:rPr>
                <w:sz w:val="24"/>
                <w:szCs w:val="24"/>
              </w:rPr>
              <w:t>0</w:t>
            </w:r>
            <w:bookmarkEnd w:id="17"/>
            <w:bookmarkEnd w:id="18"/>
          </w:p>
          <w:bookmarkEnd w:id="15"/>
          <w:bookmarkEnd w:id="16"/>
          <w:p w14:paraId="4C09257F" w14:textId="77777777" w:rsidR="00BF6B01" w:rsidRPr="00BF6B01" w:rsidRDefault="00BF6B01" w:rsidP="0027635F">
            <w:pPr>
              <w:rPr>
                <w:sz w:val="24"/>
                <w:szCs w:val="24"/>
              </w:rPr>
            </w:pPr>
            <w:r w:rsidRPr="00BF6B01">
              <w:rPr>
                <w:rStyle w:val="Hyperlink"/>
                <w:sz w:val="24"/>
                <w:szCs w:val="24"/>
              </w:rPr>
              <w:fldChar w:fldCharType="begin"/>
            </w:r>
            <w:r w:rsidRPr="00BF6B01">
              <w:rPr>
                <w:rStyle w:val="Hyperlink"/>
                <w:sz w:val="24"/>
                <w:szCs w:val="24"/>
              </w:rPr>
              <w:instrText xml:space="preserve"> HYPERLINK "http://www.seoul.edu" </w:instrText>
            </w:r>
            <w:r w:rsidRPr="00BF6B01">
              <w:rPr>
                <w:rStyle w:val="Hyperlink"/>
                <w:sz w:val="24"/>
                <w:szCs w:val="24"/>
              </w:rPr>
            </w:r>
            <w:r w:rsidRPr="00BF6B01">
              <w:rPr>
                <w:rStyle w:val="Hyperlink"/>
                <w:sz w:val="24"/>
                <w:szCs w:val="24"/>
              </w:rPr>
              <w:fldChar w:fldCharType="separate"/>
            </w:r>
            <w:r w:rsidRPr="00BF6B01">
              <w:rPr>
                <w:rStyle w:val="Hyperlink"/>
                <w:sz w:val="24"/>
                <w:szCs w:val="24"/>
              </w:rPr>
              <w:t>www.seoul.edu</w:t>
            </w:r>
            <w:r w:rsidRPr="00BF6B01">
              <w:rPr>
                <w:rStyle w:val="Hyperlink"/>
                <w:sz w:val="24"/>
                <w:szCs w:val="24"/>
              </w:rPr>
              <w:fldChar w:fldCharType="end"/>
            </w:r>
            <w:r w:rsidRPr="00BF6B01">
              <w:rPr>
                <w:rStyle w:val="Hyperlink"/>
                <w:sz w:val="24"/>
                <w:szCs w:val="24"/>
                <w:u w:val="none"/>
              </w:rPr>
              <w:t xml:space="preserve"> </w:t>
            </w:r>
            <w:r w:rsidRPr="00BF6B01">
              <w:rPr>
                <w:sz w:val="24"/>
                <w:szCs w:val="24"/>
              </w:rPr>
              <w:t>212.124.11.14</w:t>
            </w:r>
          </w:p>
        </w:tc>
        <w:bookmarkStart w:id="19" w:name="OLE_LINK44"/>
        <w:bookmarkStart w:id="20" w:name="OLE_LINK45"/>
        <w:tc>
          <w:tcPr>
            <w:tcW w:w="3510" w:type="dxa"/>
          </w:tcPr>
          <w:p w14:paraId="15F06782" w14:textId="77777777" w:rsidR="00BF6B01" w:rsidRPr="00BF6B01" w:rsidRDefault="00BF6B01" w:rsidP="0027635F">
            <w:pPr>
              <w:rPr>
                <w:sz w:val="24"/>
                <w:szCs w:val="24"/>
              </w:rPr>
            </w:pPr>
            <w:r w:rsidRPr="00BF6B01">
              <w:rPr>
                <w:rStyle w:val="Hyperlink"/>
                <w:sz w:val="24"/>
                <w:szCs w:val="24"/>
              </w:rPr>
              <w:fldChar w:fldCharType="begin"/>
            </w:r>
            <w:r w:rsidRPr="00BF6B01">
              <w:rPr>
                <w:rStyle w:val="Hyperlink"/>
                <w:sz w:val="24"/>
                <w:szCs w:val="24"/>
              </w:rPr>
              <w:instrText xml:space="preserve"> HYPERLINK "http://www.skku.com" </w:instrText>
            </w:r>
            <w:r w:rsidRPr="00BF6B01">
              <w:rPr>
                <w:rStyle w:val="Hyperlink"/>
                <w:sz w:val="24"/>
                <w:szCs w:val="24"/>
              </w:rPr>
            </w:r>
            <w:r w:rsidRPr="00BF6B01">
              <w:rPr>
                <w:rStyle w:val="Hyperlink"/>
                <w:sz w:val="24"/>
                <w:szCs w:val="24"/>
              </w:rPr>
              <w:fldChar w:fldCharType="separate"/>
            </w:r>
            <w:r w:rsidRPr="00BF6B01">
              <w:rPr>
                <w:rStyle w:val="Hyperlink"/>
                <w:sz w:val="24"/>
                <w:szCs w:val="24"/>
              </w:rPr>
              <w:t>www.skku.com</w:t>
            </w:r>
            <w:r w:rsidRPr="00BF6B01">
              <w:rPr>
                <w:rStyle w:val="Hyperlink"/>
                <w:sz w:val="24"/>
                <w:szCs w:val="24"/>
              </w:rPr>
              <w:fldChar w:fldCharType="end"/>
            </w:r>
            <w:r w:rsidRPr="00BF6B01">
              <w:rPr>
                <w:sz w:val="24"/>
                <w:szCs w:val="24"/>
              </w:rPr>
              <w:t xml:space="preserve"> 112.24.11.19</w:t>
            </w:r>
            <w:bookmarkEnd w:id="19"/>
            <w:bookmarkEnd w:id="20"/>
          </w:p>
          <w:p w14:paraId="42BFAF0F" w14:textId="77777777" w:rsidR="00BF6B01" w:rsidRPr="00BF6B01" w:rsidRDefault="00620264" w:rsidP="0027635F">
            <w:pPr>
              <w:rPr>
                <w:sz w:val="24"/>
                <w:szCs w:val="24"/>
              </w:rPr>
            </w:pPr>
            <w:hyperlink r:id="rId19" w:history="1">
              <w:r w:rsidR="00BF6B01" w:rsidRPr="00BF6B01">
                <w:rPr>
                  <w:rStyle w:val="Hyperlink"/>
                  <w:sz w:val="24"/>
                  <w:szCs w:val="24"/>
                </w:rPr>
                <w:t>www.kaist.com</w:t>
              </w:r>
            </w:hyperlink>
            <w:r w:rsidR="00BF6B01" w:rsidRPr="00BF6B01">
              <w:rPr>
                <w:sz w:val="24"/>
                <w:szCs w:val="24"/>
              </w:rPr>
              <w:t xml:space="preserve"> 112.24.11.12</w:t>
            </w:r>
          </w:p>
        </w:tc>
      </w:tr>
    </w:tbl>
    <w:p w14:paraId="286E020B" w14:textId="77777777" w:rsidR="00BF6B01" w:rsidRPr="00BF6B01" w:rsidRDefault="00BF6B01" w:rsidP="00BF6B01">
      <w:pPr>
        <w:snapToGrid w:val="0"/>
        <w:spacing w:after="60" w:line="312" w:lineRule="auto"/>
        <w:ind w:firstLine="360"/>
        <w:rPr>
          <w:sz w:val="24"/>
          <w:szCs w:val="24"/>
        </w:rPr>
      </w:pPr>
    </w:p>
    <w:p w14:paraId="1F5125E8" w14:textId="736A0273" w:rsidR="00BF6B01" w:rsidRPr="00BF6B01" w:rsidRDefault="00BF6B01" w:rsidP="00BF6B01">
      <w:pPr>
        <w:snapToGrid w:val="0"/>
        <w:spacing w:after="60" w:line="312" w:lineRule="auto"/>
        <w:ind w:firstLine="360"/>
        <w:rPr>
          <w:sz w:val="24"/>
          <w:szCs w:val="24"/>
        </w:rPr>
      </w:pPr>
      <w:r w:rsidRPr="00BF6B01">
        <w:rPr>
          <w:b/>
          <w:sz w:val="24"/>
          <w:szCs w:val="24"/>
          <w:u w:val="single"/>
        </w:rPr>
        <w:t>Output:</w:t>
      </w:r>
      <w:r w:rsidRPr="00BF6B01">
        <w:rPr>
          <w:sz w:val="24"/>
          <w:szCs w:val="24"/>
        </w:rPr>
        <w:t xml:space="preserve"> Whenever the client program receives the result from </w:t>
      </w:r>
      <w:r w:rsidR="006A65F9">
        <w:rPr>
          <w:sz w:val="24"/>
          <w:szCs w:val="24"/>
        </w:rPr>
        <w:t xml:space="preserve">the </w:t>
      </w:r>
      <w:r w:rsidRPr="00BF6B01">
        <w:rPr>
          <w:sz w:val="24"/>
          <w:szCs w:val="24"/>
        </w:rPr>
        <w:t xml:space="preserve">Local DNS Server, it saves the result into the text file </w:t>
      </w:r>
      <w:r w:rsidRPr="00BF6B01">
        <w:rPr>
          <w:b/>
          <w:sz w:val="24"/>
          <w:szCs w:val="24"/>
        </w:rPr>
        <w:t>result.txt</w:t>
      </w:r>
      <w:r w:rsidRPr="00BF6B01">
        <w:rPr>
          <w:sz w:val="24"/>
          <w:szCs w:val="24"/>
        </w:rPr>
        <w:t xml:space="preserve">. </w:t>
      </w:r>
      <w:r w:rsidR="006A65F9">
        <w:rPr>
          <w:sz w:val="24"/>
          <w:szCs w:val="24"/>
        </w:rPr>
        <w:t>An example</w:t>
      </w:r>
      <w:r w:rsidRPr="00BF6B01">
        <w:rPr>
          <w:sz w:val="24"/>
          <w:szCs w:val="24"/>
        </w:rPr>
        <w:t xml:space="preserve"> of the </w:t>
      </w:r>
      <w:r w:rsidRPr="00BF6B01">
        <w:rPr>
          <w:b/>
          <w:sz w:val="24"/>
          <w:szCs w:val="24"/>
        </w:rPr>
        <w:t>result.txt</w:t>
      </w:r>
      <w:r w:rsidRPr="00BF6B01">
        <w:rPr>
          <w:sz w:val="24"/>
          <w:szCs w:val="24"/>
        </w:rPr>
        <w:t xml:space="preserve"> file is as follows:</w:t>
      </w:r>
    </w:p>
    <w:tbl>
      <w:tblPr>
        <w:tblStyle w:val="TableGrid"/>
        <w:tblW w:w="0" w:type="auto"/>
        <w:jc w:val="center"/>
        <w:tblLook w:val="04A0" w:firstRow="1" w:lastRow="0" w:firstColumn="1" w:lastColumn="0" w:noHBand="0" w:noVBand="1"/>
      </w:tblPr>
      <w:tblGrid>
        <w:gridCol w:w="1361"/>
        <w:gridCol w:w="2835"/>
      </w:tblGrid>
      <w:tr w:rsidR="00895640" w:rsidRPr="00BF6B01" w14:paraId="23CDECFC" w14:textId="77777777" w:rsidTr="00A22C8F">
        <w:trPr>
          <w:trHeight w:val="264"/>
          <w:jc w:val="center"/>
        </w:trPr>
        <w:tc>
          <w:tcPr>
            <w:tcW w:w="1361" w:type="dxa"/>
          </w:tcPr>
          <w:p w14:paraId="1560DCD8" w14:textId="77777777" w:rsidR="00895640" w:rsidRPr="00BF6B01" w:rsidRDefault="00895640" w:rsidP="0027635F">
            <w:pPr>
              <w:jc w:val="center"/>
              <w:rPr>
                <w:b/>
                <w:sz w:val="24"/>
                <w:szCs w:val="24"/>
              </w:rPr>
            </w:pPr>
          </w:p>
        </w:tc>
        <w:tc>
          <w:tcPr>
            <w:tcW w:w="2835" w:type="dxa"/>
          </w:tcPr>
          <w:p w14:paraId="0727FAD2" w14:textId="413B2756" w:rsidR="00895640" w:rsidRPr="00BF6B01" w:rsidRDefault="00895640" w:rsidP="0027635F">
            <w:pPr>
              <w:jc w:val="center"/>
              <w:rPr>
                <w:b/>
                <w:sz w:val="24"/>
                <w:szCs w:val="24"/>
              </w:rPr>
            </w:pPr>
            <w:r w:rsidRPr="00BF6B01">
              <w:rPr>
                <w:b/>
                <w:sz w:val="24"/>
                <w:szCs w:val="24"/>
              </w:rPr>
              <w:t>result.txt</w:t>
            </w:r>
          </w:p>
        </w:tc>
      </w:tr>
      <w:tr w:rsidR="00A22C8F" w:rsidRPr="00BF6B01" w14:paraId="3289D842" w14:textId="77777777" w:rsidTr="00A22C8F">
        <w:trPr>
          <w:trHeight w:val="344"/>
          <w:jc w:val="center"/>
        </w:trPr>
        <w:tc>
          <w:tcPr>
            <w:tcW w:w="1361" w:type="dxa"/>
          </w:tcPr>
          <w:p w14:paraId="1DAB3AC4" w14:textId="41DB7D85" w:rsidR="00A22C8F" w:rsidRPr="00895640" w:rsidRDefault="00A22C8F" w:rsidP="00A22C8F">
            <w:pPr>
              <w:rPr>
                <w:sz w:val="24"/>
                <w:szCs w:val="24"/>
                <w:lang w:val="vi-VN"/>
              </w:rPr>
            </w:pPr>
            <w:r>
              <w:rPr>
                <w:sz w:val="24"/>
                <w:szCs w:val="24"/>
              </w:rPr>
              <w:t>Scenario 1</w:t>
            </w:r>
          </w:p>
        </w:tc>
        <w:tc>
          <w:tcPr>
            <w:tcW w:w="2835" w:type="dxa"/>
          </w:tcPr>
          <w:p w14:paraId="2E0936D8" w14:textId="08DBACC2" w:rsidR="00A22C8F" w:rsidRPr="00BF6B01" w:rsidRDefault="00A22C8F" w:rsidP="00A22C8F">
            <w:pPr>
              <w:rPr>
                <w:sz w:val="24"/>
                <w:szCs w:val="24"/>
              </w:rPr>
            </w:pPr>
            <w:r w:rsidRPr="00BF6B01">
              <w:rPr>
                <w:sz w:val="24"/>
                <w:szCs w:val="24"/>
              </w:rPr>
              <w:t>112.124.11.23</w:t>
            </w:r>
          </w:p>
        </w:tc>
      </w:tr>
      <w:tr w:rsidR="00A22C8F" w:rsidRPr="00BF6B01" w14:paraId="03B18B0F" w14:textId="77777777" w:rsidTr="00A22C8F">
        <w:trPr>
          <w:trHeight w:val="254"/>
          <w:jc w:val="center"/>
        </w:trPr>
        <w:tc>
          <w:tcPr>
            <w:tcW w:w="1361" w:type="dxa"/>
          </w:tcPr>
          <w:p w14:paraId="34B4097E" w14:textId="1D963B09" w:rsidR="00A22C8F" w:rsidRPr="00895640" w:rsidRDefault="00A22C8F" w:rsidP="00A22C8F">
            <w:pPr>
              <w:rPr>
                <w:sz w:val="24"/>
                <w:szCs w:val="24"/>
                <w:lang w:val="vi-VN"/>
              </w:rPr>
            </w:pPr>
            <w:r>
              <w:rPr>
                <w:sz w:val="24"/>
                <w:szCs w:val="24"/>
              </w:rPr>
              <w:t>Scenario 2</w:t>
            </w:r>
          </w:p>
        </w:tc>
        <w:tc>
          <w:tcPr>
            <w:tcW w:w="2835" w:type="dxa"/>
          </w:tcPr>
          <w:p w14:paraId="4C76C6B2" w14:textId="730ED8C6" w:rsidR="00A22C8F" w:rsidRPr="00895640" w:rsidRDefault="00A22C8F" w:rsidP="00A22C8F">
            <w:pPr>
              <w:rPr>
                <w:sz w:val="24"/>
                <w:szCs w:val="24"/>
                <w:lang w:val="vi-VN"/>
              </w:rPr>
            </w:pPr>
            <w:r w:rsidRPr="00BF6B01">
              <w:rPr>
                <w:sz w:val="24"/>
                <w:szCs w:val="24"/>
              </w:rPr>
              <w:t>212.124.11.20</w:t>
            </w:r>
          </w:p>
        </w:tc>
      </w:tr>
      <w:tr w:rsidR="00A22C8F" w:rsidRPr="00BF6B01" w14:paraId="5B0A3FEF" w14:textId="77777777" w:rsidTr="00A22C8F">
        <w:trPr>
          <w:trHeight w:val="264"/>
          <w:jc w:val="center"/>
        </w:trPr>
        <w:tc>
          <w:tcPr>
            <w:tcW w:w="1361" w:type="dxa"/>
          </w:tcPr>
          <w:p w14:paraId="3FF89B1B" w14:textId="121AF70A" w:rsidR="00A22C8F" w:rsidRPr="00C300FA" w:rsidRDefault="00A22C8F" w:rsidP="00A22C8F">
            <w:pPr>
              <w:rPr>
                <w:sz w:val="24"/>
                <w:szCs w:val="24"/>
              </w:rPr>
            </w:pPr>
            <w:r>
              <w:rPr>
                <w:sz w:val="24"/>
                <w:szCs w:val="24"/>
              </w:rPr>
              <w:t>Scenario 3</w:t>
            </w:r>
          </w:p>
        </w:tc>
        <w:tc>
          <w:tcPr>
            <w:tcW w:w="2835" w:type="dxa"/>
          </w:tcPr>
          <w:p w14:paraId="3F632EE1" w14:textId="69CD6496" w:rsidR="00A22C8F" w:rsidRDefault="00A22C8F" w:rsidP="00A22C8F">
            <w:pPr>
              <w:rPr>
                <w:sz w:val="24"/>
                <w:szCs w:val="24"/>
              </w:rPr>
            </w:pPr>
            <w:r>
              <w:rPr>
                <w:sz w:val="24"/>
                <w:szCs w:val="24"/>
              </w:rPr>
              <w:t>Not</w:t>
            </w:r>
            <w:r>
              <w:rPr>
                <w:sz w:val="24"/>
                <w:szCs w:val="24"/>
                <w:lang w:val="vi-VN"/>
              </w:rPr>
              <w:t xml:space="preserve"> Found</w:t>
            </w:r>
          </w:p>
        </w:tc>
      </w:tr>
    </w:tbl>
    <w:p w14:paraId="16A19B31" w14:textId="77777777" w:rsidR="00620264" w:rsidRDefault="00620264" w:rsidP="00BF6B01">
      <w:pPr>
        <w:pStyle w:val="ListParagraph"/>
        <w:wordWrap/>
        <w:adjustRightInd w:val="0"/>
        <w:ind w:leftChars="0" w:left="0"/>
        <w:rPr>
          <w:b/>
          <w:bCs/>
          <w:sz w:val="24"/>
          <w:szCs w:val="24"/>
        </w:rPr>
      </w:pPr>
    </w:p>
    <w:p w14:paraId="6D3A2302" w14:textId="1DA9D01D" w:rsidR="00BF6B01" w:rsidRPr="00BF6B01" w:rsidRDefault="00BF6B01" w:rsidP="00BF6B01">
      <w:pPr>
        <w:pStyle w:val="ListParagraph"/>
        <w:wordWrap/>
        <w:adjustRightInd w:val="0"/>
        <w:ind w:leftChars="0" w:left="0"/>
        <w:rPr>
          <w:kern w:val="0"/>
          <w:sz w:val="24"/>
          <w:szCs w:val="24"/>
        </w:rPr>
      </w:pPr>
      <w:r w:rsidRPr="00BF6B01">
        <w:rPr>
          <w:b/>
          <w:bCs/>
          <w:sz w:val="24"/>
          <w:szCs w:val="24"/>
        </w:rPr>
        <w:lastRenderedPageBreak/>
        <w:t>What to hand in:</w:t>
      </w:r>
      <w:r w:rsidRPr="00BF6B01">
        <w:rPr>
          <w:kern w:val="0"/>
          <w:sz w:val="24"/>
          <w:szCs w:val="24"/>
        </w:rPr>
        <w:t xml:space="preserve"> </w:t>
      </w:r>
    </w:p>
    <w:p w14:paraId="6A5DE50E" w14:textId="6F02A6D0" w:rsidR="00BF6B01" w:rsidRPr="00F61B52" w:rsidRDefault="00BF6B01" w:rsidP="00BF6B01">
      <w:pPr>
        <w:pStyle w:val="ListParagraph"/>
        <w:numPr>
          <w:ilvl w:val="0"/>
          <w:numId w:val="17"/>
        </w:numPr>
        <w:wordWrap/>
        <w:adjustRightInd w:val="0"/>
        <w:ind w:leftChars="0"/>
        <w:rPr>
          <w:kern w:val="0"/>
          <w:sz w:val="24"/>
          <w:szCs w:val="24"/>
        </w:rPr>
      </w:pPr>
      <w:r w:rsidRPr="00F61B52">
        <w:rPr>
          <w:b/>
          <w:bCs/>
          <w:kern w:val="0"/>
          <w:sz w:val="24"/>
          <w:szCs w:val="24"/>
        </w:rPr>
        <w:t xml:space="preserve">Completed </w:t>
      </w:r>
      <w:r w:rsidR="00620264">
        <w:rPr>
          <w:b/>
          <w:bCs/>
          <w:kern w:val="0"/>
          <w:sz w:val="24"/>
          <w:szCs w:val="24"/>
        </w:rPr>
        <w:t>client, local, and global</w:t>
      </w:r>
      <w:r w:rsidRPr="00F61B52">
        <w:rPr>
          <w:b/>
          <w:bCs/>
          <w:kern w:val="0"/>
          <w:sz w:val="24"/>
          <w:szCs w:val="24"/>
        </w:rPr>
        <w:t xml:space="preserve"> code</w:t>
      </w:r>
      <w:r w:rsidR="00620264">
        <w:rPr>
          <w:b/>
          <w:bCs/>
          <w:kern w:val="0"/>
          <w:sz w:val="24"/>
          <w:szCs w:val="24"/>
        </w:rPr>
        <w:t>s</w:t>
      </w:r>
      <w:r w:rsidRPr="00F61B52">
        <w:rPr>
          <w:b/>
          <w:bCs/>
          <w:kern w:val="0"/>
          <w:sz w:val="24"/>
          <w:szCs w:val="24"/>
        </w:rPr>
        <w:t xml:space="preserve"> </w:t>
      </w:r>
      <w:r w:rsidRPr="00F61B52">
        <w:rPr>
          <w:kern w:val="0"/>
          <w:sz w:val="24"/>
          <w:szCs w:val="24"/>
        </w:rPr>
        <w:t xml:space="preserve">(Write in report). </w:t>
      </w:r>
    </w:p>
    <w:p w14:paraId="2F29487E" w14:textId="654E69BE" w:rsidR="00BF6B01" w:rsidRPr="00F61B52" w:rsidRDefault="00BF6B01" w:rsidP="00BF6B01">
      <w:pPr>
        <w:pStyle w:val="ListParagraph"/>
        <w:numPr>
          <w:ilvl w:val="0"/>
          <w:numId w:val="17"/>
        </w:numPr>
        <w:wordWrap/>
        <w:adjustRightInd w:val="0"/>
        <w:ind w:leftChars="0"/>
        <w:rPr>
          <w:kern w:val="0"/>
          <w:sz w:val="24"/>
          <w:szCs w:val="24"/>
        </w:rPr>
      </w:pPr>
      <w:r w:rsidRPr="00F61B52">
        <w:rPr>
          <w:b/>
          <w:bCs/>
          <w:kern w:val="0"/>
          <w:sz w:val="24"/>
          <w:szCs w:val="24"/>
        </w:rPr>
        <w:t xml:space="preserve">Screenshots: </w:t>
      </w:r>
      <w:r w:rsidRPr="00F61B52">
        <w:rPr>
          <w:kern w:val="0"/>
          <w:sz w:val="24"/>
          <w:szCs w:val="24"/>
        </w:rPr>
        <w:t xml:space="preserve">of all </w:t>
      </w:r>
      <w:r w:rsidR="00A22C8F">
        <w:rPr>
          <w:kern w:val="0"/>
          <w:sz w:val="24"/>
          <w:szCs w:val="24"/>
        </w:rPr>
        <w:t xml:space="preserve">scenarios </w:t>
      </w:r>
      <w:r w:rsidRPr="00F61B52">
        <w:rPr>
          <w:kern w:val="0"/>
          <w:sz w:val="24"/>
          <w:szCs w:val="24"/>
        </w:rPr>
        <w:t>you have tested</w:t>
      </w:r>
      <w:r w:rsidRPr="00F61B52">
        <w:rPr>
          <w:b/>
          <w:bCs/>
          <w:kern w:val="0"/>
          <w:sz w:val="24"/>
          <w:szCs w:val="24"/>
        </w:rPr>
        <w:t xml:space="preserve"> </w:t>
      </w:r>
      <w:r w:rsidRPr="00F61B52">
        <w:rPr>
          <w:kern w:val="0"/>
          <w:sz w:val="24"/>
          <w:szCs w:val="24"/>
        </w:rPr>
        <w:t>(Write in report).</w:t>
      </w:r>
      <w:r>
        <w:rPr>
          <w:kern w:val="0"/>
          <w:sz w:val="24"/>
          <w:szCs w:val="24"/>
        </w:rPr>
        <w:t xml:space="preserve"> </w:t>
      </w:r>
    </w:p>
    <w:p w14:paraId="5DCECDA8" w14:textId="77777777" w:rsidR="00BF6B01" w:rsidRPr="00F61B52" w:rsidRDefault="00BF6B01" w:rsidP="00BF6B01">
      <w:pPr>
        <w:pStyle w:val="ListParagraph"/>
        <w:numPr>
          <w:ilvl w:val="0"/>
          <w:numId w:val="17"/>
        </w:numPr>
        <w:wordWrap/>
        <w:adjustRightInd w:val="0"/>
        <w:ind w:leftChars="0"/>
        <w:rPr>
          <w:kern w:val="0"/>
          <w:sz w:val="24"/>
          <w:szCs w:val="24"/>
        </w:rPr>
      </w:pPr>
      <w:r w:rsidRPr="00F61B52">
        <w:rPr>
          <w:b/>
          <w:bCs/>
          <w:kern w:val="0"/>
          <w:sz w:val="24"/>
          <w:szCs w:val="24"/>
        </w:rPr>
        <w:t xml:space="preserve">Your implemented source codes </w:t>
      </w:r>
      <w:r w:rsidRPr="00F61B52">
        <w:rPr>
          <w:kern w:val="0"/>
          <w:sz w:val="24"/>
          <w:szCs w:val="24"/>
        </w:rPr>
        <w:t>(Attach your source codes files).</w:t>
      </w:r>
    </w:p>
    <w:p w14:paraId="59DD57A0" w14:textId="71055B69" w:rsidR="004605D1" w:rsidRPr="00BF6B01" w:rsidRDefault="00BF6B01" w:rsidP="004605D1">
      <w:pPr>
        <w:pStyle w:val="ListParagraph"/>
        <w:numPr>
          <w:ilvl w:val="0"/>
          <w:numId w:val="17"/>
        </w:numPr>
        <w:wordWrap/>
        <w:adjustRightInd w:val="0"/>
        <w:ind w:leftChars="0"/>
        <w:rPr>
          <w:b/>
          <w:bCs/>
          <w:kern w:val="0"/>
          <w:sz w:val="24"/>
          <w:szCs w:val="24"/>
        </w:rPr>
      </w:pPr>
      <w:r w:rsidRPr="00F61B52">
        <w:rPr>
          <w:b/>
          <w:bCs/>
          <w:kern w:val="0"/>
          <w:sz w:val="24"/>
          <w:szCs w:val="24"/>
        </w:rPr>
        <w:t>The command line: HOW TO RUN your applications</w:t>
      </w:r>
      <w:r w:rsidRPr="00F61B52">
        <w:rPr>
          <w:kern w:val="0"/>
          <w:sz w:val="24"/>
          <w:szCs w:val="24"/>
        </w:rPr>
        <w:t xml:space="preserve"> (Write in </w:t>
      </w:r>
      <w:r>
        <w:rPr>
          <w:kern w:val="0"/>
          <w:sz w:val="24"/>
          <w:szCs w:val="24"/>
        </w:rPr>
        <w:t xml:space="preserve">the </w:t>
      </w:r>
      <w:r w:rsidRPr="00F61B52">
        <w:rPr>
          <w:kern w:val="0"/>
          <w:sz w:val="24"/>
          <w:szCs w:val="24"/>
        </w:rPr>
        <w:t>report or comment in your codes).</w:t>
      </w:r>
    </w:p>
    <w:p w14:paraId="48AC3F4A" w14:textId="14BA4E96" w:rsidR="0095004C" w:rsidRPr="004605D1" w:rsidRDefault="004605D1" w:rsidP="0095004C">
      <w:pPr>
        <w:widowControl/>
        <w:wordWrap/>
        <w:jc w:val="left"/>
        <w:rPr>
          <w:bCs/>
          <w:sz w:val="26"/>
          <w:szCs w:val="26"/>
        </w:rPr>
      </w:pPr>
      <w:r>
        <w:rPr>
          <w:bCs/>
          <w:sz w:val="26"/>
          <w:szCs w:val="26"/>
        </w:rPr>
        <w:t>--------------------------------------------------------------------------------------------------------</w:t>
      </w:r>
    </w:p>
    <w:p w14:paraId="1304E34F" w14:textId="77777777" w:rsidR="0095004C" w:rsidRPr="001B0DDB" w:rsidRDefault="0095004C" w:rsidP="0095004C">
      <w:pPr>
        <w:wordWrap/>
        <w:adjustRightInd w:val="0"/>
        <w:rPr>
          <w:b/>
          <w:sz w:val="26"/>
          <w:szCs w:val="26"/>
          <w:lang w:val="vi-VN"/>
        </w:rPr>
      </w:pPr>
      <w:r w:rsidRPr="001B0DDB">
        <w:rPr>
          <w:b/>
          <w:sz w:val="26"/>
          <w:szCs w:val="26"/>
        </w:rPr>
        <w:t>Submission</w:t>
      </w:r>
      <w:r w:rsidRPr="001B0DDB">
        <w:rPr>
          <w:b/>
          <w:sz w:val="26"/>
          <w:szCs w:val="26"/>
          <w:lang w:val="vi-VN"/>
        </w:rPr>
        <w:t xml:space="preserve"> guidelines:</w:t>
      </w:r>
    </w:p>
    <w:p w14:paraId="3D9116FB" w14:textId="4C1B2B00" w:rsidR="0095004C" w:rsidRPr="001B0DDB" w:rsidRDefault="0095004C" w:rsidP="0095004C">
      <w:pPr>
        <w:pStyle w:val="ListParagraph"/>
        <w:numPr>
          <w:ilvl w:val="0"/>
          <w:numId w:val="8"/>
        </w:numPr>
        <w:wordWrap/>
        <w:adjustRightInd w:val="0"/>
        <w:ind w:leftChars="0" w:left="284" w:hanging="284"/>
        <w:rPr>
          <w:kern w:val="0"/>
          <w:sz w:val="26"/>
          <w:szCs w:val="26"/>
          <w:lang w:val="vi-VN"/>
        </w:rPr>
      </w:pPr>
      <w:r w:rsidRPr="001B0DDB">
        <w:rPr>
          <w:bCs/>
          <w:sz w:val="26"/>
          <w:szCs w:val="26"/>
          <w:lang w:val="vi-VN"/>
        </w:rPr>
        <w:t xml:space="preserve">You must submit a compressed file named </w:t>
      </w:r>
      <w:r w:rsidRPr="001B0DDB">
        <w:rPr>
          <w:b/>
          <w:sz w:val="26"/>
          <w:szCs w:val="26"/>
          <w:lang w:val="vi-VN"/>
        </w:rPr>
        <w:t>CN24-</w:t>
      </w:r>
      <w:r w:rsidR="00F82EEA">
        <w:rPr>
          <w:b/>
          <w:sz w:val="26"/>
          <w:szCs w:val="26"/>
          <w:lang w:val="vi-VN"/>
        </w:rPr>
        <w:t>HW4</w:t>
      </w:r>
      <w:r w:rsidRPr="001B0DDB">
        <w:rPr>
          <w:b/>
          <w:sz w:val="26"/>
          <w:szCs w:val="26"/>
          <w:lang w:val="vi-VN"/>
        </w:rPr>
        <w:t>-ID-NAME.zip</w:t>
      </w:r>
      <w:r w:rsidRPr="001B0DDB">
        <w:rPr>
          <w:bCs/>
          <w:sz w:val="26"/>
          <w:szCs w:val="26"/>
          <w:lang w:val="vi-VN"/>
        </w:rPr>
        <w:t xml:space="preserve"> through i-Campus.</w:t>
      </w:r>
    </w:p>
    <w:p w14:paraId="022B6764" w14:textId="3CAC8D34" w:rsidR="0095004C" w:rsidRPr="001B0DDB" w:rsidRDefault="0095004C" w:rsidP="0095004C">
      <w:pPr>
        <w:pStyle w:val="ListParagraph"/>
        <w:wordWrap/>
        <w:adjustRightInd w:val="0"/>
        <w:ind w:leftChars="0" w:left="284" w:hanging="284"/>
        <w:rPr>
          <w:kern w:val="0"/>
          <w:sz w:val="26"/>
          <w:szCs w:val="26"/>
          <w:lang w:val="vi-VN"/>
        </w:rPr>
      </w:pPr>
      <w:r w:rsidRPr="001B0DDB">
        <w:rPr>
          <w:bCs/>
          <w:sz w:val="26"/>
          <w:szCs w:val="26"/>
          <w:lang w:val="vi-VN"/>
        </w:rPr>
        <w:t xml:space="preserve">For </w:t>
      </w:r>
      <w:r w:rsidR="00F82EEA">
        <w:rPr>
          <w:bCs/>
          <w:sz w:val="26"/>
          <w:szCs w:val="26"/>
          <w:lang w:val="vi-VN"/>
        </w:rPr>
        <w:t>example:</w:t>
      </w:r>
      <w:r w:rsidRPr="001B0DDB">
        <w:rPr>
          <w:bCs/>
          <w:sz w:val="26"/>
          <w:szCs w:val="26"/>
          <w:lang w:val="vi-VN"/>
        </w:rPr>
        <w:t xml:space="preserve"> </w:t>
      </w:r>
      <w:r w:rsidRPr="001B0DDB">
        <w:rPr>
          <w:b/>
          <w:sz w:val="26"/>
          <w:szCs w:val="26"/>
          <w:lang w:val="vi-VN"/>
        </w:rPr>
        <w:t>CN24-</w:t>
      </w:r>
      <w:r w:rsidR="00F82EEA">
        <w:rPr>
          <w:b/>
          <w:sz w:val="26"/>
          <w:szCs w:val="26"/>
          <w:lang w:val="vi-VN"/>
        </w:rPr>
        <w:t>HW4</w:t>
      </w:r>
      <w:r w:rsidRPr="001B0DDB">
        <w:rPr>
          <w:b/>
          <w:sz w:val="26"/>
          <w:szCs w:val="26"/>
          <w:lang w:val="vi-VN"/>
        </w:rPr>
        <w:t>-2024970211-Park Chaeyoung.zip</w:t>
      </w:r>
      <w:r w:rsidRPr="001B0DDB">
        <w:rPr>
          <w:bCs/>
          <w:sz w:val="26"/>
          <w:szCs w:val="26"/>
          <w:lang w:val="vi-VN"/>
        </w:rPr>
        <w:t xml:space="preserve"> where </w:t>
      </w:r>
      <w:r w:rsidRPr="001B0DDB">
        <w:rPr>
          <w:bCs/>
          <w:sz w:val="26"/>
          <w:szCs w:val="26"/>
          <w:u w:val="single"/>
          <w:lang w:val="vi-VN"/>
        </w:rPr>
        <w:t>2024970211</w:t>
      </w:r>
      <w:r w:rsidRPr="001B0DDB">
        <w:rPr>
          <w:bCs/>
          <w:sz w:val="26"/>
          <w:szCs w:val="26"/>
          <w:lang w:val="vi-VN"/>
        </w:rPr>
        <w:t xml:space="preserve"> is </w:t>
      </w:r>
      <w:r w:rsidRPr="001B0DDB">
        <w:rPr>
          <w:bCs/>
          <w:sz w:val="26"/>
          <w:szCs w:val="26"/>
          <w:u w:val="single"/>
          <w:lang w:val="vi-VN"/>
        </w:rPr>
        <w:t>student ID</w:t>
      </w:r>
      <w:r w:rsidRPr="001B0DDB">
        <w:rPr>
          <w:bCs/>
          <w:sz w:val="26"/>
          <w:szCs w:val="26"/>
          <w:lang w:val="vi-VN"/>
        </w:rPr>
        <w:t xml:space="preserve"> and </w:t>
      </w:r>
      <w:r w:rsidRPr="001B0DDB">
        <w:rPr>
          <w:bCs/>
          <w:sz w:val="26"/>
          <w:szCs w:val="26"/>
          <w:u w:val="single"/>
          <w:lang w:val="vi-VN"/>
        </w:rPr>
        <w:t>Park Chaeyoung</w:t>
      </w:r>
      <w:r w:rsidRPr="001B0DDB">
        <w:rPr>
          <w:bCs/>
          <w:sz w:val="26"/>
          <w:szCs w:val="26"/>
          <w:lang w:val="vi-VN"/>
        </w:rPr>
        <w:t xml:space="preserve"> is </w:t>
      </w:r>
      <w:r w:rsidRPr="001B0DDB">
        <w:rPr>
          <w:bCs/>
          <w:sz w:val="26"/>
          <w:szCs w:val="26"/>
          <w:u w:val="single"/>
          <w:lang w:val="vi-VN"/>
        </w:rPr>
        <w:t>student NAME</w:t>
      </w:r>
    </w:p>
    <w:p w14:paraId="562A1063" w14:textId="3B38CC41" w:rsidR="0095004C" w:rsidRPr="001B0DDB" w:rsidRDefault="0095004C" w:rsidP="0095004C">
      <w:pPr>
        <w:pStyle w:val="ListParagraph"/>
        <w:numPr>
          <w:ilvl w:val="0"/>
          <w:numId w:val="8"/>
        </w:numPr>
        <w:wordWrap/>
        <w:adjustRightInd w:val="0"/>
        <w:ind w:leftChars="0" w:left="284" w:hanging="284"/>
        <w:rPr>
          <w:kern w:val="0"/>
          <w:sz w:val="26"/>
          <w:szCs w:val="26"/>
          <w:lang w:val="vi-VN"/>
        </w:rPr>
      </w:pPr>
      <w:r w:rsidRPr="001B0DDB">
        <w:rPr>
          <w:bCs/>
          <w:sz w:val="26"/>
          <w:szCs w:val="26"/>
          <w:lang w:val="vi-VN"/>
        </w:rPr>
        <w:t xml:space="preserve">Your solution must be written in </w:t>
      </w:r>
      <w:r w:rsidRPr="001B0DDB">
        <w:rPr>
          <w:b/>
          <w:sz w:val="26"/>
          <w:szCs w:val="26"/>
          <w:lang w:val="vi-VN"/>
        </w:rPr>
        <w:t>ENGLISH</w:t>
      </w:r>
      <w:r w:rsidRPr="001B0DDB">
        <w:rPr>
          <w:bCs/>
          <w:sz w:val="26"/>
          <w:szCs w:val="26"/>
          <w:lang w:val="vi-VN"/>
        </w:rPr>
        <w:t xml:space="preserve">. </w:t>
      </w:r>
      <w:r w:rsidR="00F82EEA">
        <w:rPr>
          <w:bCs/>
          <w:sz w:val="26"/>
          <w:szCs w:val="26"/>
          <w:lang w:val="vi-VN"/>
        </w:rPr>
        <w:t>Solutions</w:t>
      </w:r>
      <w:r w:rsidRPr="001B0DDB">
        <w:rPr>
          <w:bCs/>
          <w:sz w:val="26"/>
          <w:szCs w:val="26"/>
          <w:lang w:val="vi-VN"/>
        </w:rPr>
        <w:t xml:space="preserve"> written in Korean will NOT be graded.</w:t>
      </w:r>
    </w:p>
    <w:p w14:paraId="26C3947D" w14:textId="77777777" w:rsidR="0095004C" w:rsidRPr="001B0DDB" w:rsidRDefault="0095004C" w:rsidP="0095004C">
      <w:pPr>
        <w:pStyle w:val="ListParagraph"/>
        <w:numPr>
          <w:ilvl w:val="0"/>
          <w:numId w:val="8"/>
        </w:numPr>
        <w:wordWrap/>
        <w:adjustRightInd w:val="0"/>
        <w:ind w:leftChars="0" w:left="284" w:hanging="284"/>
        <w:rPr>
          <w:kern w:val="0"/>
          <w:sz w:val="26"/>
          <w:szCs w:val="26"/>
          <w:lang w:val="vi-VN"/>
        </w:rPr>
      </w:pPr>
      <w:r w:rsidRPr="001B0DDB">
        <w:rPr>
          <w:bCs/>
          <w:sz w:val="26"/>
          <w:szCs w:val="26"/>
          <w:lang w:val="vi-VN"/>
        </w:rPr>
        <w:t>You must use the .doc template provided on i-Campus.</w:t>
      </w:r>
      <w:r w:rsidRPr="001B0DDB">
        <w:rPr>
          <w:bCs/>
          <w:sz w:val="26"/>
          <w:szCs w:val="26"/>
        </w:rPr>
        <w:t xml:space="preserve"> </w:t>
      </w:r>
    </w:p>
    <w:p w14:paraId="1179D80F" w14:textId="76E2F6EC" w:rsidR="0095004C" w:rsidRPr="001B0DDB" w:rsidRDefault="0095004C" w:rsidP="0095004C">
      <w:pPr>
        <w:wordWrap/>
        <w:adjustRightInd w:val="0"/>
        <w:ind w:firstLine="240"/>
        <w:rPr>
          <w:bCs/>
          <w:sz w:val="26"/>
          <w:szCs w:val="26"/>
        </w:rPr>
      </w:pPr>
      <w:r w:rsidRPr="001B0DDB">
        <w:rPr>
          <w:bCs/>
          <w:sz w:val="26"/>
          <w:szCs w:val="26"/>
        </w:rPr>
        <w:t xml:space="preserve">There will be serious </w:t>
      </w:r>
      <w:r w:rsidR="00E06B60">
        <w:rPr>
          <w:bCs/>
          <w:sz w:val="26"/>
          <w:szCs w:val="26"/>
        </w:rPr>
        <w:t>penalties</w:t>
      </w:r>
      <w:r w:rsidRPr="001B0DDB">
        <w:rPr>
          <w:bCs/>
          <w:sz w:val="26"/>
          <w:szCs w:val="26"/>
        </w:rPr>
        <w:t xml:space="preserve"> for students who</w:t>
      </w:r>
      <w:r w:rsidR="00135FAD" w:rsidRPr="001B0DDB">
        <w:rPr>
          <w:bCs/>
          <w:sz w:val="26"/>
          <w:szCs w:val="26"/>
        </w:rPr>
        <w:t xml:space="preserve"> copy each other.</w:t>
      </w:r>
    </w:p>
    <w:sectPr w:rsidR="0095004C" w:rsidRPr="001B0DDB" w:rsidSect="00265E9C">
      <w:headerReference w:type="default" r:id="rId20"/>
      <w:footerReference w:type="default" r:id="rId21"/>
      <w:pgSz w:w="11907" w:h="16839" w:code="9"/>
      <w:pgMar w:top="1987" w:right="1411" w:bottom="1699" w:left="1411" w:header="288" w:footer="288"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3F555" w14:textId="77777777" w:rsidR="00285C26" w:rsidRDefault="00285C26">
      <w:r>
        <w:separator/>
      </w:r>
    </w:p>
  </w:endnote>
  <w:endnote w:type="continuationSeparator" w:id="0">
    <w:p w14:paraId="78A7E23A" w14:textId="77777777" w:rsidR="00285C26" w:rsidRDefault="00285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바탕체">
    <w:panose1 w:val="02030609000101010101"/>
    <w:charset w:val="81"/>
    <w:family w:val="roma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돋움체">
    <w:panose1 w:val="020B0609000101010101"/>
    <w:charset w:val="81"/>
    <w:family w:val="modern"/>
    <w:pitch w:val="fixed"/>
    <w:sig w:usb0="B00002AF" w:usb1="69D77CFB" w:usb2="00000030" w:usb3="00000000" w:csb0="0008009F" w:csb1="00000000"/>
  </w:font>
  <w:font w:name="돋움">
    <w:altName w:val="Dotum"/>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중고딕">
    <w:altName w:val="맑은 고딕"/>
    <w:panose1 w:val="00000000000000000000"/>
    <w:charset w:val="81"/>
    <w:family w:val="auto"/>
    <w:notTrueType/>
    <w:pitch w:val="default"/>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902A6" w14:textId="3B1AE3CD" w:rsidR="00611034" w:rsidRPr="00D11560" w:rsidRDefault="00591EE9" w:rsidP="00C71832">
    <w:pPr>
      <w:pStyle w:val="Footer"/>
      <w:tabs>
        <w:tab w:val="clear" w:pos="8504"/>
        <w:tab w:val="right" w:pos="9072"/>
      </w:tabs>
      <w:rPr>
        <w:rFonts w:ascii="Arial" w:hAnsi="Arial"/>
        <w:b/>
        <w:smallCaps/>
      </w:rPr>
    </w:pPr>
    <w:r>
      <w:rPr>
        <w:rFonts w:ascii="Arial" w:hAnsi="Arial"/>
        <w:b/>
        <w:smallCaps/>
      </w:rPr>
      <w:t>Superintelligence</w:t>
    </w:r>
    <w:r w:rsidR="00611034" w:rsidRPr="00D11560">
      <w:rPr>
        <w:rFonts w:ascii="Arial" w:hAnsi="Arial" w:hint="eastAsia"/>
        <w:b/>
        <w:smallCaps/>
      </w:rPr>
      <w:t xml:space="preserve"> Laboratory</w:t>
    </w:r>
    <w:r w:rsidR="00611034" w:rsidRPr="00D11560">
      <w:rPr>
        <w:rFonts w:ascii="Arial" w:hAnsi="Arial" w:hint="eastAsia"/>
        <w:b/>
        <w:smallCaps/>
      </w:rPr>
      <w:tab/>
    </w:r>
    <w:r w:rsidR="00611034" w:rsidRPr="00D11560">
      <w:rPr>
        <w:rFonts w:ascii="Arial" w:hAnsi="Arial" w:hint="eastAsia"/>
        <w:b/>
        <w:smallCaps/>
      </w:rPr>
      <w:tab/>
      <w:t>H. Choo</w:t>
    </w:r>
  </w:p>
  <w:p w14:paraId="6F9784ED" w14:textId="77777777" w:rsidR="00611034" w:rsidRDefault="006110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74614" w14:textId="77777777" w:rsidR="00285C26" w:rsidRDefault="00285C26">
      <w:r>
        <w:separator/>
      </w:r>
    </w:p>
  </w:footnote>
  <w:footnote w:type="continuationSeparator" w:id="0">
    <w:p w14:paraId="7FE24730" w14:textId="77777777" w:rsidR="00285C26" w:rsidRDefault="00285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5D8E3" w14:textId="77777777" w:rsidR="00A179BC" w:rsidRDefault="000A0133" w:rsidP="00A179BC">
    <w:pPr>
      <w:pStyle w:val="Heading1"/>
      <w:rPr>
        <w:sz w:val="16"/>
      </w:rPr>
    </w:pPr>
    <w:r>
      <w:rPr>
        <w:noProof/>
        <w:color w:val="FFFFFF"/>
      </w:rPr>
      <w:drawing>
        <wp:anchor distT="0" distB="0" distL="114300" distR="114300" simplePos="0" relativeHeight="251663360" behindDoc="1" locked="0" layoutInCell="1" allowOverlap="1" wp14:anchorId="1E6DDF82" wp14:editId="782430A6">
          <wp:simplePos x="0" y="0"/>
          <wp:positionH relativeFrom="column">
            <wp:posOffset>-165735</wp:posOffset>
          </wp:positionH>
          <wp:positionV relativeFrom="paragraph">
            <wp:posOffset>-209550</wp:posOffset>
          </wp:positionV>
          <wp:extent cx="1270000" cy="1270000"/>
          <wp:effectExtent l="0" t="0" r="6350" b="6350"/>
          <wp:wrapNone/>
          <wp:docPr id="10" name="Picture 10" descr="Emblem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blem_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0000" cy="127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11034">
      <w:rPr>
        <w:noProof/>
        <w:color w:val="FFFFFF"/>
      </w:rPr>
      <w:drawing>
        <wp:anchor distT="0" distB="0" distL="114300" distR="114300" simplePos="0" relativeHeight="251659264" behindDoc="1" locked="0" layoutInCell="1" allowOverlap="1" wp14:anchorId="1F6B59E0" wp14:editId="7463ACBB">
          <wp:simplePos x="0" y="0"/>
          <wp:positionH relativeFrom="column">
            <wp:posOffset>-127940</wp:posOffset>
          </wp:positionH>
          <wp:positionV relativeFrom="paragraph">
            <wp:posOffset>-276225</wp:posOffset>
          </wp:positionV>
          <wp:extent cx="1270000" cy="1270000"/>
          <wp:effectExtent l="0" t="0" r="6350" b="6350"/>
          <wp:wrapNone/>
          <wp:docPr id="4" name="Picture 4" descr="Emblem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blem_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0000" cy="127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11034" w:rsidRPr="00A22C8F">
      <w:rPr>
        <w:rFonts w:hint="eastAsia"/>
        <w:outline/>
        <w:color w:val="FFFFFF" w:themeColor="background1"/>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noFill/>
        </w14:textFill>
      </w:rPr>
      <w:t xml:space="preserve">    </w:t>
    </w:r>
    <w:r w:rsidR="003F322F" w:rsidRPr="00A22C8F">
      <w:rPr>
        <w:outline/>
        <w:color w:val="FFFFFF" w:themeColor="background1"/>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noFill/>
        </w14:textFill>
      </w:rPr>
      <w:t xml:space="preserve">        </w:t>
    </w:r>
  </w:p>
  <w:p w14:paraId="510E7ADE" w14:textId="139F08EE" w:rsidR="00A179BC" w:rsidRPr="00672E95" w:rsidRDefault="00A179BC" w:rsidP="00A179BC">
    <w:pPr>
      <w:pStyle w:val="Heading1"/>
      <w:rPr>
        <w:color w:val="F9FAFD" w:themeColor="accent1" w:themeTint="08"/>
        <w:spacing w:val="10"/>
        <w:szCs w:val="24"/>
        <w14:shadow w14:blurRad="50800" w14:dist="38100" w14:dir="10800000" w14:sx="100000" w14:sy="100000" w14:kx="0" w14:ky="0" w14:algn="r">
          <w14:srgbClr w14:val="000000">
            <w14:alpha w14:val="60000"/>
          </w14:srgbClr>
        </w14:shadow>
        <w14:textOutline w14:w="6743" w14:cap="flat" w14:cmpd="sng" w14:algn="ctr">
          <w14:solidFill>
            <w14:schemeClr w14:val="accent1">
              <w14:alpha w14:val="93500"/>
              <w14:shade w14:val="2500"/>
            </w14:schemeClr>
          </w14:solidFill>
          <w14:prstDash w14:val="solid"/>
          <w14:round/>
        </w14:textOutline>
        <w14:textFill>
          <w14:solidFill>
            <w14:schemeClr w14:val="accent1">
              <w14:alpha w14:val="5000"/>
              <w14:lumMod w14:val="3000"/>
              <w14:lumOff w14:val="97000"/>
            </w14:schemeClr>
          </w14:solidFill>
        </w14:textFill>
      </w:rPr>
    </w:pPr>
    <w:r w:rsidRPr="00A22C8F">
      <w:rPr>
        <w:rFonts w:hint="eastAsia"/>
        <w:outline/>
        <w:color w:val="FFFFFF" w:themeColor="background1"/>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noFill/>
        </w14:textFill>
      </w:rPr>
      <w:t xml:space="preserve">    </w:t>
    </w:r>
    <w:r w:rsidRPr="00A22C8F">
      <w:rPr>
        <w:outline/>
        <w:color w:val="FFFFFF" w:themeColor="background1"/>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noFill/>
        </w14:textFill>
      </w:rPr>
      <w:t xml:space="preserve">     </w:t>
    </w:r>
    <w:r w:rsidR="000A0133" w:rsidRPr="00A22C8F">
      <w:rPr>
        <w:outline/>
        <w:color w:val="FFFFFF" w:themeColor="background1"/>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noFill/>
        </w14:textFill>
      </w:rPr>
      <w:t xml:space="preserve"> </w:t>
    </w:r>
    <w:r w:rsidRPr="00672E95">
      <w:rPr>
        <w:color w:val="F9FAFD" w:themeColor="accent1" w:themeTint="08"/>
        <w:spacing w:val="10"/>
        <w:szCs w:val="24"/>
        <w14:shadow w14:blurRad="50800" w14:dist="38100" w14:dir="10800000" w14:sx="100000" w14:sy="100000" w14:kx="0" w14:ky="0" w14:algn="r">
          <w14:srgbClr w14:val="000000">
            <w14:alpha w14:val="60000"/>
          </w14:srgbClr>
        </w14:shadow>
        <w14:textOutline w14:w="6743" w14:cap="flat" w14:cmpd="sng" w14:algn="ctr">
          <w14:solidFill>
            <w14:schemeClr w14:val="accent1">
              <w14:alpha w14:val="93500"/>
              <w14:shade w14:val="2500"/>
            </w14:schemeClr>
          </w14:solidFill>
          <w14:prstDash w14:val="solid"/>
          <w14:round/>
        </w14:textOutline>
        <w14:textFill>
          <w14:solidFill>
            <w14:schemeClr w14:val="accent1">
              <w14:alpha w14:val="5000"/>
              <w14:lumMod w14:val="3000"/>
              <w14:lumOff w14:val="97000"/>
            </w14:schemeClr>
          </w14:solidFill>
        </w14:textFill>
      </w:rPr>
      <w:t>College</w:t>
    </w:r>
    <w:r w:rsidRPr="00672E95">
      <w:rPr>
        <w:rFonts w:hint="eastAsia"/>
        <w:color w:val="F9FAFD" w:themeColor="accent1" w:themeTint="08"/>
        <w:spacing w:val="10"/>
        <w:szCs w:val="24"/>
        <w14:shadow w14:blurRad="50800" w14:dist="38100" w14:dir="10800000" w14:sx="100000" w14:sy="100000" w14:kx="0" w14:ky="0" w14:algn="r">
          <w14:srgbClr w14:val="000000">
            <w14:alpha w14:val="60000"/>
          </w14:srgbClr>
        </w14:shadow>
        <w14:textOutline w14:w="6743" w14:cap="flat" w14:cmpd="sng" w14:algn="ctr">
          <w14:solidFill>
            <w14:schemeClr w14:val="accent1">
              <w14:alpha w14:val="93500"/>
              <w14:shade w14:val="2500"/>
            </w14:schemeClr>
          </w14:solidFill>
          <w14:prstDash w14:val="solid"/>
          <w14:round/>
        </w14:textOutline>
        <w14:textFill>
          <w14:solidFill>
            <w14:schemeClr w14:val="accent1">
              <w14:alpha w14:val="5000"/>
              <w14:lumMod w14:val="3000"/>
              <w14:lumOff w14:val="97000"/>
            </w14:schemeClr>
          </w14:solidFill>
        </w14:textFill>
      </w:rPr>
      <w:t xml:space="preserve"> of </w:t>
    </w:r>
    <w:r w:rsidR="00B45249">
      <w:rPr>
        <w:color w:val="F9FAFD" w:themeColor="accent1" w:themeTint="08"/>
        <w:spacing w:val="10"/>
        <w:szCs w:val="24"/>
        <w14:shadow w14:blurRad="50800" w14:dist="38100" w14:dir="10800000" w14:sx="100000" w14:sy="100000" w14:kx="0" w14:ky="0" w14:algn="r">
          <w14:srgbClr w14:val="000000">
            <w14:alpha w14:val="60000"/>
          </w14:srgbClr>
        </w14:shadow>
        <w14:textOutline w14:w="6743" w14:cap="flat" w14:cmpd="sng" w14:algn="ctr">
          <w14:solidFill>
            <w14:schemeClr w14:val="accent1">
              <w14:alpha w14:val="93500"/>
              <w14:shade w14:val="2500"/>
            </w14:schemeClr>
          </w14:solidFill>
          <w14:prstDash w14:val="solid"/>
          <w14:round/>
        </w14:textOutline>
        <w14:textFill>
          <w14:solidFill>
            <w14:schemeClr w14:val="accent1">
              <w14:alpha w14:val="5000"/>
              <w14:lumMod w14:val="3000"/>
              <w14:lumOff w14:val="97000"/>
            </w14:schemeClr>
          </w14:solidFill>
        </w14:textFill>
      </w:rPr>
      <w:t>Computing</w:t>
    </w:r>
  </w:p>
  <w:p w14:paraId="338C80F9" w14:textId="77777777" w:rsidR="00611034" w:rsidRDefault="00A179BC" w:rsidP="00A179BC">
    <w:pPr>
      <w:pStyle w:val="Heading2"/>
      <w:jc w:val="center"/>
      <w:rPr>
        <w:rFonts w:ascii="Tahoma" w:hAnsi="Tahoma"/>
        <w:color w:val="F9FAFD" w:themeColor="accent1" w:themeTint="08"/>
        <w:spacing w:val="10"/>
        <w:szCs w:val="52"/>
        <w14:shadow w14:blurRad="50800" w14:dist="38100" w14:dir="10800000" w14:sx="100000" w14:sy="100000" w14:kx="0" w14:ky="0" w14:algn="r">
          <w14:srgbClr w14:val="000000">
            <w14:alpha w14:val="60000"/>
          </w14:srgbClr>
        </w14:shadow>
        <w14:textOutline w14:w="6743" w14:cap="flat" w14:cmpd="sng" w14:algn="ctr">
          <w14:solidFill>
            <w14:schemeClr w14:val="accent1">
              <w14:alpha w14:val="93500"/>
              <w14:shade w14:val="2500"/>
            </w14:schemeClr>
          </w14:solidFill>
          <w14:prstDash w14:val="solid"/>
          <w14:round/>
        </w14:textOutline>
        <w14:textFill>
          <w14:solidFill>
            <w14:schemeClr w14:val="accent1">
              <w14:alpha w14:val="5000"/>
              <w14:lumMod w14:val="3000"/>
              <w14:lumOff w14:val="97000"/>
            </w14:schemeClr>
          </w14:solidFill>
        </w14:textFill>
      </w:rPr>
    </w:pPr>
    <w:r>
      <w:rPr>
        <w:rFonts w:ascii="Tahoma" w:hAnsi="Tahoma"/>
        <w:color w:val="F9FAFD" w:themeColor="accent1" w:themeTint="08"/>
        <w:spacing w:val="10"/>
        <w:szCs w:val="52"/>
        <w14:shadow w14:blurRad="50800" w14:dist="38100" w14:dir="10800000" w14:sx="100000" w14:sy="100000" w14:kx="0" w14:ky="0" w14:algn="r">
          <w14:srgbClr w14:val="000000">
            <w14:alpha w14:val="60000"/>
          </w14:srgbClr>
        </w14:shadow>
        <w14:textOutline w14:w="6743" w14:cap="flat" w14:cmpd="sng" w14:algn="ctr">
          <w14:solidFill>
            <w14:schemeClr w14:val="accent1">
              <w14:alpha w14:val="93500"/>
              <w14:shade w14:val="2500"/>
            </w14:schemeClr>
          </w14:solidFill>
          <w14:prstDash w14:val="solid"/>
          <w14:round/>
        </w14:textOutline>
        <w14:textFill>
          <w14:solidFill>
            <w14:schemeClr w14:val="accent1">
              <w14:alpha w14:val="5000"/>
              <w14:lumMod w14:val="3000"/>
              <w14:lumOff w14:val="97000"/>
            </w14:schemeClr>
          </w14:solidFill>
        </w14:textFill>
      </w:rPr>
      <w:t xml:space="preserve">    </w:t>
    </w:r>
    <w:r w:rsidRPr="00672E95">
      <w:rPr>
        <w:rFonts w:ascii="Tahoma" w:hAnsi="Tahoma" w:hint="eastAsia"/>
        <w:color w:val="F9FAFD" w:themeColor="accent1" w:themeTint="08"/>
        <w:spacing w:val="10"/>
        <w:szCs w:val="52"/>
        <w14:shadow w14:blurRad="50800" w14:dist="38100" w14:dir="10800000" w14:sx="100000" w14:sy="100000" w14:kx="0" w14:ky="0" w14:algn="r">
          <w14:srgbClr w14:val="000000">
            <w14:alpha w14:val="60000"/>
          </w14:srgbClr>
        </w14:shadow>
        <w14:textOutline w14:w="6743" w14:cap="flat" w14:cmpd="sng" w14:algn="ctr">
          <w14:solidFill>
            <w14:schemeClr w14:val="accent1">
              <w14:alpha w14:val="93500"/>
              <w14:shade w14:val="2500"/>
            </w14:schemeClr>
          </w14:solidFill>
          <w14:prstDash w14:val="solid"/>
          <w14:round/>
        </w14:textOutline>
        <w14:textFill>
          <w14:solidFill>
            <w14:schemeClr w14:val="accent1">
              <w14:alpha w14:val="5000"/>
              <w14:lumMod w14:val="3000"/>
              <w14:lumOff w14:val="97000"/>
            </w14:schemeClr>
          </w14:solidFill>
        </w14:textFill>
      </w:rPr>
      <w:t>Sungkyunkwan</w:t>
    </w:r>
    <w:r w:rsidRPr="00A22C8F">
      <w:rPr>
        <w:rFonts w:ascii="Tahoma" w:hAnsi="Tahoma" w:hint="eastAsia"/>
        <w:outline/>
        <w:color w:val="4F81BD" w:themeColor="accent1"/>
        <w:spacing w:val="10"/>
        <w:szCs w:val="52"/>
        <w14:shadow w14:blurRad="63500" w14:dist="50800" w14:dir="13500000" w14:sx="0" w14:sy="0" w14:kx="0" w14:ky="0" w14:algn="none">
          <w14:srgbClr w14:val="000000">
            <w14:alpha w14:val="50000"/>
          </w14:srgbClr>
        </w14:shadow>
        <w14:textOutline w14:w="6743" w14:cap="flat" w14:cmpd="sng" w14:algn="ctr">
          <w14:solidFill>
            <w14:schemeClr w14:val="accent1">
              <w14:alpha w14:val="93500"/>
              <w14:shade w14:val="2500"/>
            </w14:schemeClr>
          </w14:solidFill>
          <w14:prstDash w14:val="solid"/>
          <w14:round/>
        </w14:textOutline>
        <w14:textFill>
          <w14:noFill/>
        </w14:textFill>
      </w:rPr>
      <w:t xml:space="preserve"> </w:t>
    </w:r>
    <w:r w:rsidRPr="00672E95">
      <w:rPr>
        <w:rFonts w:ascii="Tahoma" w:hAnsi="Tahoma" w:hint="eastAsia"/>
        <w:color w:val="F9FAFD" w:themeColor="accent1" w:themeTint="08"/>
        <w:spacing w:val="10"/>
        <w:szCs w:val="52"/>
        <w14:shadow w14:blurRad="50800" w14:dist="38100" w14:dir="10800000" w14:sx="100000" w14:sy="100000" w14:kx="0" w14:ky="0" w14:algn="r">
          <w14:srgbClr w14:val="000000">
            <w14:alpha w14:val="60000"/>
          </w14:srgbClr>
        </w14:shadow>
        <w14:textOutline w14:w="6743" w14:cap="flat" w14:cmpd="sng" w14:algn="ctr">
          <w14:solidFill>
            <w14:schemeClr w14:val="accent1">
              <w14:alpha w14:val="93500"/>
              <w14:shade w14:val="2500"/>
            </w14:schemeClr>
          </w14:solidFill>
          <w14:prstDash w14:val="solid"/>
          <w14:round/>
        </w14:textOutline>
        <w14:textFill>
          <w14:solidFill>
            <w14:schemeClr w14:val="accent1">
              <w14:alpha w14:val="5000"/>
              <w14:lumMod w14:val="3000"/>
              <w14:lumOff w14:val="97000"/>
            </w14:schemeClr>
          </w14:solidFill>
        </w14:textFill>
      </w:rPr>
      <w:t>University</w:t>
    </w:r>
  </w:p>
  <w:p w14:paraId="303CA0A2" w14:textId="77777777" w:rsidR="000A0133" w:rsidRPr="000A0133" w:rsidRDefault="000A0133" w:rsidP="000A0133">
    <w:pPr>
      <w:pStyle w:val="NormalInden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A5101"/>
    <w:multiLevelType w:val="hybridMultilevel"/>
    <w:tmpl w:val="CCBCCCA8"/>
    <w:lvl w:ilvl="0" w:tplc="04090019">
      <w:start w:val="1"/>
      <w:numFmt w:val="low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A07653A"/>
    <w:multiLevelType w:val="hybridMultilevel"/>
    <w:tmpl w:val="6C8A4E52"/>
    <w:lvl w:ilvl="0" w:tplc="04090019">
      <w:start w:val="1"/>
      <w:numFmt w:val="low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C373E0B"/>
    <w:multiLevelType w:val="hybridMultilevel"/>
    <w:tmpl w:val="DC7C18C6"/>
    <w:lvl w:ilvl="0" w:tplc="FD7070B4">
      <w:start w:val="1"/>
      <w:numFmt w:val="bullet"/>
      <w:lvlText w:val="-"/>
      <w:lvlJc w:val="left"/>
      <w:pPr>
        <w:ind w:left="1080" w:hanging="360"/>
      </w:pPr>
      <w:rPr>
        <w:rFonts w:ascii="Times New Roman" w:eastAsia="바탕체"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9652BB"/>
    <w:multiLevelType w:val="hybridMultilevel"/>
    <w:tmpl w:val="2F3EC8E4"/>
    <w:lvl w:ilvl="0" w:tplc="04090019">
      <w:start w:val="1"/>
      <w:numFmt w:val="low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D9F3713"/>
    <w:multiLevelType w:val="hybridMultilevel"/>
    <w:tmpl w:val="2F3EC8E4"/>
    <w:lvl w:ilvl="0" w:tplc="04090019">
      <w:start w:val="1"/>
      <w:numFmt w:val="low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12545188"/>
    <w:multiLevelType w:val="hybridMultilevel"/>
    <w:tmpl w:val="F30A4626"/>
    <w:lvl w:ilvl="0" w:tplc="4FD2ADAA">
      <w:start w:val="2"/>
      <w:numFmt w:val="lowerLetter"/>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6" w15:restartNumberingAfterBreak="0">
    <w:nsid w:val="13FF5C5E"/>
    <w:multiLevelType w:val="hybridMultilevel"/>
    <w:tmpl w:val="514C56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FA6D52"/>
    <w:multiLevelType w:val="hybridMultilevel"/>
    <w:tmpl w:val="4C908424"/>
    <w:lvl w:ilvl="0" w:tplc="A9522D1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DA569DB"/>
    <w:multiLevelType w:val="hybridMultilevel"/>
    <w:tmpl w:val="94C2472C"/>
    <w:lvl w:ilvl="0" w:tplc="38FCA5B4">
      <w:start w:val="1"/>
      <w:numFmt w:val="lowerLetter"/>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9" w15:restartNumberingAfterBreak="0">
    <w:nsid w:val="1EA56608"/>
    <w:multiLevelType w:val="hybridMultilevel"/>
    <w:tmpl w:val="CD00137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341295E"/>
    <w:multiLevelType w:val="hybridMultilevel"/>
    <w:tmpl w:val="D5049B1C"/>
    <w:lvl w:ilvl="0" w:tplc="2C12F7CA">
      <w:numFmt w:val="bullet"/>
      <w:lvlText w:val="-"/>
      <w:lvlJc w:val="left"/>
      <w:pPr>
        <w:ind w:left="800" w:hanging="400"/>
      </w:pPr>
      <w:rPr>
        <w:rFonts w:ascii="Times New Roman" w:eastAsia="바탕체"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1" w15:restartNumberingAfterBreak="0">
    <w:nsid w:val="243D763D"/>
    <w:multiLevelType w:val="hybridMultilevel"/>
    <w:tmpl w:val="CAD61678"/>
    <w:lvl w:ilvl="0" w:tplc="CF429EEC">
      <w:start w:val="1"/>
      <w:numFmt w:val="lowerLetter"/>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2" w15:restartNumberingAfterBreak="0">
    <w:nsid w:val="2C7D73CA"/>
    <w:multiLevelType w:val="hybridMultilevel"/>
    <w:tmpl w:val="90D6F7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FF57D1"/>
    <w:multiLevelType w:val="hybridMultilevel"/>
    <w:tmpl w:val="1F8818E4"/>
    <w:lvl w:ilvl="0" w:tplc="9E5A672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341487"/>
    <w:multiLevelType w:val="hybridMultilevel"/>
    <w:tmpl w:val="585C3672"/>
    <w:lvl w:ilvl="0" w:tplc="2C12F7CA">
      <w:numFmt w:val="bullet"/>
      <w:lvlText w:val="-"/>
      <w:lvlJc w:val="left"/>
      <w:pPr>
        <w:ind w:left="800" w:hanging="400"/>
      </w:pPr>
      <w:rPr>
        <w:rFonts w:ascii="Times New Roman" w:eastAsia="바탕체" w:hAnsi="Times New Roman" w:cs="Times New Roman"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5" w15:restartNumberingAfterBreak="0">
    <w:nsid w:val="302E17DF"/>
    <w:multiLevelType w:val="hybridMultilevel"/>
    <w:tmpl w:val="166EDAF4"/>
    <w:lvl w:ilvl="0" w:tplc="4BEE39B4">
      <w:numFmt w:val="bullet"/>
      <w:lvlText w:val="-"/>
      <w:lvlJc w:val="left"/>
      <w:pPr>
        <w:ind w:left="600" w:hanging="360"/>
      </w:pPr>
      <w:rPr>
        <w:rFonts w:ascii="Times New Roman" w:eastAsia="바탕체" w:hAnsi="Times New Roman" w:cs="Times New Roman" w:hint="default"/>
        <w:sz w:val="26"/>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16" w15:restartNumberingAfterBreak="0">
    <w:nsid w:val="3DD270CE"/>
    <w:multiLevelType w:val="hybridMultilevel"/>
    <w:tmpl w:val="5BF2D0A8"/>
    <w:lvl w:ilvl="0" w:tplc="3AF42516">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3E2C51E8"/>
    <w:multiLevelType w:val="hybridMultilevel"/>
    <w:tmpl w:val="DC4C0688"/>
    <w:lvl w:ilvl="0" w:tplc="04090019">
      <w:start w:val="1"/>
      <w:numFmt w:val="low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48466DA7"/>
    <w:multiLevelType w:val="hybridMultilevel"/>
    <w:tmpl w:val="D5303F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D308F0"/>
    <w:multiLevelType w:val="hybridMultilevel"/>
    <w:tmpl w:val="4B184FD8"/>
    <w:lvl w:ilvl="0" w:tplc="77F2E574">
      <w:start w:val="1"/>
      <w:numFmt w:val="decimal"/>
      <w:lvlText w:val="%1."/>
      <w:lvlJc w:val="left"/>
      <w:pPr>
        <w:ind w:left="723" w:hanging="360"/>
      </w:pPr>
      <w:rPr>
        <w:rFonts w:hint="default"/>
      </w:rPr>
    </w:lvl>
    <w:lvl w:ilvl="1" w:tplc="04090019" w:tentative="1">
      <w:start w:val="1"/>
      <w:numFmt w:val="lowerLetter"/>
      <w:lvlText w:val="%2."/>
      <w:lvlJc w:val="left"/>
      <w:pPr>
        <w:ind w:left="1443" w:hanging="360"/>
      </w:pPr>
    </w:lvl>
    <w:lvl w:ilvl="2" w:tplc="0409001B" w:tentative="1">
      <w:start w:val="1"/>
      <w:numFmt w:val="lowerRoman"/>
      <w:lvlText w:val="%3."/>
      <w:lvlJc w:val="right"/>
      <w:pPr>
        <w:ind w:left="2163" w:hanging="180"/>
      </w:pPr>
    </w:lvl>
    <w:lvl w:ilvl="3" w:tplc="0409000F" w:tentative="1">
      <w:start w:val="1"/>
      <w:numFmt w:val="decimal"/>
      <w:lvlText w:val="%4."/>
      <w:lvlJc w:val="left"/>
      <w:pPr>
        <w:ind w:left="2883" w:hanging="360"/>
      </w:pPr>
    </w:lvl>
    <w:lvl w:ilvl="4" w:tplc="04090019" w:tentative="1">
      <w:start w:val="1"/>
      <w:numFmt w:val="lowerLetter"/>
      <w:lvlText w:val="%5."/>
      <w:lvlJc w:val="left"/>
      <w:pPr>
        <w:ind w:left="3603" w:hanging="360"/>
      </w:pPr>
    </w:lvl>
    <w:lvl w:ilvl="5" w:tplc="0409001B" w:tentative="1">
      <w:start w:val="1"/>
      <w:numFmt w:val="lowerRoman"/>
      <w:lvlText w:val="%6."/>
      <w:lvlJc w:val="right"/>
      <w:pPr>
        <w:ind w:left="4323" w:hanging="180"/>
      </w:pPr>
    </w:lvl>
    <w:lvl w:ilvl="6" w:tplc="0409000F" w:tentative="1">
      <w:start w:val="1"/>
      <w:numFmt w:val="decimal"/>
      <w:lvlText w:val="%7."/>
      <w:lvlJc w:val="left"/>
      <w:pPr>
        <w:ind w:left="5043" w:hanging="360"/>
      </w:pPr>
    </w:lvl>
    <w:lvl w:ilvl="7" w:tplc="04090019" w:tentative="1">
      <w:start w:val="1"/>
      <w:numFmt w:val="lowerLetter"/>
      <w:lvlText w:val="%8."/>
      <w:lvlJc w:val="left"/>
      <w:pPr>
        <w:ind w:left="5763" w:hanging="360"/>
      </w:pPr>
    </w:lvl>
    <w:lvl w:ilvl="8" w:tplc="0409001B" w:tentative="1">
      <w:start w:val="1"/>
      <w:numFmt w:val="lowerRoman"/>
      <w:lvlText w:val="%9."/>
      <w:lvlJc w:val="right"/>
      <w:pPr>
        <w:ind w:left="6483" w:hanging="180"/>
      </w:pPr>
    </w:lvl>
  </w:abstractNum>
  <w:abstractNum w:abstractNumId="20" w15:restartNumberingAfterBreak="0">
    <w:nsid w:val="4ACF37D3"/>
    <w:multiLevelType w:val="hybridMultilevel"/>
    <w:tmpl w:val="C2DE511A"/>
    <w:lvl w:ilvl="0" w:tplc="2C12F7CA">
      <w:numFmt w:val="bullet"/>
      <w:lvlText w:val="-"/>
      <w:lvlJc w:val="left"/>
      <w:pPr>
        <w:ind w:left="800" w:hanging="400"/>
      </w:pPr>
      <w:rPr>
        <w:rFonts w:ascii="Times New Roman" w:eastAsia="바탕체" w:hAnsi="Times New Roman" w:cs="Times New Roman" w:hint="default"/>
      </w:rPr>
    </w:lvl>
    <w:lvl w:ilvl="1" w:tplc="E44CE474">
      <w:numFmt w:val="bullet"/>
      <w:lvlText w:val="+"/>
      <w:lvlJc w:val="left"/>
      <w:pPr>
        <w:ind w:left="1200" w:hanging="400"/>
      </w:pPr>
      <w:rPr>
        <w:rFonts w:ascii="Times New Roman" w:eastAsia="바탕체" w:hAnsi="Times New Roman" w:cs="Times New Roman"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21" w15:restartNumberingAfterBreak="0">
    <w:nsid w:val="528D3098"/>
    <w:multiLevelType w:val="hybridMultilevel"/>
    <w:tmpl w:val="0D54C4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E11AB1"/>
    <w:multiLevelType w:val="hybridMultilevel"/>
    <w:tmpl w:val="54AE00CA"/>
    <w:lvl w:ilvl="0" w:tplc="FFFFFFFF">
      <w:start w:val="2"/>
      <w:numFmt w:val="lowerLetter"/>
      <w:lvlText w:val="%1."/>
      <w:lvlJc w:val="left"/>
      <w:pPr>
        <w:ind w:left="760" w:hanging="360"/>
      </w:pPr>
    </w:lvl>
    <w:lvl w:ilvl="1" w:tplc="FFFFFFFF">
      <w:start w:val="1"/>
      <w:numFmt w:val="bullet"/>
      <w:lvlText w:val=""/>
      <w:lvlJc w:val="left"/>
      <w:pPr>
        <w:ind w:left="1160" w:hanging="360"/>
      </w:pPr>
      <w:rPr>
        <w:rFonts w:ascii="Symbol" w:hAnsi="Symbol" w:hint="default"/>
      </w:rPr>
    </w:lvl>
    <w:lvl w:ilvl="2" w:tplc="08090001">
      <w:start w:val="1"/>
      <w:numFmt w:val="bullet"/>
      <w:lvlText w:val=""/>
      <w:lvlJc w:val="left"/>
      <w:pPr>
        <w:ind w:left="1560" w:hanging="360"/>
      </w:pPr>
      <w:rPr>
        <w:rFonts w:ascii="Symbol" w:hAnsi="Symbol" w:hint="default"/>
      </w:rPr>
    </w:lvl>
    <w:lvl w:ilvl="3" w:tplc="FFFFFFFF">
      <w:start w:val="1"/>
      <w:numFmt w:val="decimal"/>
      <w:lvlText w:val="%4."/>
      <w:lvlJc w:val="left"/>
      <w:pPr>
        <w:ind w:left="2000" w:hanging="400"/>
      </w:pPr>
    </w:lvl>
    <w:lvl w:ilvl="4" w:tplc="FFFFFFFF">
      <w:start w:val="1"/>
      <w:numFmt w:val="upperLetter"/>
      <w:lvlText w:val="%5."/>
      <w:lvlJc w:val="left"/>
      <w:pPr>
        <w:ind w:left="2400" w:hanging="400"/>
      </w:pPr>
    </w:lvl>
    <w:lvl w:ilvl="5" w:tplc="FFFFFFFF">
      <w:start w:val="1"/>
      <w:numFmt w:val="lowerRoman"/>
      <w:lvlText w:val="%6."/>
      <w:lvlJc w:val="right"/>
      <w:pPr>
        <w:ind w:left="2800" w:hanging="400"/>
      </w:pPr>
    </w:lvl>
    <w:lvl w:ilvl="6" w:tplc="FFFFFFFF">
      <w:start w:val="1"/>
      <w:numFmt w:val="decimal"/>
      <w:lvlText w:val="%7."/>
      <w:lvlJc w:val="left"/>
      <w:pPr>
        <w:ind w:left="3200" w:hanging="400"/>
      </w:pPr>
    </w:lvl>
    <w:lvl w:ilvl="7" w:tplc="FFFFFFFF">
      <w:start w:val="1"/>
      <w:numFmt w:val="upperLetter"/>
      <w:lvlText w:val="%8."/>
      <w:lvlJc w:val="left"/>
      <w:pPr>
        <w:ind w:left="3600" w:hanging="400"/>
      </w:pPr>
    </w:lvl>
    <w:lvl w:ilvl="8" w:tplc="FFFFFFFF">
      <w:start w:val="1"/>
      <w:numFmt w:val="lowerRoman"/>
      <w:lvlText w:val="%9."/>
      <w:lvlJc w:val="right"/>
      <w:pPr>
        <w:ind w:left="4000" w:hanging="400"/>
      </w:pPr>
    </w:lvl>
  </w:abstractNum>
  <w:abstractNum w:abstractNumId="23" w15:restartNumberingAfterBreak="0">
    <w:nsid w:val="551B3B22"/>
    <w:multiLevelType w:val="hybridMultilevel"/>
    <w:tmpl w:val="D0B445D0"/>
    <w:lvl w:ilvl="0" w:tplc="FFFFFFFF">
      <w:start w:val="2"/>
      <w:numFmt w:val="lowerLetter"/>
      <w:lvlText w:val="%1."/>
      <w:lvlJc w:val="left"/>
      <w:pPr>
        <w:ind w:left="760" w:hanging="360"/>
      </w:pPr>
    </w:lvl>
    <w:lvl w:ilvl="1" w:tplc="08090001">
      <w:start w:val="1"/>
      <w:numFmt w:val="bullet"/>
      <w:lvlText w:val=""/>
      <w:lvlJc w:val="left"/>
      <w:pPr>
        <w:ind w:left="1160" w:hanging="360"/>
      </w:pPr>
      <w:rPr>
        <w:rFonts w:ascii="Symbol" w:hAnsi="Symbol" w:hint="default"/>
      </w:rPr>
    </w:lvl>
    <w:lvl w:ilvl="2" w:tplc="FFFFFFFF">
      <w:start w:val="1"/>
      <w:numFmt w:val="lowerRoman"/>
      <w:lvlText w:val="%3."/>
      <w:lvlJc w:val="right"/>
      <w:pPr>
        <w:ind w:left="1600" w:hanging="400"/>
      </w:pPr>
    </w:lvl>
    <w:lvl w:ilvl="3" w:tplc="FFFFFFFF">
      <w:start w:val="1"/>
      <w:numFmt w:val="decimal"/>
      <w:lvlText w:val="%4."/>
      <w:lvlJc w:val="left"/>
      <w:pPr>
        <w:ind w:left="2000" w:hanging="400"/>
      </w:pPr>
    </w:lvl>
    <w:lvl w:ilvl="4" w:tplc="FFFFFFFF">
      <w:start w:val="1"/>
      <w:numFmt w:val="upperLetter"/>
      <w:lvlText w:val="%5."/>
      <w:lvlJc w:val="left"/>
      <w:pPr>
        <w:ind w:left="2400" w:hanging="400"/>
      </w:pPr>
    </w:lvl>
    <w:lvl w:ilvl="5" w:tplc="FFFFFFFF">
      <w:start w:val="1"/>
      <w:numFmt w:val="lowerRoman"/>
      <w:lvlText w:val="%6."/>
      <w:lvlJc w:val="right"/>
      <w:pPr>
        <w:ind w:left="2800" w:hanging="400"/>
      </w:pPr>
    </w:lvl>
    <w:lvl w:ilvl="6" w:tplc="FFFFFFFF">
      <w:start w:val="1"/>
      <w:numFmt w:val="decimal"/>
      <w:lvlText w:val="%7."/>
      <w:lvlJc w:val="left"/>
      <w:pPr>
        <w:ind w:left="3200" w:hanging="400"/>
      </w:pPr>
    </w:lvl>
    <w:lvl w:ilvl="7" w:tplc="FFFFFFFF">
      <w:start w:val="1"/>
      <w:numFmt w:val="upperLetter"/>
      <w:lvlText w:val="%8."/>
      <w:lvlJc w:val="left"/>
      <w:pPr>
        <w:ind w:left="3600" w:hanging="400"/>
      </w:pPr>
    </w:lvl>
    <w:lvl w:ilvl="8" w:tplc="FFFFFFFF">
      <w:start w:val="1"/>
      <w:numFmt w:val="lowerRoman"/>
      <w:lvlText w:val="%9."/>
      <w:lvlJc w:val="right"/>
      <w:pPr>
        <w:ind w:left="4000" w:hanging="400"/>
      </w:pPr>
    </w:lvl>
  </w:abstractNum>
  <w:abstractNum w:abstractNumId="24" w15:restartNumberingAfterBreak="0">
    <w:nsid w:val="5D1B175E"/>
    <w:multiLevelType w:val="hybridMultilevel"/>
    <w:tmpl w:val="777C6162"/>
    <w:lvl w:ilvl="0" w:tplc="F91C3E1E">
      <w:start w:val="2"/>
      <w:numFmt w:val="bullet"/>
      <w:lvlText w:val="-"/>
      <w:lvlJc w:val="left"/>
      <w:pPr>
        <w:ind w:left="600" w:hanging="360"/>
      </w:pPr>
      <w:rPr>
        <w:rFonts w:ascii="Times New Roman" w:eastAsia="바탕체" w:hAnsi="Times New Roman" w:cs="Times New Roman"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25" w15:restartNumberingAfterBreak="0">
    <w:nsid w:val="65386C7C"/>
    <w:multiLevelType w:val="hybridMultilevel"/>
    <w:tmpl w:val="1A90589A"/>
    <w:lvl w:ilvl="0" w:tplc="CEC638D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65D03907"/>
    <w:multiLevelType w:val="hybridMultilevel"/>
    <w:tmpl w:val="086092E6"/>
    <w:lvl w:ilvl="0" w:tplc="04090019">
      <w:start w:val="1"/>
      <w:numFmt w:val="low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715A5470"/>
    <w:multiLevelType w:val="hybridMultilevel"/>
    <w:tmpl w:val="D55267F8"/>
    <w:lvl w:ilvl="0" w:tplc="FFFFFFFF">
      <w:start w:val="2"/>
      <w:numFmt w:val="lowerLetter"/>
      <w:lvlText w:val="%1."/>
      <w:lvlJc w:val="left"/>
      <w:pPr>
        <w:ind w:left="760" w:hanging="360"/>
      </w:pPr>
    </w:lvl>
    <w:lvl w:ilvl="1" w:tplc="FFFFFFFF">
      <w:start w:val="1"/>
      <w:numFmt w:val="bullet"/>
      <w:lvlText w:val=""/>
      <w:lvlJc w:val="left"/>
      <w:pPr>
        <w:ind w:left="1160" w:hanging="360"/>
      </w:pPr>
      <w:rPr>
        <w:rFonts w:ascii="Symbol" w:hAnsi="Symbol" w:hint="default"/>
      </w:rPr>
    </w:lvl>
    <w:lvl w:ilvl="2" w:tplc="2C12F7CA">
      <w:numFmt w:val="bullet"/>
      <w:lvlText w:val="-"/>
      <w:lvlJc w:val="left"/>
      <w:pPr>
        <w:ind w:left="1560" w:hanging="360"/>
      </w:pPr>
      <w:rPr>
        <w:rFonts w:ascii="Times New Roman" w:eastAsia="바탕체" w:hAnsi="Times New Roman" w:cs="Times New Roman" w:hint="default"/>
      </w:rPr>
    </w:lvl>
    <w:lvl w:ilvl="3" w:tplc="FFFFFFFF">
      <w:start w:val="1"/>
      <w:numFmt w:val="decimal"/>
      <w:lvlText w:val="%4."/>
      <w:lvlJc w:val="left"/>
      <w:pPr>
        <w:ind w:left="2000" w:hanging="400"/>
      </w:pPr>
    </w:lvl>
    <w:lvl w:ilvl="4" w:tplc="FFFFFFFF">
      <w:start w:val="1"/>
      <w:numFmt w:val="upperLetter"/>
      <w:lvlText w:val="%5."/>
      <w:lvlJc w:val="left"/>
      <w:pPr>
        <w:ind w:left="2400" w:hanging="400"/>
      </w:pPr>
    </w:lvl>
    <w:lvl w:ilvl="5" w:tplc="FFFFFFFF">
      <w:start w:val="1"/>
      <w:numFmt w:val="lowerRoman"/>
      <w:lvlText w:val="%6."/>
      <w:lvlJc w:val="right"/>
      <w:pPr>
        <w:ind w:left="2800" w:hanging="400"/>
      </w:pPr>
    </w:lvl>
    <w:lvl w:ilvl="6" w:tplc="FFFFFFFF">
      <w:start w:val="1"/>
      <w:numFmt w:val="decimal"/>
      <w:lvlText w:val="%7."/>
      <w:lvlJc w:val="left"/>
      <w:pPr>
        <w:ind w:left="3200" w:hanging="400"/>
      </w:pPr>
    </w:lvl>
    <w:lvl w:ilvl="7" w:tplc="FFFFFFFF">
      <w:start w:val="1"/>
      <w:numFmt w:val="upperLetter"/>
      <w:lvlText w:val="%8."/>
      <w:lvlJc w:val="left"/>
      <w:pPr>
        <w:ind w:left="3600" w:hanging="400"/>
      </w:pPr>
    </w:lvl>
    <w:lvl w:ilvl="8" w:tplc="FFFFFFFF">
      <w:start w:val="1"/>
      <w:numFmt w:val="lowerRoman"/>
      <w:lvlText w:val="%9."/>
      <w:lvlJc w:val="right"/>
      <w:pPr>
        <w:ind w:left="4000" w:hanging="400"/>
      </w:pPr>
    </w:lvl>
  </w:abstractNum>
  <w:abstractNum w:abstractNumId="28" w15:restartNumberingAfterBreak="0">
    <w:nsid w:val="76851C82"/>
    <w:multiLevelType w:val="hybridMultilevel"/>
    <w:tmpl w:val="1F149D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D1077C"/>
    <w:multiLevelType w:val="hybridMultilevel"/>
    <w:tmpl w:val="9E0821FC"/>
    <w:lvl w:ilvl="0" w:tplc="E72E899C">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294218531">
    <w:abstractNumId w:val="1"/>
  </w:num>
  <w:num w:numId="2" w16cid:durableId="798258067">
    <w:abstractNumId w:val="26"/>
  </w:num>
  <w:num w:numId="3" w16cid:durableId="1760906049">
    <w:abstractNumId w:val="0"/>
  </w:num>
  <w:num w:numId="4" w16cid:durableId="1662007023">
    <w:abstractNumId w:val="4"/>
  </w:num>
  <w:num w:numId="5" w16cid:durableId="133177747">
    <w:abstractNumId w:val="17"/>
  </w:num>
  <w:num w:numId="6" w16cid:durableId="1785273516">
    <w:abstractNumId w:val="3"/>
  </w:num>
  <w:num w:numId="7" w16cid:durableId="388264707">
    <w:abstractNumId w:val="25"/>
  </w:num>
  <w:num w:numId="8" w16cid:durableId="800226109">
    <w:abstractNumId w:val="15"/>
  </w:num>
  <w:num w:numId="9" w16cid:durableId="936131091">
    <w:abstractNumId w:val="24"/>
  </w:num>
  <w:num w:numId="10" w16cid:durableId="891579556">
    <w:abstractNumId w:val="8"/>
  </w:num>
  <w:num w:numId="11" w16cid:durableId="635256489">
    <w:abstractNumId w:val="11"/>
  </w:num>
  <w:num w:numId="12" w16cid:durableId="1840073343">
    <w:abstractNumId w:val="13"/>
  </w:num>
  <w:num w:numId="13" w16cid:durableId="723943301">
    <w:abstractNumId w:val="12"/>
  </w:num>
  <w:num w:numId="14" w16cid:durableId="255945377">
    <w:abstractNumId w:val="28"/>
  </w:num>
  <w:num w:numId="15" w16cid:durableId="2049254648">
    <w:abstractNumId w:val="20"/>
  </w:num>
  <w:num w:numId="16" w16cid:durableId="5020096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07794239">
    <w:abstractNumId w:val="14"/>
  </w:num>
  <w:num w:numId="18" w16cid:durableId="1771003075">
    <w:abstractNumId w:val="18"/>
  </w:num>
  <w:num w:numId="19" w16cid:durableId="618025258">
    <w:abstractNumId w:val="2"/>
  </w:num>
  <w:num w:numId="20" w16cid:durableId="231501536">
    <w:abstractNumId w:val="21"/>
  </w:num>
  <w:num w:numId="21" w16cid:durableId="1742633676">
    <w:abstractNumId w:val="6"/>
  </w:num>
  <w:num w:numId="22" w16cid:durableId="1476799118">
    <w:abstractNumId w:val="23"/>
  </w:num>
  <w:num w:numId="23" w16cid:durableId="897398936">
    <w:abstractNumId w:val="22"/>
  </w:num>
  <w:num w:numId="24" w16cid:durableId="807167664">
    <w:abstractNumId w:val="27"/>
  </w:num>
  <w:num w:numId="25" w16cid:durableId="935792351">
    <w:abstractNumId w:val="10"/>
  </w:num>
  <w:num w:numId="26" w16cid:durableId="1118526870">
    <w:abstractNumId w:val="29"/>
  </w:num>
  <w:num w:numId="27" w16cid:durableId="162162059">
    <w:abstractNumId w:val="7"/>
  </w:num>
  <w:num w:numId="28" w16cid:durableId="5033240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41283653">
    <w:abstractNumId w:val="9"/>
  </w:num>
  <w:num w:numId="30" w16cid:durableId="634219756">
    <w:abstractNumId w:val="1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0"/>
  <w:drawingGridHorizontalSpacing w:val="100"/>
  <w:displayHorizontalDrawingGridEvery w:val="0"/>
  <w:displayVerticalDrawingGridEvery w:val="2"/>
  <w:noPunctuationKerning/>
  <w:characterSpacingControl w:val="doNotCompress"/>
  <w:hdrShapeDefaults>
    <o:shapedefaults v:ext="edit" spidmax="26625"/>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wNbY0NTCxMDc2sDRV0lEKTi0uzszPAykwNK8FAMqR9cotAAAA"/>
  </w:docVars>
  <w:rsids>
    <w:rsidRoot w:val="0044398B"/>
    <w:rsid w:val="000007A2"/>
    <w:rsid w:val="00001516"/>
    <w:rsid w:val="00001C57"/>
    <w:rsid w:val="00003113"/>
    <w:rsid w:val="000037C4"/>
    <w:rsid w:val="000114D4"/>
    <w:rsid w:val="00011ACB"/>
    <w:rsid w:val="00012B4F"/>
    <w:rsid w:val="00012BBE"/>
    <w:rsid w:val="0001455E"/>
    <w:rsid w:val="00016005"/>
    <w:rsid w:val="00016DD9"/>
    <w:rsid w:val="00021090"/>
    <w:rsid w:val="000254C9"/>
    <w:rsid w:val="00025547"/>
    <w:rsid w:val="00026818"/>
    <w:rsid w:val="00027812"/>
    <w:rsid w:val="00027F72"/>
    <w:rsid w:val="0003139F"/>
    <w:rsid w:val="00031645"/>
    <w:rsid w:val="00032361"/>
    <w:rsid w:val="0003257C"/>
    <w:rsid w:val="00032D7F"/>
    <w:rsid w:val="0003317F"/>
    <w:rsid w:val="00033C5E"/>
    <w:rsid w:val="00034EA2"/>
    <w:rsid w:val="00034FDF"/>
    <w:rsid w:val="00035034"/>
    <w:rsid w:val="000359BD"/>
    <w:rsid w:val="0003693D"/>
    <w:rsid w:val="000377B0"/>
    <w:rsid w:val="0004121D"/>
    <w:rsid w:val="000413F1"/>
    <w:rsid w:val="00042346"/>
    <w:rsid w:val="00042F06"/>
    <w:rsid w:val="00043AFB"/>
    <w:rsid w:val="00044270"/>
    <w:rsid w:val="00045C70"/>
    <w:rsid w:val="00045DC5"/>
    <w:rsid w:val="0004635D"/>
    <w:rsid w:val="00047809"/>
    <w:rsid w:val="00051092"/>
    <w:rsid w:val="00051A96"/>
    <w:rsid w:val="00053365"/>
    <w:rsid w:val="000536BA"/>
    <w:rsid w:val="000544D6"/>
    <w:rsid w:val="0005511A"/>
    <w:rsid w:val="0005644A"/>
    <w:rsid w:val="00056DFE"/>
    <w:rsid w:val="00057C44"/>
    <w:rsid w:val="00062385"/>
    <w:rsid w:val="00062CF5"/>
    <w:rsid w:val="000650A9"/>
    <w:rsid w:val="00067D58"/>
    <w:rsid w:val="00070A1A"/>
    <w:rsid w:val="000716A2"/>
    <w:rsid w:val="00072234"/>
    <w:rsid w:val="00075849"/>
    <w:rsid w:val="00075E35"/>
    <w:rsid w:val="000767F7"/>
    <w:rsid w:val="000801BD"/>
    <w:rsid w:val="00080DA7"/>
    <w:rsid w:val="000835CA"/>
    <w:rsid w:val="0008464F"/>
    <w:rsid w:val="00084F29"/>
    <w:rsid w:val="000869DA"/>
    <w:rsid w:val="000873E2"/>
    <w:rsid w:val="0009355C"/>
    <w:rsid w:val="00094AE4"/>
    <w:rsid w:val="0009657E"/>
    <w:rsid w:val="000A0133"/>
    <w:rsid w:val="000A15F2"/>
    <w:rsid w:val="000A2229"/>
    <w:rsid w:val="000A333E"/>
    <w:rsid w:val="000A355A"/>
    <w:rsid w:val="000A58F7"/>
    <w:rsid w:val="000B0180"/>
    <w:rsid w:val="000B0FAD"/>
    <w:rsid w:val="000B1C86"/>
    <w:rsid w:val="000B242D"/>
    <w:rsid w:val="000B2AA7"/>
    <w:rsid w:val="000B458D"/>
    <w:rsid w:val="000B45A6"/>
    <w:rsid w:val="000B7259"/>
    <w:rsid w:val="000C0395"/>
    <w:rsid w:val="000C1107"/>
    <w:rsid w:val="000C250D"/>
    <w:rsid w:val="000C2E0A"/>
    <w:rsid w:val="000C3026"/>
    <w:rsid w:val="000C44BB"/>
    <w:rsid w:val="000C478E"/>
    <w:rsid w:val="000C4BD2"/>
    <w:rsid w:val="000C5E14"/>
    <w:rsid w:val="000C6962"/>
    <w:rsid w:val="000C7B2E"/>
    <w:rsid w:val="000D0933"/>
    <w:rsid w:val="000D1A14"/>
    <w:rsid w:val="000D1B03"/>
    <w:rsid w:val="000D2235"/>
    <w:rsid w:val="000D329E"/>
    <w:rsid w:val="000D4550"/>
    <w:rsid w:val="000D4D23"/>
    <w:rsid w:val="000D5126"/>
    <w:rsid w:val="000D5383"/>
    <w:rsid w:val="000D66DB"/>
    <w:rsid w:val="000D73C7"/>
    <w:rsid w:val="000E0561"/>
    <w:rsid w:val="000E1E84"/>
    <w:rsid w:val="000E2B04"/>
    <w:rsid w:val="000E3AB0"/>
    <w:rsid w:val="000E4407"/>
    <w:rsid w:val="000E4F2C"/>
    <w:rsid w:val="000E4FE2"/>
    <w:rsid w:val="000E5153"/>
    <w:rsid w:val="000F175F"/>
    <w:rsid w:val="000F5BAD"/>
    <w:rsid w:val="000F6F0B"/>
    <w:rsid w:val="00100F99"/>
    <w:rsid w:val="0010188F"/>
    <w:rsid w:val="0010264C"/>
    <w:rsid w:val="00104F15"/>
    <w:rsid w:val="00105714"/>
    <w:rsid w:val="0010625B"/>
    <w:rsid w:val="00106A55"/>
    <w:rsid w:val="00107331"/>
    <w:rsid w:val="001108D6"/>
    <w:rsid w:val="00110C50"/>
    <w:rsid w:val="00111A16"/>
    <w:rsid w:val="00112279"/>
    <w:rsid w:val="00112FE2"/>
    <w:rsid w:val="001142FD"/>
    <w:rsid w:val="00114C6C"/>
    <w:rsid w:val="001172C0"/>
    <w:rsid w:val="00120626"/>
    <w:rsid w:val="00120B5A"/>
    <w:rsid w:val="001223E4"/>
    <w:rsid w:val="001231D4"/>
    <w:rsid w:val="00123869"/>
    <w:rsid w:val="00124563"/>
    <w:rsid w:val="00124F32"/>
    <w:rsid w:val="00125291"/>
    <w:rsid w:val="00125BB2"/>
    <w:rsid w:val="00127B64"/>
    <w:rsid w:val="00131EE3"/>
    <w:rsid w:val="0013228D"/>
    <w:rsid w:val="00133201"/>
    <w:rsid w:val="00134A34"/>
    <w:rsid w:val="0013511E"/>
    <w:rsid w:val="00135FAD"/>
    <w:rsid w:val="001362E4"/>
    <w:rsid w:val="00136CD5"/>
    <w:rsid w:val="0013762D"/>
    <w:rsid w:val="0014074E"/>
    <w:rsid w:val="00141151"/>
    <w:rsid w:val="00141318"/>
    <w:rsid w:val="00142EBD"/>
    <w:rsid w:val="001433C5"/>
    <w:rsid w:val="0014341C"/>
    <w:rsid w:val="001435A9"/>
    <w:rsid w:val="00145747"/>
    <w:rsid w:val="00145BC3"/>
    <w:rsid w:val="00146FC6"/>
    <w:rsid w:val="0014763A"/>
    <w:rsid w:val="0015022F"/>
    <w:rsid w:val="00150E9C"/>
    <w:rsid w:val="00152329"/>
    <w:rsid w:val="00155AC7"/>
    <w:rsid w:val="00155E62"/>
    <w:rsid w:val="001603F4"/>
    <w:rsid w:val="00160907"/>
    <w:rsid w:val="001616E5"/>
    <w:rsid w:val="00162AE9"/>
    <w:rsid w:val="00162FE5"/>
    <w:rsid w:val="00164EF1"/>
    <w:rsid w:val="001668E9"/>
    <w:rsid w:val="001704BF"/>
    <w:rsid w:val="001705C0"/>
    <w:rsid w:val="001707E3"/>
    <w:rsid w:val="00171D1A"/>
    <w:rsid w:val="001721CA"/>
    <w:rsid w:val="0017393D"/>
    <w:rsid w:val="00173F4C"/>
    <w:rsid w:val="0017782E"/>
    <w:rsid w:val="00177932"/>
    <w:rsid w:val="00180C9D"/>
    <w:rsid w:val="0018200F"/>
    <w:rsid w:val="001847D0"/>
    <w:rsid w:val="00185ED7"/>
    <w:rsid w:val="00186FA9"/>
    <w:rsid w:val="00187F70"/>
    <w:rsid w:val="00190677"/>
    <w:rsid w:val="0019129D"/>
    <w:rsid w:val="001920F4"/>
    <w:rsid w:val="001941DA"/>
    <w:rsid w:val="00195EEB"/>
    <w:rsid w:val="001960DC"/>
    <w:rsid w:val="00197318"/>
    <w:rsid w:val="00197D72"/>
    <w:rsid w:val="001A0DB0"/>
    <w:rsid w:val="001A12B0"/>
    <w:rsid w:val="001A1862"/>
    <w:rsid w:val="001A19FC"/>
    <w:rsid w:val="001A3B7C"/>
    <w:rsid w:val="001A48D0"/>
    <w:rsid w:val="001A737D"/>
    <w:rsid w:val="001B0DDB"/>
    <w:rsid w:val="001B1773"/>
    <w:rsid w:val="001B1C2C"/>
    <w:rsid w:val="001B2D81"/>
    <w:rsid w:val="001B3F67"/>
    <w:rsid w:val="001B5263"/>
    <w:rsid w:val="001B53E4"/>
    <w:rsid w:val="001B57D2"/>
    <w:rsid w:val="001B68A2"/>
    <w:rsid w:val="001B6D33"/>
    <w:rsid w:val="001C07FF"/>
    <w:rsid w:val="001C0E9C"/>
    <w:rsid w:val="001C35DE"/>
    <w:rsid w:val="001C368E"/>
    <w:rsid w:val="001C54CA"/>
    <w:rsid w:val="001C66FD"/>
    <w:rsid w:val="001C6AC2"/>
    <w:rsid w:val="001D0199"/>
    <w:rsid w:val="001D1806"/>
    <w:rsid w:val="001D2B41"/>
    <w:rsid w:val="001D3824"/>
    <w:rsid w:val="001D59CB"/>
    <w:rsid w:val="001D6295"/>
    <w:rsid w:val="001D6842"/>
    <w:rsid w:val="001E0F63"/>
    <w:rsid w:val="001E187B"/>
    <w:rsid w:val="001E7EDD"/>
    <w:rsid w:val="001F01A1"/>
    <w:rsid w:val="001F0469"/>
    <w:rsid w:val="001F18B2"/>
    <w:rsid w:val="001F1F0A"/>
    <w:rsid w:val="001F3838"/>
    <w:rsid w:val="001F4E74"/>
    <w:rsid w:val="001F7AAB"/>
    <w:rsid w:val="002008CB"/>
    <w:rsid w:val="0020314B"/>
    <w:rsid w:val="00205E30"/>
    <w:rsid w:val="00207C54"/>
    <w:rsid w:val="00210C4C"/>
    <w:rsid w:val="00216AFC"/>
    <w:rsid w:val="0021761A"/>
    <w:rsid w:val="0021791A"/>
    <w:rsid w:val="002179DC"/>
    <w:rsid w:val="00222081"/>
    <w:rsid w:val="00222CC8"/>
    <w:rsid w:val="00224712"/>
    <w:rsid w:val="00226AFC"/>
    <w:rsid w:val="002356A6"/>
    <w:rsid w:val="00235763"/>
    <w:rsid w:val="00245DA6"/>
    <w:rsid w:val="00246DAB"/>
    <w:rsid w:val="0025036E"/>
    <w:rsid w:val="00251017"/>
    <w:rsid w:val="0025128B"/>
    <w:rsid w:val="00251A94"/>
    <w:rsid w:val="00254897"/>
    <w:rsid w:val="00255D0C"/>
    <w:rsid w:val="00256DCB"/>
    <w:rsid w:val="0026019B"/>
    <w:rsid w:val="002603A8"/>
    <w:rsid w:val="00261AB0"/>
    <w:rsid w:val="00261C85"/>
    <w:rsid w:val="00264B95"/>
    <w:rsid w:val="00265162"/>
    <w:rsid w:val="002659B1"/>
    <w:rsid w:val="00265E9C"/>
    <w:rsid w:val="00267C5A"/>
    <w:rsid w:val="00271C2E"/>
    <w:rsid w:val="00272496"/>
    <w:rsid w:val="002726BC"/>
    <w:rsid w:val="0027341F"/>
    <w:rsid w:val="002737CD"/>
    <w:rsid w:val="00274FDA"/>
    <w:rsid w:val="002759EE"/>
    <w:rsid w:val="00276627"/>
    <w:rsid w:val="00276E09"/>
    <w:rsid w:val="002775D5"/>
    <w:rsid w:val="0028090B"/>
    <w:rsid w:val="00280BC3"/>
    <w:rsid w:val="0028281F"/>
    <w:rsid w:val="00285BD1"/>
    <w:rsid w:val="00285C26"/>
    <w:rsid w:val="00286E20"/>
    <w:rsid w:val="00287DCB"/>
    <w:rsid w:val="00290679"/>
    <w:rsid w:val="0029096F"/>
    <w:rsid w:val="002912DD"/>
    <w:rsid w:val="00291528"/>
    <w:rsid w:val="0029190B"/>
    <w:rsid w:val="00291D2C"/>
    <w:rsid w:val="002926C1"/>
    <w:rsid w:val="00294E78"/>
    <w:rsid w:val="00296B8D"/>
    <w:rsid w:val="00296EE1"/>
    <w:rsid w:val="002975CF"/>
    <w:rsid w:val="00297D98"/>
    <w:rsid w:val="002A02B9"/>
    <w:rsid w:val="002A1090"/>
    <w:rsid w:val="002A1C67"/>
    <w:rsid w:val="002A2E6B"/>
    <w:rsid w:val="002A4337"/>
    <w:rsid w:val="002A4FC1"/>
    <w:rsid w:val="002A5A9F"/>
    <w:rsid w:val="002A646B"/>
    <w:rsid w:val="002A723A"/>
    <w:rsid w:val="002B0437"/>
    <w:rsid w:val="002B09E4"/>
    <w:rsid w:val="002B0D6B"/>
    <w:rsid w:val="002B1BF3"/>
    <w:rsid w:val="002B5803"/>
    <w:rsid w:val="002C20B8"/>
    <w:rsid w:val="002C3115"/>
    <w:rsid w:val="002C7E92"/>
    <w:rsid w:val="002D2672"/>
    <w:rsid w:val="002D28BC"/>
    <w:rsid w:val="002D2CC8"/>
    <w:rsid w:val="002D33D7"/>
    <w:rsid w:val="002D42F7"/>
    <w:rsid w:val="002D44F8"/>
    <w:rsid w:val="002D55E5"/>
    <w:rsid w:val="002D55ED"/>
    <w:rsid w:val="002D62C3"/>
    <w:rsid w:val="002D6621"/>
    <w:rsid w:val="002D6842"/>
    <w:rsid w:val="002D695F"/>
    <w:rsid w:val="002D76F2"/>
    <w:rsid w:val="002E0465"/>
    <w:rsid w:val="002E1FB8"/>
    <w:rsid w:val="002E377A"/>
    <w:rsid w:val="002E3CE6"/>
    <w:rsid w:val="002E439F"/>
    <w:rsid w:val="002E448D"/>
    <w:rsid w:val="002E468D"/>
    <w:rsid w:val="002E5848"/>
    <w:rsid w:val="002E6359"/>
    <w:rsid w:val="002E6A52"/>
    <w:rsid w:val="002F0BC0"/>
    <w:rsid w:val="002F0FA2"/>
    <w:rsid w:val="002F4DB8"/>
    <w:rsid w:val="002F622D"/>
    <w:rsid w:val="002F7835"/>
    <w:rsid w:val="0030259E"/>
    <w:rsid w:val="0030317E"/>
    <w:rsid w:val="00303C60"/>
    <w:rsid w:val="003047C3"/>
    <w:rsid w:val="00304BDA"/>
    <w:rsid w:val="00306061"/>
    <w:rsid w:val="00306F44"/>
    <w:rsid w:val="0030763D"/>
    <w:rsid w:val="00307938"/>
    <w:rsid w:val="00313873"/>
    <w:rsid w:val="00313A41"/>
    <w:rsid w:val="00313CF7"/>
    <w:rsid w:val="00314A63"/>
    <w:rsid w:val="00316876"/>
    <w:rsid w:val="00316CFD"/>
    <w:rsid w:val="0032060F"/>
    <w:rsid w:val="00320749"/>
    <w:rsid w:val="00320920"/>
    <w:rsid w:val="00321A8F"/>
    <w:rsid w:val="0032207E"/>
    <w:rsid w:val="003234A7"/>
    <w:rsid w:val="00325113"/>
    <w:rsid w:val="0032530C"/>
    <w:rsid w:val="003260C6"/>
    <w:rsid w:val="003269F3"/>
    <w:rsid w:val="00331212"/>
    <w:rsid w:val="00331C9F"/>
    <w:rsid w:val="003335F3"/>
    <w:rsid w:val="00333C65"/>
    <w:rsid w:val="00335799"/>
    <w:rsid w:val="00336E84"/>
    <w:rsid w:val="003374BD"/>
    <w:rsid w:val="00342D7D"/>
    <w:rsid w:val="00343F4A"/>
    <w:rsid w:val="003468F3"/>
    <w:rsid w:val="0035060D"/>
    <w:rsid w:val="00350B7E"/>
    <w:rsid w:val="00352377"/>
    <w:rsid w:val="003542DD"/>
    <w:rsid w:val="0035435E"/>
    <w:rsid w:val="00354FCE"/>
    <w:rsid w:val="00355FF4"/>
    <w:rsid w:val="003560F1"/>
    <w:rsid w:val="0035707F"/>
    <w:rsid w:val="0036273C"/>
    <w:rsid w:val="00364D02"/>
    <w:rsid w:val="00364DD2"/>
    <w:rsid w:val="00364FAB"/>
    <w:rsid w:val="00371376"/>
    <w:rsid w:val="003720CA"/>
    <w:rsid w:val="003740B9"/>
    <w:rsid w:val="003742A3"/>
    <w:rsid w:val="00374517"/>
    <w:rsid w:val="00375C4C"/>
    <w:rsid w:val="00377CFA"/>
    <w:rsid w:val="003821C5"/>
    <w:rsid w:val="003835A5"/>
    <w:rsid w:val="00383695"/>
    <w:rsid w:val="003836AC"/>
    <w:rsid w:val="0038448D"/>
    <w:rsid w:val="00385FAD"/>
    <w:rsid w:val="00386934"/>
    <w:rsid w:val="00390562"/>
    <w:rsid w:val="00391BF4"/>
    <w:rsid w:val="00392D41"/>
    <w:rsid w:val="00393406"/>
    <w:rsid w:val="00393635"/>
    <w:rsid w:val="00396D5F"/>
    <w:rsid w:val="003A18F4"/>
    <w:rsid w:val="003A2EED"/>
    <w:rsid w:val="003A4F8C"/>
    <w:rsid w:val="003A6960"/>
    <w:rsid w:val="003B2740"/>
    <w:rsid w:val="003B2CAD"/>
    <w:rsid w:val="003B3053"/>
    <w:rsid w:val="003B57D7"/>
    <w:rsid w:val="003B5B18"/>
    <w:rsid w:val="003B6BD4"/>
    <w:rsid w:val="003B6D33"/>
    <w:rsid w:val="003B7441"/>
    <w:rsid w:val="003C2858"/>
    <w:rsid w:val="003C2AF8"/>
    <w:rsid w:val="003C3337"/>
    <w:rsid w:val="003C5118"/>
    <w:rsid w:val="003C5FC5"/>
    <w:rsid w:val="003C6BC5"/>
    <w:rsid w:val="003C7426"/>
    <w:rsid w:val="003D046F"/>
    <w:rsid w:val="003D0C54"/>
    <w:rsid w:val="003D0CD1"/>
    <w:rsid w:val="003D1BBB"/>
    <w:rsid w:val="003D386C"/>
    <w:rsid w:val="003D3E88"/>
    <w:rsid w:val="003D4E2D"/>
    <w:rsid w:val="003D7214"/>
    <w:rsid w:val="003E19C4"/>
    <w:rsid w:val="003E209D"/>
    <w:rsid w:val="003E2E04"/>
    <w:rsid w:val="003E3A0E"/>
    <w:rsid w:val="003E71C1"/>
    <w:rsid w:val="003E734C"/>
    <w:rsid w:val="003F153E"/>
    <w:rsid w:val="003F19F1"/>
    <w:rsid w:val="003F2648"/>
    <w:rsid w:val="003F322F"/>
    <w:rsid w:val="003F3B8F"/>
    <w:rsid w:val="003F483A"/>
    <w:rsid w:val="003F4D0F"/>
    <w:rsid w:val="00400270"/>
    <w:rsid w:val="004018B3"/>
    <w:rsid w:val="00405689"/>
    <w:rsid w:val="00406A15"/>
    <w:rsid w:val="00406D75"/>
    <w:rsid w:val="00412240"/>
    <w:rsid w:val="00412E7F"/>
    <w:rsid w:val="004134C2"/>
    <w:rsid w:val="00416277"/>
    <w:rsid w:val="00416950"/>
    <w:rsid w:val="00420742"/>
    <w:rsid w:val="00420BE9"/>
    <w:rsid w:val="0042177D"/>
    <w:rsid w:val="00422593"/>
    <w:rsid w:val="00424E7B"/>
    <w:rsid w:val="00427AC4"/>
    <w:rsid w:val="00435C40"/>
    <w:rsid w:val="00435D24"/>
    <w:rsid w:val="00437437"/>
    <w:rsid w:val="00437585"/>
    <w:rsid w:val="0043766C"/>
    <w:rsid w:val="00437A5F"/>
    <w:rsid w:val="0044037D"/>
    <w:rsid w:val="0044341D"/>
    <w:rsid w:val="0044398B"/>
    <w:rsid w:val="00443D5D"/>
    <w:rsid w:val="004453BB"/>
    <w:rsid w:val="00446883"/>
    <w:rsid w:val="004472E6"/>
    <w:rsid w:val="0044777B"/>
    <w:rsid w:val="00447B6B"/>
    <w:rsid w:val="0045102C"/>
    <w:rsid w:val="004518A6"/>
    <w:rsid w:val="00451AC6"/>
    <w:rsid w:val="00452970"/>
    <w:rsid w:val="00453D52"/>
    <w:rsid w:val="0045441C"/>
    <w:rsid w:val="004549A7"/>
    <w:rsid w:val="00455256"/>
    <w:rsid w:val="00456D7E"/>
    <w:rsid w:val="0045753E"/>
    <w:rsid w:val="004576E0"/>
    <w:rsid w:val="004605D1"/>
    <w:rsid w:val="004610F0"/>
    <w:rsid w:val="00461B85"/>
    <w:rsid w:val="00462EEE"/>
    <w:rsid w:val="0046428A"/>
    <w:rsid w:val="00464DD0"/>
    <w:rsid w:val="00465094"/>
    <w:rsid w:val="004656D3"/>
    <w:rsid w:val="00466159"/>
    <w:rsid w:val="004675E7"/>
    <w:rsid w:val="004708E7"/>
    <w:rsid w:val="0047375C"/>
    <w:rsid w:val="00474B1A"/>
    <w:rsid w:val="004767E0"/>
    <w:rsid w:val="00476FC6"/>
    <w:rsid w:val="0048412D"/>
    <w:rsid w:val="00484255"/>
    <w:rsid w:val="00486254"/>
    <w:rsid w:val="0048655D"/>
    <w:rsid w:val="0048760C"/>
    <w:rsid w:val="00491681"/>
    <w:rsid w:val="00491690"/>
    <w:rsid w:val="004929FD"/>
    <w:rsid w:val="00492C64"/>
    <w:rsid w:val="00493825"/>
    <w:rsid w:val="00495025"/>
    <w:rsid w:val="00495D54"/>
    <w:rsid w:val="00496924"/>
    <w:rsid w:val="00496C1D"/>
    <w:rsid w:val="004A2228"/>
    <w:rsid w:val="004A4E65"/>
    <w:rsid w:val="004A627B"/>
    <w:rsid w:val="004A6302"/>
    <w:rsid w:val="004A691E"/>
    <w:rsid w:val="004B0961"/>
    <w:rsid w:val="004B1871"/>
    <w:rsid w:val="004B2450"/>
    <w:rsid w:val="004B3C57"/>
    <w:rsid w:val="004C1331"/>
    <w:rsid w:val="004C2894"/>
    <w:rsid w:val="004C3D2A"/>
    <w:rsid w:val="004C4543"/>
    <w:rsid w:val="004C4BEA"/>
    <w:rsid w:val="004C5285"/>
    <w:rsid w:val="004C5BD0"/>
    <w:rsid w:val="004C6823"/>
    <w:rsid w:val="004D220B"/>
    <w:rsid w:val="004D2EEC"/>
    <w:rsid w:val="004D321C"/>
    <w:rsid w:val="004D4E83"/>
    <w:rsid w:val="004D580E"/>
    <w:rsid w:val="004D6B9C"/>
    <w:rsid w:val="004D7929"/>
    <w:rsid w:val="004E057E"/>
    <w:rsid w:val="004E0D7D"/>
    <w:rsid w:val="004E34EB"/>
    <w:rsid w:val="004E3779"/>
    <w:rsid w:val="004E4018"/>
    <w:rsid w:val="004E54A5"/>
    <w:rsid w:val="004E5B99"/>
    <w:rsid w:val="004E5D06"/>
    <w:rsid w:val="004E6E0C"/>
    <w:rsid w:val="004E75BA"/>
    <w:rsid w:val="004F19C8"/>
    <w:rsid w:val="004F2196"/>
    <w:rsid w:val="004F26F3"/>
    <w:rsid w:val="004F290B"/>
    <w:rsid w:val="004F2DA0"/>
    <w:rsid w:val="004F2DD7"/>
    <w:rsid w:val="004F455C"/>
    <w:rsid w:val="004F494D"/>
    <w:rsid w:val="004F627C"/>
    <w:rsid w:val="004F73A6"/>
    <w:rsid w:val="004F7461"/>
    <w:rsid w:val="004F7B9A"/>
    <w:rsid w:val="00500C33"/>
    <w:rsid w:val="00500FDC"/>
    <w:rsid w:val="005010A2"/>
    <w:rsid w:val="005015AF"/>
    <w:rsid w:val="00501E0F"/>
    <w:rsid w:val="005029A1"/>
    <w:rsid w:val="005061A6"/>
    <w:rsid w:val="00510E47"/>
    <w:rsid w:val="00514130"/>
    <w:rsid w:val="00516AC4"/>
    <w:rsid w:val="00516C48"/>
    <w:rsid w:val="00516F1B"/>
    <w:rsid w:val="00523E47"/>
    <w:rsid w:val="00524E4E"/>
    <w:rsid w:val="005315C0"/>
    <w:rsid w:val="0053217A"/>
    <w:rsid w:val="00535525"/>
    <w:rsid w:val="00536335"/>
    <w:rsid w:val="00537D72"/>
    <w:rsid w:val="005424C8"/>
    <w:rsid w:val="0054411F"/>
    <w:rsid w:val="0054547F"/>
    <w:rsid w:val="005466F6"/>
    <w:rsid w:val="00546D2A"/>
    <w:rsid w:val="0054718B"/>
    <w:rsid w:val="00547A77"/>
    <w:rsid w:val="00550184"/>
    <w:rsid w:val="0055040E"/>
    <w:rsid w:val="0055130A"/>
    <w:rsid w:val="00552CBE"/>
    <w:rsid w:val="00553FEE"/>
    <w:rsid w:val="00554324"/>
    <w:rsid w:val="00557012"/>
    <w:rsid w:val="005610E8"/>
    <w:rsid w:val="00561575"/>
    <w:rsid w:val="00562DC4"/>
    <w:rsid w:val="005639BB"/>
    <w:rsid w:val="0056437C"/>
    <w:rsid w:val="00564F22"/>
    <w:rsid w:val="00565817"/>
    <w:rsid w:val="0056582C"/>
    <w:rsid w:val="00571CDB"/>
    <w:rsid w:val="00572A5C"/>
    <w:rsid w:val="00573CAB"/>
    <w:rsid w:val="00576769"/>
    <w:rsid w:val="0057799F"/>
    <w:rsid w:val="00580289"/>
    <w:rsid w:val="005805F7"/>
    <w:rsid w:val="00580DE8"/>
    <w:rsid w:val="00581487"/>
    <w:rsid w:val="005838E9"/>
    <w:rsid w:val="00583FC8"/>
    <w:rsid w:val="00584D12"/>
    <w:rsid w:val="00584DE5"/>
    <w:rsid w:val="00587054"/>
    <w:rsid w:val="00587386"/>
    <w:rsid w:val="0059134E"/>
    <w:rsid w:val="00591EE9"/>
    <w:rsid w:val="005920EF"/>
    <w:rsid w:val="0059261F"/>
    <w:rsid w:val="0059371B"/>
    <w:rsid w:val="00594819"/>
    <w:rsid w:val="00596588"/>
    <w:rsid w:val="005966EA"/>
    <w:rsid w:val="00596A63"/>
    <w:rsid w:val="00596C85"/>
    <w:rsid w:val="00597C00"/>
    <w:rsid w:val="005A23F0"/>
    <w:rsid w:val="005A2AD5"/>
    <w:rsid w:val="005A69C8"/>
    <w:rsid w:val="005B2B14"/>
    <w:rsid w:val="005B4CAC"/>
    <w:rsid w:val="005C057A"/>
    <w:rsid w:val="005C215C"/>
    <w:rsid w:val="005C22C4"/>
    <w:rsid w:val="005C2DC6"/>
    <w:rsid w:val="005C3BDC"/>
    <w:rsid w:val="005C3D29"/>
    <w:rsid w:val="005C5051"/>
    <w:rsid w:val="005C5062"/>
    <w:rsid w:val="005C551F"/>
    <w:rsid w:val="005C5833"/>
    <w:rsid w:val="005C59FF"/>
    <w:rsid w:val="005C6653"/>
    <w:rsid w:val="005C7276"/>
    <w:rsid w:val="005D052F"/>
    <w:rsid w:val="005D1566"/>
    <w:rsid w:val="005D3858"/>
    <w:rsid w:val="005D4017"/>
    <w:rsid w:val="005D4044"/>
    <w:rsid w:val="005D4639"/>
    <w:rsid w:val="005D4A46"/>
    <w:rsid w:val="005D6BD9"/>
    <w:rsid w:val="005D7614"/>
    <w:rsid w:val="005E0B59"/>
    <w:rsid w:val="005E45EE"/>
    <w:rsid w:val="005E6508"/>
    <w:rsid w:val="005E7C39"/>
    <w:rsid w:val="005F1298"/>
    <w:rsid w:val="005F1F83"/>
    <w:rsid w:val="005F2230"/>
    <w:rsid w:val="005F2321"/>
    <w:rsid w:val="005F2F1B"/>
    <w:rsid w:val="005F4BC0"/>
    <w:rsid w:val="005F5098"/>
    <w:rsid w:val="005F5A2B"/>
    <w:rsid w:val="005F6085"/>
    <w:rsid w:val="005F6788"/>
    <w:rsid w:val="005F6A0E"/>
    <w:rsid w:val="005F7499"/>
    <w:rsid w:val="005F76D6"/>
    <w:rsid w:val="005F78E5"/>
    <w:rsid w:val="005F7C1A"/>
    <w:rsid w:val="005F7E90"/>
    <w:rsid w:val="006018A2"/>
    <w:rsid w:val="006037AD"/>
    <w:rsid w:val="006077A3"/>
    <w:rsid w:val="00607D8D"/>
    <w:rsid w:val="00607EB6"/>
    <w:rsid w:val="00611034"/>
    <w:rsid w:val="00611E99"/>
    <w:rsid w:val="0061362C"/>
    <w:rsid w:val="00615FA7"/>
    <w:rsid w:val="006163FE"/>
    <w:rsid w:val="00616940"/>
    <w:rsid w:val="00620264"/>
    <w:rsid w:val="00622D93"/>
    <w:rsid w:val="00623538"/>
    <w:rsid w:val="006243F0"/>
    <w:rsid w:val="0062515E"/>
    <w:rsid w:val="00627064"/>
    <w:rsid w:val="006271E6"/>
    <w:rsid w:val="00631BBF"/>
    <w:rsid w:val="00632984"/>
    <w:rsid w:val="006344CB"/>
    <w:rsid w:val="00636F02"/>
    <w:rsid w:val="00636F53"/>
    <w:rsid w:val="00640DBF"/>
    <w:rsid w:val="006416E3"/>
    <w:rsid w:val="00645106"/>
    <w:rsid w:val="006455CC"/>
    <w:rsid w:val="00646B7D"/>
    <w:rsid w:val="0064784A"/>
    <w:rsid w:val="006501B1"/>
    <w:rsid w:val="006507A1"/>
    <w:rsid w:val="006523F5"/>
    <w:rsid w:val="00655E13"/>
    <w:rsid w:val="00656E92"/>
    <w:rsid w:val="006570D1"/>
    <w:rsid w:val="0066010D"/>
    <w:rsid w:val="0066033A"/>
    <w:rsid w:val="00662121"/>
    <w:rsid w:val="0066242A"/>
    <w:rsid w:val="0066303D"/>
    <w:rsid w:val="00664BBB"/>
    <w:rsid w:val="0066640F"/>
    <w:rsid w:val="0066738D"/>
    <w:rsid w:val="006674C7"/>
    <w:rsid w:val="00667B05"/>
    <w:rsid w:val="00670F5A"/>
    <w:rsid w:val="00671144"/>
    <w:rsid w:val="00672E95"/>
    <w:rsid w:val="00675390"/>
    <w:rsid w:val="00677652"/>
    <w:rsid w:val="006816B4"/>
    <w:rsid w:val="0068264E"/>
    <w:rsid w:val="006826CB"/>
    <w:rsid w:val="00684540"/>
    <w:rsid w:val="006876CD"/>
    <w:rsid w:val="00687E14"/>
    <w:rsid w:val="00692FD1"/>
    <w:rsid w:val="00696AA5"/>
    <w:rsid w:val="00697A01"/>
    <w:rsid w:val="006A3A86"/>
    <w:rsid w:val="006A4DFF"/>
    <w:rsid w:val="006A55FF"/>
    <w:rsid w:val="006A5770"/>
    <w:rsid w:val="006A5C04"/>
    <w:rsid w:val="006A65F9"/>
    <w:rsid w:val="006A70D5"/>
    <w:rsid w:val="006A7C95"/>
    <w:rsid w:val="006B10E4"/>
    <w:rsid w:val="006B11F4"/>
    <w:rsid w:val="006B1E2F"/>
    <w:rsid w:val="006B3BC5"/>
    <w:rsid w:val="006B3E47"/>
    <w:rsid w:val="006B4AA1"/>
    <w:rsid w:val="006B5412"/>
    <w:rsid w:val="006B6D25"/>
    <w:rsid w:val="006B73F1"/>
    <w:rsid w:val="006C0A2A"/>
    <w:rsid w:val="006C1ABC"/>
    <w:rsid w:val="006C3DEA"/>
    <w:rsid w:val="006C4216"/>
    <w:rsid w:val="006C4C1B"/>
    <w:rsid w:val="006C5947"/>
    <w:rsid w:val="006C6A71"/>
    <w:rsid w:val="006D0511"/>
    <w:rsid w:val="006D1DF3"/>
    <w:rsid w:val="006D26CD"/>
    <w:rsid w:val="006D4791"/>
    <w:rsid w:val="006D48F9"/>
    <w:rsid w:val="006D5030"/>
    <w:rsid w:val="006D5E3B"/>
    <w:rsid w:val="006D609C"/>
    <w:rsid w:val="006D6410"/>
    <w:rsid w:val="006E2672"/>
    <w:rsid w:val="006E4622"/>
    <w:rsid w:val="006E69B0"/>
    <w:rsid w:val="006F05FA"/>
    <w:rsid w:val="006F1D9C"/>
    <w:rsid w:val="006F3415"/>
    <w:rsid w:val="006F394B"/>
    <w:rsid w:val="006F5049"/>
    <w:rsid w:val="006F6387"/>
    <w:rsid w:val="006F63F2"/>
    <w:rsid w:val="0070086F"/>
    <w:rsid w:val="00703807"/>
    <w:rsid w:val="00704038"/>
    <w:rsid w:val="00704775"/>
    <w:rsid w:val="007069EA"/>
    <w:rsid w:val="00707B6B"/>
    <w:rsid w:val="0071206F"/>
    <w:rsid w:val="0071250D"/>
    <w:rsid w:val="00712CC0"/>
    <w:rsid w:val="00715219"/>
    <w:rsid w:val="007160A4"/>
    <w:rsid w:val="00717218"/>
    <w:rsid w:val="0071798C"/>
    <w:rsid w:val="007206C2"/>
    <w:rsid w:val="00721022"/>
    <w:rsid w:val="0072149A"/>
    <w:rsid w:val="007237C6"/>
    <w:rsid w:val="00723929"/>
    <w:rsid w:val="00723E93"/>
    <w:rsid w:val="00724FB0"/>
    <w:rsid w:val="007330A8"/>
    <w:rsid w:val="00733514"/>
    <w:rsid w:val="00734B20"/>
    <w:rsid w:val="007362BC"/>
    <w:rsid w:val="00736BFC"/>
    <w:rsid w:val="007374A8"/>
    <w:rsid w:val="0073770B"/>
    <w:rsid w:val="00740FF4"/>
    <w:rsid w:val="00741424"/>
    <w:rsid w:val="00741DC6"/>
    <w:rsid w:val="00742073"/>
    <w:rsid w:val="00742CB6"/>
    <w:rsid w:val="007449A8"/>
    <w:rsid w:val="007472CD"/>
    <w:rsid w:val="00747B9F"/>
    <w:rsid w:val="00747C4E"/>
    <w:rsid w:val="00751D06"/>
    <w:rsid w:val="0075225A"/>
    <w:rsid w:val="00752888"/>
    <w:rsid w:val="0075628D"/>
    <w:rsid w:val="00760456"/>
    <w:rsid w:val="00761181"/>
    <w:rsid w:val="00761CBC"/>
    <w:rsid w:val="00761FA5"/>
    <w:rsid w:val="007668C5"/>
    <w:rsid w:val="00767BFB"/>
    <w:rsid w:val="00772885"/>
    <w:rsid w:val="007756D4"/>
    <w:rsid w:val="00775A9B"/>
    <w:rsid w:val="00775C1E"/>
    <w:rsid w:val="007808C5"/>
    <w:rsid w:val="007818E8"/>
    <w:rsid w:val="00782426"/>
    <w:rsid w:val="00783A9E"/>
    <w:rsid w:val="007840E7"/>
    <w:rsid w:val="007842DB"/>
    <w:rsid w:val="0078736C"/>
    <w:rsid w:val="00790515"/>
    <w:rsid w:val="0079056D"/>
    <w:rsid w:val="00790E79"/>
    <w:rsid w:val="007924E2"/>
    <w:rsid w:val="00792655"/>
    <w:rsid w:val="0079385E"/>
    <w:rsid w:val="00793F3C"/>
    <w:rsid w:val="00795A0B"/>
    <w:rsid w:val="00795FBE"/>
    <w:rsid w:val="00796988"/>
    <w:rsid w:val="007A06A1"/>
    <w:rsid w:val="007A1394"/>
    <w:rsid w:val="007A377F"/>
    <w:rsid w:val="007A3A59"/>
    <w:rsid w:val="007A4C07"/>
    <w:rsid w:val="007A5C9F"/>
    <w:rsid w:val="007A69D2"/>
    <w:rsid w:val="007A6AE4"/>
    <w:rsid w:val="007A78FC"/>
    <w:rsid w:val="007B0E35"/>
    <w:rsid w:val="007B139F"/>
    <w:rsid w:val="007B1C54"/>
    <w:rsid w:val="007C0D96"/>
    <w:rsid w:val="007C1686"/>
    <w:rsid w:val="007C1B4E"/>
    <w:rsid w:val="007C4D96"/>
    <w:rsid w:val="007C5B3D"/>
    <w:rsid w:val="007C6747"/>
    <w:rsid w:val="007D01C1"/>
    <w:rsid w:val="007D4D91"/>
    <w:rsid w:val="007D57B1"/>
    <w:rsid w:val="007D57C5"/>
    <w:rsid w:val="007D635B"/>
    <w:rsid w:val="007D6953"/>
    <w:rsid w:val="007D6F37"/>
    <w:rsid w:val="007D7458"/>
    <w:rsid w:val="007E1593"/>
    <w:rsid w:val="007E2159"/>
    <w:rsid w:val="007E2AD5"/>
    <w:rsid w:val="007E48E3"/>
    <w:rsid w:val="007E497C"/>
    <w:rsid w:val="007E4C6F"/>
    <w:rsid w:val="007E71B6"/>
    <w:rsid w:val="007E786D"/>
    <w:rsid w:val="007F0C7E"/>
    <w:rsid w:val="007F1431"/>
    <w:rsid w:val="007F1C8A"/>
    <w:rsid w:val="007F6873"/>
    <w:rsid w:val="007F69B3"/>
    <w:rsid w:val="007F739B"/>
    <w:rsid w:val="007F7B08"/>
    <w:rsid w:val="007F7E54"/>
    <w:rsid w:val="00800C85"/>
    <w:rsid w:val="00800DF9"/>
    <w:rsid w:val="00802026"/>
    <w:rsid w:val="008037B1"/>
    <w:rsid w:val="00805C9E"/>
    <w:rsid w:val="00806572"/>
    <w:rsid w:val="00807D58"/>
    <w:rsid w:val="00815525"/>
    <w:rsid w:val="00815D48"/>
    <w:rsid w:val="008168DF"/>
    <w:rsid w:val="00820799"/>
    <w:rsid w:val="008207F8"/>
    <w:rsid w:val="00820B5A"/>
    <w:rsid w:val="00821C94"/>
    <w:rsid w:val="00821F44"/>
    <w:rsid w:val="00822893"/>
    <w:rsid w:val="008258C4"/>
    <w:rsid w:val="00830698"/>
    <w:rsid w:val="00832058"/>
    <w:rsid w:val="0083250D"/>
    <w:rsid w:val="00833818"/>
    <w:rsid w:val="0083441C"/>
    <w:rsid w:val="00834838"/>
    <w:rsid w:val="00836288"/>
    <w:rsid w:val="008367D2"/>
    <w:rsid w:val="008379B0"/>
    <w:rsid w:val="00837DFC"/>
    <w:rsid w:val="008401A0"/>
    <w:rsid w:val="00841DB4"/>
    <w:rsid w:val="0084225D"/>
    <w:rsid w:val="0084227B"/>
    <w:rsid w:val="00844265"/>
    <w:rsid w:val="008447B1"/>
    <w:rsid w:val="00844FEF"/>
    <w:rsid w:val="008463F2"/>
    <w:rsid w:val="008478CB"/>
    <w:rsid w:val="00847D98"/>
    <w:rsid w:val="008505CD"/>
    <w:rsid w:val="008509AF"/>
    <w:rsid w:val="008511BA"/>
    <w:rsid w:val="00852B3F"/>
    <w:rsid w:val="00852EA4"/>
    <w:rsid w:val="00856D59"/>
    <w:rsid w:val="00857730"/>
    <w:rsid w:val="00862090"/>
    <w:rsid w:val="008632EA"/>
    <w:rsid w:val="00864B23"/>
    <w:rsid w:val="008650AE"/>
    <w:rsid w:val="00867E99"/>
    <w:rsid w:val="00870B4C"/>
    <w:rsid w:val="00870CD1"/>
    <w:rsid w:val="00873FC8"/>
    <w:rsid w:val="00874D63"/>
    <w:rsid w:val="00874E0C"/>
    <w:rsid w:val="0087514B"/>
    <w:rsid w:val="00877074"/>
    <w:rsid w:val="00877B52"/>
    <w:rsid w:val="0088098D"/>
    <w:rsid w:val="00881ED7"/>
    <w:rsid w:val="00882EA0"/>
    <w:rsid w:val="00886151"/>
    <w:rsid w:val="00887B15"/>
    <w:rsid w:val="008906CA"/>
    <w:rsid w:val="008924AE"/>
    <w:rsid w:val="008936C9"/>
    <w:rsid w:val="00893D18"/>
    <w:rsid w:val="0089451E"/>
    <w:rsid w:val="00895640"/>
    <w:rsid w:val="00895CDB"/>
    <w:rsid w:val="008968E5"/>
    <w:rsid w:val="008A65FF"/>
    <w:rsid w:val="008A6E1C"/>
    <w:rsid w:val="008A7EA7"/>
    <w:rsid w:val="008B07C0"/>
    <w:rsid w:val="008B2721"/>
    <w:rsid w:val="008B272F"/>
    <w:rsid w:val="008B2B6F"/>
    <w:rsid w:val="008B3E93"/>
    <w:rsid w:val="008B3EFF"/>
    <w:rsid w:val="008B43E8"/>
    <w:rsid w:val="008B66D1"/>
    <w:rsid w:val="008C0F8A"/>
    <w:rsid w:val="008C11D8"/>
    <w:rsid w:val="008C4012"/>
    <w:rsid w:val="008C6005"/>
    <w:rsid w:val="008C6748"/>
    <w:rsid w:val="008D0EF4"/>
    <w:rsid w:val="008D14B6"/>
    <w:rsid w:val="008D39FF"/>
    <w:rsid w:val="008D4BCA"/>
    <w:rsid w:val="008D625E"/>
    <w:rsid w:val="008D6477"/>
    <w:rsid w:val="008D741F"/>
    <w:rsid w:val="008D7B14"/>
    <w:rsid w:val="008E0D1F"/>
    <w:rsid w:val="008E12EE"/>
    <w:rsid w:val="008E1591"/>
    <w:rsid w:val="008E39E5"/>
    <w:rsid w:val="008E50A1"/>
    <w:rsid w:val="008E51EA"/>
    <w:rsid w:val="008E5BF9"/>
    <w:rsid w:val="008E62A3"/>
    <w:rsid w:val="008F3B63"/>
    <w:rsid w:val="008F3C46"/>
    <w:rsid w:val="008F4AB6"/>
    <w:rsid w:val="008F4C20"/>
    <w:rsid w:val="008F6BC7"/>
    <w:rsid w:val="00900142"/>
    <w:rsid w:val="009005D4"/>
    <w:rsid w:val="009005D5"/>
    <w:rsid w:val="0090199A"/>
    <w:rsid w:val="009029ED"/>
    <w:rsid w:val="00902C3C"/>
    <w:rsid w:val="00904245"/>
    <w:rsid w:val="00904CAA"/>
    <w:rsid w:val="009050C5"/>
    <w:rsid w:val="00905D06"/>
    <w:rsid w:val="00905EC0"/>
    <w:rsid w:val="009077D1"/>
    <w:rsid w:val="00911B9B"/>
    <w:rsid w:val="00912176"/>
    <w:rsid w:val="00913E47"/>
    <w:rsid w:val="00920399"/>
    <w:rsid w:val="00920FE1"/>
    <w:rsid w:val="00921118"/>
    <w:rsid w:val="00922361"/>
    <w:rsid w:val="009240FE"/>
    <w:rsid w:val="009243A4"/>
    <w:rsid w:val="00926978"/>
    <w:rsid w:val="009304AF"/>
    <w:rsid w:val="00930818"/>
    <w:rsid w:val="00930980"/>
    <w:rsid w:val="00930DBA"/>
    <w:rsid w:val="0093130F"/>
    <w:rsid w:val="00933015"/>
    <w:rsid w:val="0093335B"/>
    <w:rsid w:val="0093337A"/>
    <w:rsid w:val="00933B2F"/>
    <w:rsid w:val="00934400"/>
    <w:rsid w:val="0093503C"/>
    <w:rsid w:val="00936480"/>
    <w:rsid w:val="0094166A"/>
    <w:rsid w:val="00941D09"/>
    <w:rsid w:val="0094308F"/>
    <w:rsid w:val="009447AC"/>
    <w:rsid w:val="009467D7"/>
    <w:rsid w:val="0094690D"/>
    <w:rsid w:val="0095004C"/>
    <w:rsid w:val="00952CB9"/>
    <w:rsid w:val="009531C2"/>
    <w:rsid w:val="00953503"/>
    <w:rsid w:val="00953E8A"/>
    <w:rsid w:val="00955DF0"/>
    <w:rsid w:val="00956A84"/>
    <w:rsid w:val="009572D9"/>
    <w:rsid w:val="009601EB"/>
    <w:rsid w:val="009609E7"/>
    <w:rsid w:val="00960A00"/>
    <w:rsid w:val="00960E98"/>
    <w:rsid w:val="00963073"/>
    <w:rsid w:val="00963153"/>
    <w:rsid w:val="009635A1"/>
    <w:rsid w:val="00963ED2"/>
    <w:rsid w:val="009644B2"/>
    <w:rsid w:val="00965535"/>
    <w:rsid w:val="009659E1"/>
    <w:rsid w:val="00966023"/>
    <w:rsid w:val="00966A46"/>
    <w:rsid w:val="009671CE"/>
    <w:rsid w:val="009674BC"/>
    <w:rsid w:val="009706CD"/>
    <w:rsid w:val="00970BD1"/>
    <w:rsid w:val="0097217B"/>
    <w:rsid w:val="009747F9"/>
    <w:rsid w:val="00975949"/>
    <w:rsid w:val="00976E52"/>
    <w:rsid w:val="00977562"/>
    <w:rsid w:val="00977812"/>
    <w:rsid w:val="009800D0"/>
    <w:rsid w:val="00980286"/>
    <w:rsid w:val="0098093E"/>
    <w:rsid w:val="00981BA7"/>
    <w:rsid w:val="0098271D"/>
    <w:rsid w:val="00982FE2"/>
    <w:rsid w:val="00986E9D"/>
    <w:rsid w:val="0098798D"/>
    <w:rsid w:val="00991CBC"/>
    <w:rsid w:val="00991FE3"/>
    <w:rsid w:val="00992194"/>
    <w:rsid w:val="0099399B"/>
    <w:rsid w:val="0099424C"/>
    <w:rsid w:val="009950FC"/>
    <w:rsid w:val="00996B18"/>
    <w:rsid w:val="00997718"/>
    <w:rsid w:val="0099775E"/>
    <w:rsid w:val="009A0E23"/>
    <w:rsid w:val="009A0F52"/>
    <w:rsid w:val="009A2368"/>
    <w:rsid w:val="009A3651"/>
    <w:rsid w:val="009A3663"/>
    <w:rsid w:val="009A6387"/>
    <w:rsid w:val="009A63C3"/>
    <w:rsid w:val="009A6784"/>
    <w:rsid w:val="009A7ACD"/>
    <w:rsid w:val="009B1A90"/>
    <w:rsid w:val="009B1A93"/>
    <w:rsid w:val="009B237B"/>
    <w:rsid w:val="009B3A07"/>
    <w:rsid w:val="009B544B"/>
    <w:rsid w:val="009C1A41"/>
    <w:rsid w:val="009C1F1E"/>
    <w:rsid w:val="009C2C83"/>
    <w:rsid w:val="009C2DC8"/>
    <w:rsid w:val="009C3E21"/>
    <w:rsid w:val="009C57F6"/>
    <w:rsid w:val="009C6373"/>
    <w:rsid w:val="009D043C"/>
    <w:rsid w:val="009D07EA"/>
    <w:rsid w:val="009D0DC7"/>
    <w:rsid w:val="009D0DF7"/>
    <w:rsid w:val="009D27D5"/>
    <w:rsid w:val="009D2961"/>
    <w:rsid w:val="009D2ED1"/>
    <w:rsid w:val="009D49FF"/>
    <w:rsid w:val="009E0B5F"/>
    <w:rsid w:val="009E13B5"/>
    <w:rsid w:val="009E1C30"/>
    <w:rsid w:val="009E309E"/>
    <w:rsid w:val="009E35A0"/>
    <w:rsid w:val="009E3861"/>
    <w:rsid w:val="009E4CA5"/>
    <w:rsid w:val="009E4E4A"/>
    <w:rsid w:val="009E78BD"/>
    <w:rsid w:val="009F1D13"/>
    <w:rsid w:val="009F2F12"/>
    <w:rsid w:val="009F3B45"/>
    <w:rsid w:val="009F4B7D"/>
    <w:rsid w:val="009F4EAF"/>
    <w:rsid w:val="009F5EF9"/>
    <w:rsid w:val="00A0055B"/>
    <w:rsid w:val="00A00E90"/>
    <w:rsid w:val="00A01DED"/>
    <w:rsid w:val="00A037AC"/>
    <w:rsid w:val="00A04043"/>
    <w:rsid w:val="00A06B22"/>
    <w:rsid w:val="00A07A2A"/>
    <w:rsid w:val="00A07EEC"/>
    <w:rsid w:val="00A11D02"/>
    <w:rsid w:val="00A12250"/>
    <w:rsid w:val="00A12769"/>
    <w:rsid w:val="00A140D0"/>
    <w:rsid w:val="00A1415E"/>
    <w:rsid w:val="00A157CC"/>
    <w:rsid w:val="00A16822"/>
    <w:rsid w:val="00A177FF"/>
    <w:rsid w:val="00A179BC"/>
    <w:rsid w:val="00A179E1"/>
    <w:rsid w:val="00A17B6E"/>
    <w:rsid w:val="00A21123"/>
    <w:rsid w:val="00A21F9D"/>
    <w:rsid w:val="00A22C8F"/>
    <w:rsid w:val="00A22D61"/>
    <w:rsid w:val="00A23B91"/>
    <w:rsid w:val="00A24D14"/>
    <w:rsid w:val="00A253F6"/>
    <w:rsid w:val="00A266DA"/>
    <w:rsid w:val="00A27627"/>
    <w:rsid w:val="00A27B23"/>
    <w:rsid w:val="00A27B7D"/>
    <w:rsid w:val="00A31D9C"/>
    <w:rsid w:val="00A3202B"/>
    <w:rsid w:val="00A3289B"/>
    <w:rsid w:val="00A328A7"/>
    <w:rsid w:val="00A3426A"/>
    <w:rsid w:val="00A4074B"/>
    <w:rsid w:val="00A40C22"/>
    <w:rsid w:val="00A40F0D"/>
    <w:rsid w:val="00A413DA"/>
    <w:rsid w:val="00A43592"/>
    <w:rsid w:val="00A43833"/>
    <w:rsid w:val="00A44206"/>
    <w:rsid w:val="00A44226"/>
    <w:rsid w:val="00A44C6E"/>
    <w:rsid w:val="00A46D85"/>
    <w:rsid w:val="00A47453"/>
    <w:rsid w:val="00A47E9F"/>
    <w:rsid w:val="00A500B8"/>
    <w:rsid w:val="00A515D2"/>
    <w:rsid w:val="00A51748"/>
    <w:rsid w:val="00A52904"/>
    <w:rsid w:val="00A53A6B"/>
    <w:rsid w:val="00A6011C"/>
    <w:rsid w:val="00A60D0D"/>
    <w:rsid w:val="00A61393"/>
    <w:rsid w:val="00A63264"/>
    <w:rsid w:val="00A63C4F"/>
    <w:rsid w:val="00A64E67"/>
    <w:rsid w:val="00A705DB"/>
    <w:rsid w:val="00A70C87"/>
    <w:rsid w:val="00A70F7F"/>
    <w:rsid w:val="00A722D8"/>
    <w:rsid w:val="00A72F1A"/>
    <w:rsid w:val="00A73AE7"/>
    <w:rsid w:val="00A73DB9"/>
    <w:rsid w:val="00A77DCE"/>
    <w:rsid w:val="00A80798"/>
    <w:rsid w:val="00A807F5"/>
    <w:rsid w:val="00A82FE9"/>
    <w:rsid w:val="00A8452D"/>
    <w:rsid w:val="00A864BA"/>
    <w:rsid w:val="00A9101C"/>
    <w:rsid w:val="00A912AD"/>
    <w:rsid w:val="00A91D66"/>
    <w:rsid w:val="00A92375"/>
    <w:rsid w:val="00A930E5"/>
    <w:rsid w:val="00A9397D"/>
    <w:rsid w:val="00A93DE2"/>
    <w:rsid w:val="00A94F04"/>
    <w:rsid w:val="00A958E3"/>
    <w:rsid w:val="00A970F2"/>
    <w:rsid w:val="00AA0148"/>
    <w:rsid w:val="00AA06FC"/>
    <w:rsid w:val="00AA1833"/>
    <w:rsid w:val="00AA1F08"/>
    <w:rsid w:val="00AA4967"/>
    <w:rsid w:val="00AA5436"/>
    <w:rsid w:val="00AA5BAD"/>
    <w:rsid w:val="00AA5F60"/>
    <w:rsid w:val="00AA622D"/>
    <w:rsid w:val="00AA68D4"/>
    <w:rsid w:val="00AB01C5"/>
    <w:rsid w:val="00AB08BC"/>
    <w:rsid w:val="00AB11FA"/>
    <w:rsid w:val="00AB1664"/>
    <w:rsid w:val="00AB32D6"/>
    <w:rsid w:val="00AB3F82"/>
    <w:rsid w:val="00AB5561"/>
    <w:rsid w:val="00AB5C3E"/>
    <w:rsid w:val="00AB5E32"/>
    <w:rsid w:val="00AC2704"/>
    <w:rsid w:val="00AC38DF"/>
    <w:rsid w:val="00AD2447"/>
    <w:rsid w:val="00AD3D39"/>
    <w:rsid w:val="00AD4404"/>
    <w:rsid w:val="00AD6658"/>
    <w:rsid w:val="00AE0810"/>
    <w:rsid w:val="00AE14A5"/>
    <w:rsid w:val="00AE1ED2"/>
    <w:rsid w:val="00AE28D0"/>
    <w:rsid w:val="00AE28ED"/>
    <w:rsid w:val="00AE3C0B"/>
    <w:rsid w:val="00AE4899"/>
    <w:rsid w:val="00AE4BF3"/>
    <w:rsid w:val="00AE5CDB"/>
    <w:rsid w:val="00AE68B7"/>
    <w:rsid w:val="00AE743C"/>
    <w:rsid w:val="00AF0517"/>
    <w:rsid w:val="00AF140E"/>
    <w:rsid w:val="00AF3990"/>
    <w:rsid w:val="00AF7EB6"/>
    <w:rsid w:val="00B0132C"/>
    <w:rsid w:val="00B03698"/>
    <w:rsid w:val="00B06122"/>
    <w:rsid w:val="00B0782D"/>
    <w:rsid w:val="00B07E01"/>
    <w:rsid w:val="00B10B49"/>
    <w:rsid w:val="00B1244D"/>
    <w:rsid w:val="00B1266D"/>
    <w:rsid w:val="00B14916"/>
    <w:rsid w:val="00B161D1"/>
    <w:rsid w:val="00B16862"/>
    <w:rsid w:val="00B2033D"/>
    <w:rsid w:val="00B24A66"/>
    <w:rsid w:val="00B253F9"/>
    <w:rsid w:val="00B25FBB"/>
    <w:rsid w:val="00B26F8A"/>
    <w:rsid w:val="00B27296"/>
    <w:rsid w:val="00B3019F"/>
    <w:rsid w:val="00B32D4C"/>
    <w:rsid w:val="00B35F20"/>
    <w:rsid w:val="00B35F46"/>
    <w:rsid w:val="00B36AE0"/>
    <w:rsid w:val="00B37270"/>
    <w:rsid w:val="00B4019E"/>
    <w:rsid w:val="00B45249"/>
    <w:rsid w:val="00B46082"/>
    <w:rsid w:val="00B47A2D"/>
    <w:rsid w:val="00B50DB8"/>
    <w:rsid w:val="00B52FDF"/>
    <w:rsid w:val="00B55C2E"/>
    <w:rsid w:val="00B56F2D"/>
    <w:rsid w:val="00B604C0"/>
    <w:rsid w:val="00B60B0B"/>
    <w:rsid w:val="00B630EC"/>
    <w:rsid w:val="00B6488B"/>
    <w:rsid w:val="00B67B9C"/>
    <w:rsid w:val="00B67FB9"/>
    <w:rsid w:val="00B70D19"/>
    <w:rsid w:val="00B7209F"/>
    <w:rsid w:val="00B749CF"/>
    <w:rsid w:val="00B756E0"/>
    <w:rsid w:val="00B77FC8"/>
    <w:rsid w:val="00B810A7"/>
    <w:rsid w:val="00B81F81"/>
    <w:rsid w:val="00B82774"/>
    <w:rsid w:val="00B8303C"/>
    <w:rsid w:val="00B831C5"/>
    <w:rsid w:val="00B84400"/>
    <w:rsid w:val="00B8487D"/>
    <w:rsid w:val="00B85A2C"/>
    <w:rsid w:val="00B87EFD"/>
    <w:rsid w:val="00B90805"/>
    <w:rsid w:val="00B90B8D"/>
    <w:rsid w:val="00B91361"/>
    <w:rsid w:val="00B916E1"/>
    <w:rsid w:val="00B91E3A"/>
    <w:rsid w:val="00B962F6"/>
    <w:rsid w:val="00B96B4E"/>
    <w:rsid w:val="00B973B1"/>
    <w:rsid w:val="00B9754B"/>
    <w:rsid w:val="00BA0945"/>
    <w:rsid w:val="00BA1D0F"/>
    <w:rsid w:val="00BA1ED4"/>
    <w:rsid w:val="00BA39BE"/>
    <w:rsid w:val="00BA6ED5"/>
    <w:rsid w:val="00BA7DB8"/>
    <w:rsid w:val="00BB0EB4"/>
    <w:rsid w:val="00BB415C"/>
    <w:rsid w:val="00BB661D"/>
    <w:rsid w:val="00BB6DAD"/>
    <w:rsid w:val="00BB75D9"/>
    <w:rsid w:val="00BB7954"/>
    <w:rsid w:val="00BB7F9D"/>
    <w:rsid w:val="00BC023C"/>
    <w:rsid w:val="00BC0BB8"/>
    <w:rsid w:val="00BC19F2"/>
    <w:rsid w:val="00BC215B"/>
    <w:rsid w:val="00BC3195"/>
    <w:rsid w:val="00BC4BD7"/>
    <w:rsid w:val="00BC6304"/>
    <w:rsid w:val="00BC6C62"/>
    <w:rsid w:val="00BC7ABD"/>
    <w:rsid w:val="00BD0BCA"/>
    <w:rsid w:val="00BD117F"/>
    <w:rsid w:val="00BD13B0"/>
    <w:rsid w:val="00BD13EC"/>
    <w:rsid w:val="00BD1D09"/>
    <w:rsid w:val="00BD36EB"/>
    <w:rsid w:val="00BD4828"/>
    <w:rsid w:val="00BD75C3"/>
    <w:rsid w:val="00BE0381"/>
    <w:rsid w:val="00BE1DF2"/>
    <w:rsid w:val="00BE20E4"/>
    <w:rsid w:val="00BE2A5D"/>
    <w:rsid w:val="00BE3224"/>
    <w:rsid w:val="00BE3C0B"/>
    <w:rsid w:val="00BE516B"/>
    <w:rsid w:val="00BE7809"/>
    <w:rsid w:val="00BE7BFB"/>
    <w:rsid w:val="00BE7F31"/>
    <w:rsid w:val="00BF06EE"/>
    <w:rsid w:val="00BF1DF4"/>
    <w:rsid w:val="00BF2A5D"/>
    <w:rsid w:val="00BF33F0"/>
    <w:rsid w:val="00BF6107"/>
    <w:rsid w:val="00BF6B01"/>
    <w:rsid w:val="00C004C1"/>
    <w:rsid w:val="00C0057E"/>
    <w:rsid w:val="00C022C3"/>
    <w:rsid w:val="00C02C2A"/>
    <w:rsid w:val="00C03C8B"/>
    <w:rsid w:val="00C04CD8"/>
    <w:rsid w:val="00C04D82"/>
    <w:rsid w:val="00C05DFC"/>
    <w:rsid w:val="00C067F4"/>
    <w:rsid w:val="00C06894"/>
    <w:rsid w:val="00C06E37"/>
    <w:rsid w:val="00C07368"/>
    <w:rsid w:val="00C139C5"/>
    <w:rsid w:val="00C149A9"/>
    <w:rsid w:val="00C14DE4"/>
    <w:rsid w:val="00C17F4D"/>
    <w:rsid w:val="00C205BD"/>
    <w:rsid w:val="00C20D5A"/>
    <w:rsid w:val="00C21651"/>
    <w:rsid w:val="00C21CE4"/>
    <w:rsid w:val="00C2583D"/>
    <w:rsid w:val="00C300FA"/>
    <w:rsid w:val="00C30411"/>
    <w:rsid w:val="00C30F58"/>
    <w:rsid w:val="00C3112F"/>
    <w:rsid w:val="00C31F82"/>
    <w:rsid w:val="00C32C7B"/>
    <w:rsid w:val="00C34922"/>
    <w:rsid w:val="00C34EFD"/>
    <w:rsid w:val="00C354BF"/>
    <w:rsid w:val="00C40D86"/>
    <w:rsid w:val="00C41511"/>
    <w:rsid w:val="00C450EF"/>
    <w:rsid w:val="00C458A4"/>
    <w:rsid w:val="00C45FD2"/>
    <w:rsid w:val="00C46708"/>
    <w:rsid w:val="00C46FBD"/>
    <w:rsid w:val="00C5057F"/>
    <w:rsid w:val="00C52719"/>
    <w:rsid w:val="00C52A12"/>
    <w:rsid w:val="00C53049"/>
    <w:rsid w:val="00C54E33"/>
    <w:rsid w:val="00C563E1"/>
    <w:rsid w:val="00C565C5"/>
    <w:rsid w:val="00C56C51"/>
    <w:rsid w:val="00C6247D"/>
    <w:rsid w:val="00C63029"/>
    <w:rsid w:val="00C6377F"/>
    <w:rsid w:val="00C63B43"/>
    <w:rsid w:val="00C63D28"/>
    <w:rsid w:val="00C6525B"/>
    <w:rsid w:val="00C66851"/>
    <w:rsid w:val="00C708D8"/>
    <w:rsid w:val="00C71832"/>
    <w:rsid w:val="00C72A86"/>
    <w:rsid w:val="00C730A3"/>
    <w:rsid w:val="00C739DE"/>
    <w:rsid w:val="00C73AD0"/>
    <w:rsid w:val="00C73BFE"/>
    <w:rsid w:val="00C74088"/>
    <w:rsid w:val="00C7589B"/>
    <w:rsid w:val="00C75ED6"/>
    <w:rsid w:val="00C7635A"/>
    <w:rsid w:val="00C80CC9"/>
    <w:rsid w:val="00C81026"/>
    <w:rsid w:val="00C81A9B"/>
    <w:rsid w:val="00C81BFC"/>
    <w:rsid w:val="00C81CE4"/>
    <w:rsid w:val="00C86B83"/>
    <w:rsid w:val="00C904D3"/>
    <w:rsid w:val="00C90CDD"/>
    <w:rsid w:val="00C92765"/>
    <w:rsid w:val="00C94A6B"/>
    <w:rsid w:val="00C95D80"/>
    <w:rsid w:val="00C97357"/>
    <w:rsid w:val="00CA1281"/>
    <w:rsid w:val="00CA17C5"/>
    <w:rsid w:val="00CA1AA8"/>
    <w:rsid w:val="00CA260A"/>
    <w:rsid w:val="00CA7CD5"/>
    <w:rsid w:val="00CB0B58"/>
    <w:rsid w:val="00CB213E"/>
    <w:rsid w:val="00CB2233"/>
    <w:rsid w:val="00CB25BD"/>
    <w:rsid w:val="00CB2AB8"/>
    <w:rsid w:val="00CB347D"/>
    <w:rsid w:val="00CB3590"/>
    <w:rsid w:val="00CB687E"/>
    <w:rsid w:val="00CB77F5"/>
    <w:rsid w:val="00CB7B9C"/>
    <w:rsid w:val="00CB7C31"/>
    <w:rsid w:val="00CC033D"/>
    <w:rsid w:val="00CC12E6"/>
    <w:rsid w:val="00CC2848"/>
    <w:rsid w:val="00CC344C"/>
    <w:rsid w:val="00CC58E3"/>
    <w:rsid w:val="00CC65AE"/>
    <w:rsid w:val="00CC7AEA"/>
    <w:rsid w:val="00CC7C7A"/>
    <w:rsid w:val="00CC7DCF"/>
    <w:rsid w:val="00CD0C48"/>
    <w:rsid w:val="00CD16B4"/>
    <w:rsid w:val="00CD190F"/>
    <w:rsid w:val="00CD4C41"/>
    <w:rsid w:val="00CD5451"/>
    <w:rsid w:val="00CD662B"/>
    <w:rsid w:val="00CE0606"/>
    <w:rsid w:val="00CE0CCB"/>
    <w:rsid w:val="00CE1D7C"/>
    <w:rsid w:val="00CE1E29"/>
    <w:rsid w:val="00CE512A"/>
    <w:rsid w:val="00CF0F81"/>
    <w:rsid w:val="00CF35BE"/>
    <w:rsid w:val="00CF4121"/>
    <w:rsid w:val="00CF714A"/>
    <w:rsid w:val="00CF72F6"/>
    <w:rsid w:val="00CF7322"/>
    <w:rsid w:val="00D057CF"/>
    <w:rsid w:val="00D05EEE"/>
    <w:rsid w:val="00D07D49"/>
    <w:rsid w:val="00D11560"/>
    <w:rsid w:val="00D15A57"/>
    <w:rsid w:val="00D16E11"/>
    <w:rsid w:val="00D17D8D"/>
    <w:rsid w:val="00D201D5"/>
    <w:rsid w:val="00D20644"/>
    <w:rsid w:val="00D20A62"/>
    <w:rsid w:val="00D2188F"/>
    <w:rsid w:val="00D21CDE"/>
    <w:rsid w:val="00D232CF"/>
    <w:rsid w:val="00D23F6A"/>
    <w:rsid w:val="00D27CC6"/>
    <w:rsid w:val="00D31FB1"/>
    <w:rsid w:val="00D34291"/>
    <w:rsid w:val="00D34E66"/>
    <w:rsid w:val="00D355CF"/>
    <w:rsid w:val="00D374BE"/>
    <w:rsid w:val="00D4364D"/>
    <w:rsid w:val="00D4521E"/>
    <w:rsid w:val="00D4563D"/>
    <w:rsid w:val="00D465C0"/>
    <w:rsid w:val="00D46A46"/>
    <w:rsid w:val="00D5189B"/>
    <w:rsid w:val="00D52A3E"/>
    <w:rsid w:val="00D53CE4"/>
    <w:rsid w:val="00D546B5"/>
    <w:rsid w:val="00D5523E"/>
    <w:rsid w:val="00D55273"/>
    <w:rsid w:val="00D564E2"/>
    <w:rsid w:val="00D5784D"/>
    <w:rsid w:val="00D60DEC"/>
    <w:rsid w:val="00D62243"/>
    <w:rsid w:val="00D63045"/>
    <w:rsid w:val="00D6321C"/>
    <w:rsid w:val="00D65870"/>
    <w:rsid w:val="00D706D8"/>
    <w:rsid w:val="00D70E9B"/>
    <w:rsid w:val="00D710C5"/>
    <w:rsid w:val="00D72102"/>
    <w:rsid w:val="00D73248"/>
    <w:rsid w:val="00D77352"/>
    <w:rsid w:val="00D77F14"/>
    <w:rsid w:val="00D812B1"/>
    <w:rsid w:val="00D815BB"/>
    <w:rsid w:val="00D82723"/>
    <w:rsid w:val="00D827F3"/>
    <w:rsid w:val="00D829BB"/>
    <w:rsid w:val="00D835E8"/>
    <w:rsid w:val="00D83A2C"/>
    <w:rsid w:val="00D84546"/>
    <w:rsid w:val="00D85493"/>
    <w:rsid w:val="00D85574"/>
    <w:rsid w:val="00D8671D"/>
    <w:rsid w:val="00D905FA"/>
    <w:rsid w:val="00D9114A"/>
    <w:rsid w:val="00D91C07"/>
    <w:rsid w:val="00D93B2D"/>
    <w:rsid w:val="00D93F36"/>
    <w:rsid w:val="00D97176"/>
    <w:rsid w:val="00D978EC"/>
    <w:rsid w:val="00DA10BD"/>
    <w:rsid w:val="00DA1D30"/>
    <w:rsid w:val="00DA203D"/>
    <w:rsid w:val="00DA22D0"/>
    <w:rsid w:val="00DA4931"/>
    <w:rsid w:val="00DA5B97"/>
    <w:rsid w:val="00DA6B88"/>
    <w:rsid w:val="00DA7FF6"/>
    <w:rsid w:val="00DB0814"/>
    <w:rsid w:val="00DB4B25"/>
    <w:rsid w:val="00DB700C"/>
    <w:rsid w:val="00DB7519"/>
    <w:rsid w:val="00DB7A4C"/>
    <w:rsid w:val="00DC0998"/>
    <w:rsid w:val="00DC16F4"/>
    <w:rsid w:val="00DC1AF6"/>
    <w:rsid w:val="00DC2F28"/>
    <w:rsid w:val="00DC3D5F"/>
    <w:rsid w:val="00DC500A"/>
    <w:rsid w:val="00DC6D5D"/>
    <w:rsid w:val="00DC70F6"/>
    <w:rsid w:val="00DD0BDD"/>
    <w:rsid w:val="00DD338B"/>
    <w:rsid w:val="00DD7806"/>
    <w:rsid w:val="00DD7CD6"/>
    <w:rsid w:val="00DE02BC"/>
    <w:rsid w:val="00DE1A0E"/>
    <w:rsid w:val="00DE2E33"/>
    <w:rsid w:val="00DE3A3A"/>
    <w:rsid w:val="00DE3C7E"/>
    <w:rsid w:val="00DE414E"/>
    <w:rsid w:val="00DE4CC1"/>
    <w:rsid w:val="00DE58BC"/>
    <w:rsid w:val="00DE5F08"/>
    <w:rsid w:val="00DE723F"/>
    <w:rsid w:val="00DE727C"/>
    <w:rsid w:val="00DE73EF"/>
    <w:rsid w:val="00DE76CB"/>
    <w:rsid w:val="00DF1D64"/>
    <w:rsid w:val="00DF354D"/>
    <w:rsid w:val="00DF4A82"/>
    <w:rsid w:val="00DF4CA2"/>
    <w:rsid w:val="00DF5A26"/>
    <w:rsid w:val="00DF6156"/>
    <w:rsid w:val="00DF66F1"/>
    <w:rsid w:val="00DF7A4C"/>
    <w:rsid w:val="00E01EB2"/>
    <w:rsid w:val="00E020FE"/>
    <w:rsid w:val="00E02EB6"/>
    <w:rsid w:val="00E02F17"/>
    <w:rsid w:val="00E035D2"/>
    <w:rsid w:val="00E041A7"/>
    <w:rsid w:val="00E06222"/>
    <w:rsid w:val="00E06524"/>
    <w:rsid w:val="00E06B60"/>
    <w:rsid w:val="00E104F3"/>
    <w:rsid w:val="00E10F65"/>
    <w:rsid w:val="00E129E0"/>
    <w:rsid w:val="00E13A23"/>
    <w:rsid w:val="00E15B01"/>
    <w:rsid w:val="00E169ED"/>
    <w:rsid w:val="00E21611"/>
    <w:rsid w:val="00E2182A"/>
    <w:rsid w:val="00E2284F"/>
    <w:rsid w:val="00E2386D"/>
    <w:rsid w:val="00E23961"/>
    <w:rsid w:val="00E23996"/>
    <w:rsid w:val="00E23BB7"/>
    <w:rsid w:val="00E24834"/>
    <w:rsid w:val="00E25C0C"/>
    <w:rsid w:val="00E31207"/>
    <w:rsid w:val="00E32236"/>
    <w:rsid w:val="00E32494"/>
    <w:rsid w:val="00E33445"/>
    <w:rsid w:val="00E429ED"/>
    <w:rsid w:val="00E44AC3"/>
    <w:rsid w:val="00E47D06"/>
    <w:rsid w:val="00E47EB8"/>
    <w:rsid w:val="00E5047E"/>
    <w:rsid w:val="00E51BCC"/>
    <w:rsid w:val="00E526EF"/>
    <w:rsid w:val="00E543A3"/>
    <w:rsid w:val="00E575B8"/>
    <w:rsid w:val="00E57D9D"/>
    <w:rsid w:val="00E60E3E"/>
    <w:rsid w:val="00E647A5"/>
    <w:rsid w:val="00E654D1"/>
    <w:rsid w:val="00E657FA"/>
    <w:rsid w:val="00E6736D"/>
    <w:rsid w:val="00E67542"/>
    <w:rsid w:val="00E71F88"/>
    <w:rsid w:val="00E72D90"/>
    <w:rsid w:val="00E72DD5"/>
    <w:rsid w:val="00E773C4"/>
    <w:rsid w:val="00E82671"/>
    <w:rsid w:val="00E83E85"/>
    <w:rsid w:val="00E84F13"/>
    <w:rsid w:val="00E852BA"/>
    <w:rsid w:val="00E85521"/>
    <w:rsid w:val="00E85C33"/>
    <w:rsid w:val="00E85CEA"/>
    <w:rsid w:val="00E85D3F"/>
    <w:rsid w:val="00E87437"/>
    <w:rsid w:val="00E87EA1"/>
    <w:rsid w:val="00E90AC9"/>
    <w:rsid w:val="00E90D87"/>
    <w:rsid w:val="00E915AC"/>
    <w:rsid w:val="00E91EBF"/>
    <w:rsid w:val="00E93BFF"/>
    <w:rsid w:val="00E96766"/>
    <w:rsid w:val="00E971E7"/>
    <w:rsid w:val="00E9753D"/>
    <w:rsid w:val="00E97CED"/>
    <w:rsid w:val="00EA0917"/>
    <w:rsid w:val="00EA2438"/>
    <w:rsid w:val="00EA2929"/>
    <w:rsid w:val="00EA2930"/>
    <w:rsid w:val="00EA2E69"/>
    <w:rsid w:val="00EA5196"/>
    <w:rsid w:val="00EA7854"/>
    <w:rsid w:val="00EA7DF6"/>
    <w:rsid w:val="00EB245F"/>
    <w:rsid w:val="00EB522A"/>
    <w:rsid w:val="00EB5DDA"/>
    <w:rsid w:val="00EB600C"/>
    <w:rsid w:val="00EB6194"/>
    <w:rsid w:val="00EB6881"/>
    <w:rsid w:val="00EB6BEC"/>
    <w:rsid w:val="00EB6E06"/>
    <w:rsid w:val="00EC3488"/>
    <w:rsid w:val="00EC6160"/>
    <w:rsid w:val="00EC693A"/>
    <w:rsid w:val="00ED0DE9"/>
    <w:rsid w:val="00ED1A01"/>
    <w:rsid w:val="00ED365F"/>
    <w:rsid w:val="00ED3E35"/>
    <w:rsid w:val="00ED51DF"/>
    <w:rsid w:val="00ED712D"/>
    <w:rsid w:val="00ED75F1"/>
    <w:rsid w:val="00ED7B63"/>
    <w:rsid w:val="00EE0548"/>
    <w:rsid w:val="00EE13B6"/>
    <w:rsid w:val="00EE169A"/>
    <w:rsid w:val="00EE5FE7"/>
    <w:rsid w:val="00EE684A"/>
    <w:rsid w:val="00EE7900"/>
    <w:rsid w:val="00EF0C69"/>
    <w:rsid w:val="00EF2EAD"/>
    <w:rsid w:val="00EF34EF"/>
    <w:rsid w:val="00EF49A2"/>
    <w:rsid w:val="00EF5A0B"/>
    <w:rsid w:val="00EF5F23"/>
    <w:rsid w:val="00EF692D"/>
    <w:rsid w:val="00F01D4E"/>
    <w:rsid w:val="00F01E5D"/>
    <w:rsid w:val="00F02F3A"/>
    <w:rsid w:val="00F04144"/>
    <w:rsid w:val="00F0445B"/>
    <w:rsid w:val="00F04B27"/>
    <w:rsid w:val="00F05225"/>
    <w:rsid w:val="00F07226"/>
    <w:rsid w:val="00F1007F"/>
    <w:rsid w:val="00F11B09"/>
    <w:rsid w:val="00F12442"/>
    <w:rsid w:val="00F1323C"/>
    <w:rsid w:val="00F140DD"/>
    <w:rsid w:val="00F162FA"/>
    <w:rsid w:val="00F16981"/>
    <w:rsid w:val="00F214A4"/>
    <w:rsid w:val="00F2334D"/>
    <w:rsid w:val="00F23C72"/>
    <w:rsid w:val="00F24177"/>
    <w:rsid w:val="00F26306"/>
    <w:rsid w:val="00F27CC2"/>
    <w:rsid w:val="00F3158D"/>
    <w:rsid w:val="00F32F8A"/>
    <w:rsid w:val="00F3435F"/>
    <w:rsid w:val="00F40EC1"/>
    <w:rsid w:val="00F41064"/>
    <w:rsid w:val="00F411DA"/>
    <w:rsid w:val="00F41C5C"/>
    <w:rsid w:val="00F4251A"/>
    <w:rsid w:val="00F44D5B"/>
    <w:rsid w:val="00F45DB5"/>
    <w:rsid w:val="00F472A5"/>
    <w:rsid w:val="00F47F86"/>
    <w:rsid w:val="00F5274F"/>
    <w:rsid w:val="00F5375E"/>
    <w:rsid w:val="00F54AAA"/>
    <w:rsid w:val="00F55B22"/>
    <w:rsid w:val="00F55CB7"/>
    <w:rsid w:val="00F56BF5"/>
    <w:rsid w:val="00F57B10"/>
    <w:rsid w:val="00F61A6E"/>
    <w:rsid w:val="00F61B52"/>
    <w:rsid w:val="00F61F7C"/>
    <w:rsid w:val="00F65283"/>
    <w:rsid w:val="00F65792"/>
    <w:rsid w:val="00F6716D"/>
    <w:rsid w:val="00F678A3"/>
    <w:rsid w:val="00F70005"/>
    <w:rsid w:val="00F71507"/>
    <w:rsid w:val="00F729FB"/>
    <w:rsid w:val="00F74500"/>
    <w:rsid w:val="00F7502D"/>
    <w:rsid w:val="00F75A96"/>
    <w:rsid w:val="00F7784A"/>
    <w:rsid w:val="00F82EEA"/>
    <w:rsid w:val="00F83BC7"/>
    <w:rsid w:val="00F8471E"/>
    <w:rsid w:val="00F84A67"/>
    <w:rsid w:val="00F86CD3"/>
    <w:rsid w:val="00F87AC3"/>
    <w:rsid w:val="00F904D9"/>
    <w:rsid w:val="00F9305F"/>
    <w:rsid w:val="00F9410B"/>
    <w:rsid w:val="00F9614D"/>
    <w:rsid w:val="00F967C2"/>
    <w:rsid w:val="00F971C4"/>
    <w:rsid w:val="00F97C04"/>
    <w:rsid w:val="00FA038D"/>
    <w:rsid w:val="00FA06B2"/>
    <w:rsid w:val="00FA0B5B"/>
    <w:rsid w:val="00FA1628"/>
    <w:rsid w:val="00FA25DF"/>
    <w:rsid w:val="00FA5721"/>
    <w:rsid w:val="00FA7078"/>
    <w:rsid w:val="00FA7230"/>
    <w:rsid w:val="00FB2ED7"/>
    <w:rsid w:val="00FB336A"/>
    <w:rsid w:val="00FB3B27"/>
    <w:rsid w:val="00FB5543"/>
    <w:rsid w:val="00FB5E43"/>
    <w:rsid w:val="00FB6CC7"/>
    <w:rsid w:val="00FB6FB2"/>
    <w:rsid w:val="00FB7140"/>
    <w:rsid w:val="00FC0A29"/>
    <w:rsid w:val="00FC1EBF"/>
    <w:rsid w:val="00FC215C"/>
    <w:rsid w:val="00FC3A11"/>
    <w:rsid w:val="00FC4133"/>
    <w:rsid w:val="00FC531F"/>
    <w:rsid w:val="00FC5A93"/>
    <w:rsid w:val="00FC6C10"/>
    <w:rsid w:val="00FD4AEC"/>
    <w:rsid w:val="00FD6A46"/>
    <w:rsid w:val="00FD6E2F"/>
    <w:rsid w:val="00FD77FB"/>
    <w:rsid w:val="00FE0000"/>
    <w:rsid w:val="00FE0635"/>
    <w:rsid w:val="00FE0811"/>
    <w:rsid w:val="00FE1F9A"/>
    <w:rsid w:val="00FE637E"/>
    <w:rsid w:val="00FE6C14"/>
    <w:rsid w:val="00FE7606"/>
    <w:rsid w:val="00FF097A"/>
    <w:rsid w:val="00FF132C"/>
    <w:rsid w:val="00FF350B"/>
    <w:rsid w:val="00FF39CD"/>
    <w:rsid w:val="00FF4342"/>
    <w:rsid w:val="00FF444C"/>
    <w:rsid w:val="00FF4D6B"/>
    <w:rsid w:val="00FF50A6"/>
    <w:rsid w:val="00FF50C2"/>
    <w:rsid w:val="00FF6B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599487A2"/>
  <w15:docId w15:val="{0307B5F2-931C-4294-8E68-CA6F2F205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바탕체"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78E5"/>
    <w:pPr>
      <w:widowControl w:val="0"/>
      <w:wordWrap w:val="0"/>
      <w:jc w:val="both"/>
    </w:pPr>
    <w:rPr>
      <w:kern w:val="2"/>
    </w:rPr>
  </w:style>
  <w:style w:type="paragraph" w:styleId="Heading1">
    <w:name w:val="heading 1"/>
    <w:basedOn w:val="Normal"/>
    <w:next w:val="Normal"/>
    <w:qFormat/>
    <w:rsid w:val="00C5057F"/>
    <w:pPr>
      <w:keepNext/>
      <w:widowControl/>
      <w:tabs>
        <w:tab w:val="left" w:pos="5940"/>
      </w:tabs>
      <w:overflowPunct w:val="0"/>
      <w:autoSpaceDE w:val="0"/>
      <w:autoSpaceDN w:val="0"/>
      <w:jc w:val="center"/>
      <w:textAlignment w:val="bottom"/>
      <w:outlineLvl w:val="0"/>
    </w:pPr>
    <w:rPr>
      <w:rFonts w:ascii="Arial" w:eastAsia="돋움체" w:hAnsi="Arial"/>
      <w:b/>
      <w:sz w:val="24"/>
    </w:rPr>
  </w:style>
  <w:style w:type="paragraph" w:styleId="Heading2">
    <w:name w:val="heading 2"/>
    <w:basedOn w:val="Normal"/>
    <w:next w:val="NormalIndent"/>
    <w:qFormat/>
    <w:rsid w:val="00C5057F"/>
    <w:pPr>
      <w:keepNext/>
      <w:outlineLvl w:val="1"/>
    </w:pPr>
    <w:rPr>
      <w:b/>
      <w:kern w:val="0"/>
      <w:sz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5057F"/>
    <w:rPr>
      <w:color w:val="0000FF"/>
      <w:u w:val="single"/>
    </w:rPr>
  </w:style>
  <w:style w:type="character" w:styleId="FollowedHyperlink">
    <w:name w:val="FollowedHyperlink"/>
    <w:basedOn w:val="DefaultParagraphFont"/>
    <w:rsid w:val="00C5057F"/>
    <w:rPr>
      <w:color w:val="800080"/>
      <w:u w:val="single"/>
    </w:rPr>
  </w:style>
  <w:style w:type="paragraph" w:styleId="Header">
    <w:name w:val="header"/>
    <w:basedOn w:val="Normal"/>
    <w:link w:val="HeaderChar"/>
    <w:rsid w:val="00C5057F"/>
    <w:pPr>
      <w:tabs>
        <w:tab w:val="center" w:pos="4252"/>
        <w:tab w:val="right" w:pos="8504"/>
      </w:tabs>
      <w:snapToGrid w:val="0"/>
    </w:pPr>
  </w:style>
  <w:style w:type="paragraph" w:styleId="Footer">
    <w:name w:val="footer"/>
    <w:basedOn w:val="Normal"/>
    <w:rsid w:val="00C5057F"/>
    <w:pPr>
      <w:tabs>
        <w:tab w:val="center" w:pos="4252"/>
        <w:tab w:val="right" w:pos="8504"/>
      </w:tabs>
      <w:snapToGrid w:val="0"/>
    </w:pPr>
  </w:style>
  <w:style w:type="paragraph" w:styleId="NormalIndent">
    <w:name w:val="Normal Indent"/>
    <w:basedOn w:val="Normal"/>
    <w:rsid w:val="00C5057F"/>
    <w:pPr>
      <w:ind w:leftChars="400" w:left="800"/>
    </w:pPr>
  </w:style>
  <w:style w:type="paragraph" w:styleId="BodyText">
    <w:name w:val="Body Text"/>
    <w:basedOn w:val="Normal"/>
    <w:link w:val="BodyTextChar"/>
    <w:rsid w:val="00C5057F"/>
    <w:pPr>
      <w:widowControl/>
      <w:overflowPunct w:val="0"/>
      <w:autoSpaceDE w:val="0"/>
      <w:autoSpaceDN w:val="0"/>
      <w:spacing w:line="240" w:lineRule="atLeast"/>
      <w:textAlignment w:val="bottom"/>
    </w:pPr>
    <w:rPr>
      <w:rFonts w:ascii="Arial" w:hAnsi="Arial"/>
      <w:b/>
      <w:bCs/>
      <w:sz w:val="22"/>
    </w:rPr>
  </w:style>
  <w:style w:type="paragraph" w:styleId="BalloonText">
    <w:name w:val="Balloon Text"/>
    <w:basedOn w:val="Normal"/>
    <w:semiHidden/>
    <w:rsid w:val="0004635D"/>
    <w:rPr>
      <w:rFonts w:ascii="Arial" w:eastAsia="돋움" w:hAnsi="Arial"/>
      <w:sz w:val="18"/>
      <w:szCs w:val="18"/>
    </w:rPr>
  </w:style>
  <w:style w:type="table" w:styleId="TableGrid">
    <w:name w:val="Table Grid"/>
    <w:basedOn w:val="TableNormal"/>
    <w:uiPriority w:val="39"/>
    <w:rsid w:val="0084225D"/>
    <w:pPr>
      <w:widowControl w:val="0"/>
      <w:wordWrap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57D9D"/>
    <w:pPr>
      <w:ind w:leftChars="400" w:left="800"/>
    </w:pPr>
  </w:style>
  <w:style w:type="paragraph" w:customStyle="1" w:styleId="1">
    <w:name w:val="목록 단락1"/>
    <w:basedOn w:val="Normal"/>
    <w:qFormat/>
    <w:rsid w:val="009601EB"/>
    <w:pPr>
      <w:widowControl/>
      <w:wordWrap/>
      <w:spacing w:after="200" w:line="276" w:lineRule="auto"/>
      <w:ind w:left="720"/>
      <w:contextualSpacing/>
      <w:jc w:val="left"/>
    </w:pPr>
    <w:rPr>
      <w:rFonts w:ascii="Calibri" w:eastAsia="바탕" w:hAnsi="Calibri"/>
      <w:kern w:val="0"/>
      <w:sz w:val="22"/>
      <w:szCs w:val="22"/>
      <w:lang w:eastAsia="en-US"/>
    </w:rPr>
  </w:style>
  <w:style w:type="character" w:styleId="PlaceholderText">
    <w:name w:val="Placeholder Text"/>
    <w:basedOn w:val="DefaultParagraphFont"/>
    <w:uiPriority w:val="99"/>
    <w:semiHidden/>
    <w:rsid w:val="00AE5CDB"/>
    <w:rPr>
      <w:color w:val="808080"/>
    </w:rPr>
  </w:style>
  <w:style w:type="character" w:customStyle="1" w:styleId="BodyTextChar">
    <w:name w:val="Body Text Char"/>
    <w:basedOn w:val="DefaultParagraphFont"/>
    <w:link w:val="BodyText"/>
    <w:rsid w:val="00E526EF"/>
    <w:rPr>
      <w:rFonts w:ascii="Arial" w:hAnsi="Arial"/>
      <w:b/>
      <w:bCs/>
      <w:kern w:val="2"/>
      <w:sz w:val="22"/>
    </w:rPr>
  </w:style>
  <w:style w:type="paragraph" w:styleId="NormalWeb">
    <w:name w:val="Normal (Web)"/>
    <w:basedOn w:val="Normal"/>
    <w:rsid w:val="00032D7F"/>
    <w:rPr>
      <w:sz w:val="24"/>
      <w:szCs w:val="24"/>
    </w:rPr>
  </w:style>
  <w:style w:type="paragraph" w:customStyle="1" w:styleId="Default">
    <w:name w:val="Default"/>
    <w:rsid w:val="00034FDF"/>
    <w:pPr>
      <w:autoSpaceDE w:val="0"/>
      <w:autoSpaceDN w:val="0"/>
      <w:adjustRightInd w:val="0"/>
    </w:pPr>
    <w:rPr>
      <w:rFonts w:eastAsiaTheme="minorEastAsia"/>
      <w:color w:val="000000"/>
      <w:sz w:val="24"/>
      <w:szCs w:val="24"/>
    </w:rPr>
  </w:style>
  <w:style w:type="character" w:customStyle="1" w:styleId="HeaderChar">
    <w:name w:val="Header Char"/>
    <w:basedOn w:val="DefaultParagraphFont"/>
    <w:link w:val="Header"/>
    <w:rsid w:val="00226AFC"/>
    <w:rPr>
      <w:kern w:val="2"/>
    </w:rPr>
  </w:style>
  <w:style w:type="character" w:customStyle="1" w:styleId="apple-converted-space">
    <w:name w:val="apple-converted-space"/>
    <w:basedOn w:val="DefaultParagraphFont"/>
    <w:rsid w:val="009029ED"/>
  </w:style>
  <w:style w:type="character" w:customStyle="1" w:styleId="UnresolvedMention1">
    <w:name w:val="Unresolved Mention1"/>
    <w:basedOn w:val="DefaultParagraphFont"/>
    <w:uiPriority w:val="99"/>
    <w:semiHidden/>
    <w:unhideWhenUsed/>
    <w:rsid w:val="005920EF"/>
    <w:rPr>
      <w:color w:val="605E5C"/>
      <w:shd w:val="clear" w:color="auto" w:fill="E1DFDD"/>
    </w:rPr>
  </w:style>
  <w:style w:type="character" w:customStyle="1" w:styleId="UnresolvedMention2">
    <w:name w:val="Unresolved Mention2"/>
    <w:basedOn w:val="DefaultParagraphFont"/>
    <w:uiPriority w:val="99"/>
    <w:semiHidden/>
    <w:unhideWhenUsed/>
    <w:rsid w:val="00180C9D"/>
    <w:rPr>
      <w:color w:val="605E5C"/>
      <w:shd w:val="clear" w:color="auto" w:fill="E1DFDD"/>
    </w:rPr>
  </w:style>
  <w:style w:type="character" w:styleId="UnresolvedMention">
    <w:name w:val="Unresolved Mention"/>
    <w:basedOn w:val="DefaultParagraphFont"/>
    <w:uiPriority w:val="99"/>
    <w:semiHidden/>
    <w:unhideWhenUsed/>
    <w:rsid w:val="004876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38670">
      <w:bodyDiv w:val="1"/>
      <w:marLeft w:val="0"/>
      <w:marRight w:val="0"/>
      <w:marTop w:val="0"/>
      <w:marBottom w:val="0"/>
      <w:divBdr>
        <w:top w:val="none" w:sz="0" w:space="0" w:color="auto"/>
        <w:left w:val="none" w:sz="0" w:space="0" w:color="auto"/>
        <w:bottom w:val="none" w:sz="0" w:space="0" w:color="auto"/>
        <w:right w:val="none" w:sz="0" w:space="0" w:color="auto"/>
      </w:divBdr>
    </w:div>
    <w:div w:id="68163769">
      <w:bodyDiv w:val="1"/>
      <w:marLeft w:val="0"/>
      <w:marRight w:val="0"/>
      <w:marTop w:val="0"/>
      <w:marBottom w:val="0"/>
      <w:divBdr>
        <w:top w:val="none" w:sz="0" w:space="0" w:color="auto"/>
        <w:left w:val="none" w:sz="0" w:space="0" w:color="auto"/>
        <w:bottom w:val="none" w:sz="0" w:space="0" w:color="auto"/>
        <w:right w:val="none" w:sz="0" w:space="0" w:color="auto"/>
      </w:divBdr>
      <w:divsChild>
        <w:div w:id="1349061733">
          <w:marLeft w:val="0"/>
          <w:marRight w:val="0"/>
          <w:marTop w:val="0"/>
          <w:marBottom w:val="0"/>
          <w:divBdr>
            <w:top w:val="none" w:sz="0" w:space="0" w:color="auto"/>
            <w:left w:val="none" w:sz="0" w:space="0" w:color="auto"/>
            <w:bottom w:val="none" w:sz="0" w:space="0" w:color="auto"/>
            <w:right w:val="none" w:sz="0" w:space="0" w:color="auto"/>
          </w:divBdr>
          <w:divsChild>
            <w:div w:id="264272744">
              <w:marLeft w:val="0"/>
              <w:marRight w:val="0"/>
              <w:marTop w:val="0"/>
              <w:marBottom w:val="0"/>
              <w:divBdr>
                <w:top w:val="none" w:sz="0" w:space="0" w:color="auto"/>
                <w:left w:val="none" w:sz="0" w:space="0" w:color="auto"/>
                <w:bottom w:val="none" w:sz="0" w:space="0" w:color="auto"/>
                <w:right w:val="none" w:sz="0" w:space="0" w:color="auto"/>
              </w:divBdr>
            </w:div>
            <w:div w:id="563102296">
              <w:marLeft w:val="0"/>
              <w:marRight w:val="0"/>
              <w:marTop w:val="0"/>
              <w:marBottom w:val="0"/>
              <w:divBdr>
                <w:top w:val="none" w:sz="0" w:space="0" w:color="auto"/>
                <w:left w:val="none" w:sz="0" w:space="0" w:color="auto"/>
                <w:bottom w:val="none" w:sz="0" w:space="0" w:color="auto"/>
                <w:right w:val="none" w:sz="0" w:space="0" w:color="auto"/>
              </w:divBdr>
            </w:div>
            <w:div w:id="1165245313">
              <w:marLeft w:val="0"/>
              <w:marRight w:val="0"/>
              <w:marTop w:val="0"/>
              <w:marBottom w:val="0"/>
              <w:divBdr>
                <w:top w:val="none" w:sz="0" w:space="0" w:color="auto"/>
                <w:left w:val="none" w:sz="0" w:space="0" w:color="auto"/>
                <w:bottom w:val="none" w:sz="0" w:space="0" w:color="auto"/>
                <w:right w:val="none" w:sz="0" w:space="0" w:color="auto"/>
              </w:divBdr>
            </w:div>
            <w:div w:id="1478642467">
              <w:marLeft w:val="0"/>
              <w:marRight w:val="0"/>
              <w:marTop w:val="0"/>
              <w:marBottom w:val="0"/>
              <w:divBdr>
                <w:top w:val="none" w:sz="0" w:space="0" w:color="auto"/>
                <w:left w:val="none" w:sz="0" w:space="0" w:color="auto"/>
                <w:bottom w:val="none" w:sz="0" w:space="0" w:color="auto"/>
                <w:right w:val="none" w:sz="0" w:space="0" w:color="auto"/>
              </w:divBdr>
            </w:div>
            <w:div w:id="164196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49524">
      <w:bodyDiv w:val="1"/>
      <w:marLeft w:val="0"/>
      <w:marRight w:val="0"/>
      <w:marTop w:val="0"/>
      <w:marBottom w:val="0"/>
      <w:divBdr>
        <w:top w:val="none" w:sz="0" w:space="0" w:color="auto"/>
        <w:left w:val="none" w:sz="0" w:space="0" w:color="auto"/>
        <w:bottom w:val="none" w:sz="0" w:space="0" w:color="auto"/>
        <w:right w:val="none" w:sz="0" w:space="0" w:color="auto"/>
      </w:divBdr>
      <w:divsChild>
        <w:div w:id="489753427">
          <w:marLeft w:val="1440"/>
          <w:marRight w:val="0"/>
          <w:marTop w:val="86"/>
          <w:marBottom w:val="0"/>
          <w:divBdr>
            <w:top w:val="none" w:sz="0" w:space="0" w:color="auto"/>
            <w:left w:val="none" w:sz="0" w:space="0" w:color="auto"/>
            <w:bottom w:val="none" w:sz="0" w:space="0" w:color="auto"/>
            <w:right w:val="none" w:sz="0" w:space="0" w:color="auto"/>
          </w:divBdr>
        </w:div>
      </w:divsChild>
    </w:div>
    <w:div w:id="201674964">
      <w:bodyDiv w:val="1"/>
      <w:marLeft w:val="0"/>
      <w:marRight w:val="0"/>
      <w:marTop w:val="0"/>
      <w:marBottom w:val="0"/>
      <w:divBdr>
        <w:top w:val="none" w:sz="0" w:space="0" w:color="auto"/>
        <w:left w:val="none" w:sz="0" w:space="0" w:color="auto"/>
        <w:bottom w:val="none" w:sz="0" w:space="0" w:color="auto"/>
        <w:right w:val="none" w:sz="0" w:space="0" w:color="auto"/>
      </w:divBdr>
      <w:divsChild>
        <w:div w:id="1883322209">
          <w:marLeft w:val="0"/>
          <w:marRight w:val="0"/>
          <w:marTop w:val="0"/>
          <w:marBottom w:val="0"/>
          <w:divBdr>
            <w:top w:val="none" w:sz="0" w:space="0" w:color="auto"/>
            <w:left w:val="none" w:sz="0" w:space="0" w:color="auto"/>
            <w:bottom w:val="none" w:sz="0" w:space="0" w:color="auto"/>
            <w:right w:val="none" w:sz="0" w:space="0" w:color="auto"/>
          </w:divBdr>
        </w:div>
      </w:divsChild>
    </w:div>
    <w:div w:id="306208812">
      <w:bodyDiv w:val="1"/>
      <w:marLeft w:val="0"/>
      <w:marRight w:val="0"/>
      <w:marTop w:val="0"/>
      <w:marBottom w:val="0"/>
      <w:divBdr>
        <w:top w:val="none" w:sz="0" w:space="0" w:color="auto"/>
        <w:left w:val="none" w:sz="0" w:space="0" w:color="auto"/>
        <w:bottom w:val="none" w:sz="0" w:space="0" w:color="auto"/>
        <w:right w:val="none" w:sz="0" w:space="0" w:color="auto"/>
      </w:divBdr>
    </w:div>
    <w:div w:id="442917262">
      <w:bodyDiv w:val="1"/>
      <w:marLeft w:val="0"/>
      <w:marRight w:val="0"/>
      <w:marTop w:val="0"/>
      <w:marBottom w:val="0"/>
      <w:divBdr>
        <w:top w:val="none" w:sz="0" w:space="0" w:color="auto"/>
        <w:left w:val="none" w:sz="0" w:space="0" w:color="auto"/>
        <w:bottom w:val="none" w:sz="0" w:space="0" w:color="auto"/>
        <w:right w:val="none" w:sz="0" w:space="0" w:color="auto"/>
      </w:divBdr>
    </w:div>
    <w:div w:id="457576256">
      <w:bodyDiv w:val="1"/>
      <w:marLeft w:val="0"/>
      <w:marRight w:val="0"/>
      <w:marTop w:val="0"/>
      <w:marBottom w:val="0"/>
      <w:divBdr>
        <w:top w:val="none" w:sz="0" w:space="0" w:color="auto"/>
        <w:left w:val="none" w:sz="0" w:space="0" w:color="auto"/>
        <w:bottom w:val="none" w:sz="0" w:space="0" w:color="auto"/>
        <w:right w:val="none" w:sz="0" w:space="0" w:color="auto"/>
      </w:divBdr>
    </w:div>
    <w:div w:id="556166653">
      <w:bodyDiv w:val="1"/>
      <w:marLeft w:val="0"/>
      <w:marRight w:val="0"/>
      <w:marTop w:val="0"/>
      <w:marBottom w:val="0"/>
      <w:divBdr>
        <w:top w:val="none" w:sz="0" w:space="0" w:color="auto"/>
        <w:left w:val="none" w:sz="0" w:space="0" w:color="auto"/>
        <w:bottom w:val="none" w:sz="0" w:space="0" w:color="auto"/>
        <w:right w:val="none" w:sz="0" w:space="0" w:color="auto"/>
      </w:divBdr>
    </w:div>
    <w:div w:id="843857330">
      <w:bodyDiv w:val="1"/>
      <w:marLeft w:val="0"/>
      <w:marRight w:val="0"/>
      <w:marTop w:val="0"/>
      <w:marBottom w:val="0"/>
      <w:divBdr>
        <w:top w:val="none" w:sz="0" w:space="0" w:color="auto"/>
        <w:left w:val="none" w:sz="0" w:space="0" w:color="auto"/>
        <w:bottom w:val="none" w:sz="0" w:space="0" w:color="auto"/>
        <w:right w:val="none" w:sz="0" w:space="0" w:color="auto"/>
      </w:divBdr>
    </w:div>
    <w:div w:id="907886961">
      <w:bodyDiv w:val="1"/>
      <w:marLeft w:val="0"/>
      <w:marRight w:val="0"/>
      <w:marTop w:val="0"/>
      <w:marBottom w:val="0"/>
      <w:divBdr>
        <w:top w:val="none" w:sz="0" w:space="0" w:color="auto"/>
        <w:left w:val="none" w:sz="0" w:space="0" w:color="auto"/>
        <w:bottom w:val="none" w:sz="0" w:space="0" w:color="auto"/>
        <w:right w:val="none" w:sz="0" w:space="0" w:color="auto"/>
      </w:divBdr>
    </w:div>
    <w:div w:id="947157242">
      <w:bodyDiv w:val="1"/>
      <w:marLeft w:val="0"/>
      <w:marRight w:val="0"/>
      <w:marTop w:val="0"/>
      <w:marBottom w:val="0"/>
      <w:divBdr>
        <w:top w:val="none" w:sz="0" w:space="0" w:color="auto"/>
        <w:left w:val="none" w:sz="0" w:space="0" w:color="auto"/>
        <w:bottom w:val="none" w:sz="0" w:space="0" w:color="auto"/>
        <w:right w:val="none" w:sz="0" w:space="0" w:color="auto"/>
      </w:divBdr>
      <w:divsChild>
        <w:div w:id="1032848929">
          <w:marLeft w:val="0"/>
          <w:marRight w:val="0"/>
          <w:marTop w:val="0"/>
          <w:marBottom w:val="0"/>
          <w:divBdr>
            <w:top w:val="none" w:sz="0" w:space="0" w:color="auto"/>
            <w:left w:val="none" w:sz="0" w:space="0" w:color="auto"/>
            <w:bottom w:val="none" w:sz="0" w:space="0" w:color="auto"/>
            <w:right w:val="none" w:sz="0" w:space="0" w:color="auto"/>
          </w:divBdr>
          <w:divsChild>
            <w:div w:id="635568980">
              <w:marLeft w:val="0"/>
              <w:marRight w:val="0"/>
              <w:marTop w:val="0"/>
              <w:marBottom w:val="0"/>
              <w:divBdr>
                <w:top w:val="none" w:sz="0" w:space="0" w:color="auto"/>
                <w:left w:val="none" w:sz="0" w:space="0" w:color="auto"/>
                <w:bottom w:val="none" w:sz="0" w:space="0" w:color="auto"/>
                <w:right w:val="none" w:sz="0" w:space="0" w:color="auto"/>
              </w:divBdr>
            </w:div>
            <w:div w:id="765853781">
              <w:marLeft w:val="0"/>
              <w:marRight w:val="0"/>
              <w:marTop w:val="0"/>
              <w:marBottom w:val="0"/>
              <w:divBdr>
                <w:top w:val="none" w:sz="0" w:space="0" w:color="auto"/>
                <w:left w:val="none" w:sz="0" w:space="0" w:color="auto"/>
                <w:bottom w:val="none" w:sz="0" w:space="0" w:color="auto"/>
                <w:right w:val="none" w:sz="0" w:space="0" w:color="auto"/>
              </w:divBdr>
            </w:div>
            <w:div w:id="1154491892">
              <w:marLeft w:val="0"/>
              <w:marRight w:val="0"/>
              <w:marTop w:val="0"/>
              <w:marBottom w:val="0"/>
              <w:divBdr>
                <w:top w:val="none" w:sz="0" w:space="0" w:color="auto"/>
                <w:left w:val="none" w:sz="0" w:space="0" w:color="auto"/>
                <w:bottom w:val="none" w:sz="0" w:space="0" w:color="auto"/>
                <w:right w:val="none" w:sz="0" w:space="0" w:color="auto"/>
              </w:divBdr>
            </w:div>
            <w:div w:id="1258711299">
              <w:marLeft w:val="0"/>
              <w:marRight w:val="0"/>
              <w:marTop w:val="0"/>
              <w:marBottom w:val="0"/>
              <w:divBdr>
                <w:top w:val="none" w:sz="0" w:space="0" w:color="auto"/>
                <w:left w:val="none" w:sz="0" w:space="0" w:color="auto"/>
                <w:bottom w:val="none" w:sz="0" w:space="0" w:color="auto"/>
                <w:right w:val="none" w:sz="0" w:space="0" w:color="auto"/>
              </w:divBdr>
            </w:div>
            <w:div w:id="1319112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661916">
      <w:bodyDiv w:val="1"/>
      <w:marLeft w:val="0"/>
      <w:marRight w:val="0"/>
      <w:marTop w:val="0"/>
      <w:marBottom w:val="0"/>
      <w:divBdr>
        <w:top w:val="none" w:sz="0" w:space="0" w:color="auto"/>
        <w:left w:val="none" w:sz="0" w:space="0" w:color="auto"/>
        <w:bottom w:val="none" w:sz="0" w:space="0" w:color="auto"/>
        <w:right w:val="none" w:sz="0" w:space="0" w:color="auto"/>
      </w:divBdr>
    </w:div>
    <w:div w:id="1191144588">
      <w:bodyDiv w:val="1"/>
      <w:marLeft w:val="0"/>
      <w:marRight w:val="0"/>
      <w:marTop w:val="0"/>
      <w:marBottom w:val="0"/>
      <w:divBdr>
        <w:top w:val="none" w:sz="0" w:space="0" w:color="auto"/>
        <w:left w:val="none" w:sz="0" w:space="0" w:color="auto"/>
        <w:bottom w:val="none" w:sz="0" w:space="0" w:color="auto"/>
        <w:right w:val="none" w:sz="0" w:space="0" w:color="auto"/>
      </w:divBdr>
    </w:div>
    <w:div w:id="1195846305">
      <w:bodyDiv w:val="1"/>
      <w:marLeft w:val="0"/>
      <w:marRight w:val="0"/>
      <w:marTop w:val="0"/>
      <w:marBottom w:val="0"/>
      <w:divBdr>
        <w:top w:val="none" w:sz="0" w:space="0" w:color="auto"/>
        <w:left w:val="none" w:sz="0" w:space="0" w:color="auto"/>
        <w:bottom w:val="none" w:sz="0" w:space="0" w:color="auto"/>
        <w:right w:val="none" w:sz="0" w:space="0" w:color="auto"/>
      </w:divBdr>
    </w:div>
    <w:div w:id="1258246133">
      <w:bodyDiv w:val="1"/>
      <w:marLeft w:val="0"/>
      <w:marRight w:val="0"/>
      <w:marTop w:val="0"/>
      <w:marBottom w:val="0"/>
      <w:divBdr>
        <w:top w:val="none" w:sz="0" w:space="0" w:color="auto"/>
        <w:left w:val="none" w:sz="0" w:space="0" w:color="auto"/>
        <w:bottom w:val="none" w:sz="0" w:space="0" w:color="auto"/>
        <w:right w:val="none" w:sz="0" w:space="0" w:color="auto"/>
      </w:divBdr>
    </w:div>
    <w:div w:id="1260017833">
      <w:bodyDiv w:val="1"/>
      <w:marLeft w:val="0"/>
      <w:marRight w:val="0"/>
      <w:marTop w:val="0"/>
      <w:marBottom w:val="0"/>
      <w:divBdr>
        <w:top w:val="none" w:sz="0" w:space="0" w:color="auto"/>
        <w:left w:val="none" w:sz="0" w:space="0" w:color="auto"/>
        <w:bottom w:val="none" w:sz="0" w:space="0" w:color="auto"/>
        <w:right w:val="none" w:sz="0" w:space="0" w:color="auto"/>
      </w:divBdr>
    </w:div>
    <w:div w:id="1264726313">
      <w:bodyDiv w:val="1"/>
      <w:marLeft w:val="0"/>
      <w:marRight w:val="0"/>
      <w:marTop w:val="0"/>
      <w:marBottom w:val="0"/>
      <w:divBdr>
        <w:top w:val="none" w:sz="0" w:space="0" w:color="auto"/>
        <w:left w:val="none" w:sz="0" w:space="0" w:color="auto"/>
        <w:bottom w:val="none" w:sz="0" w:space="0" w:color="auto"/>
        <w:right w:val="none" w:sz="0" w:space="0" w:color="auto"/>
      </w:divBdr>
    </w:div>
    <w:div w:id="1274367021">
      <w:bodyDiv w:val="1"/>
      <w:marLeft w:val="0"/>
      <w:marRight w:val="0"/>
      <w:marTop w:val="0"/>
      <w:marBottom w:val="0"/>
      <w:divBdr>
        <w:top w:val="none" w:sz="0" w:space="0" w:color="auto"/>
        <w:left w:val="none" w:sz="0" w:space="0" w:color="auto"/>
        <w:bottom w:val="none" w:sz="0" w:space="0" w:color="auto"/>
        <w:right w:val="none" w:sz="0" w:space="0" w:color="auto"/>
      </w:divBdr>
      <w:divsChild>
        <w:div w:id="1534656560">
          <w:marLeft w:val="0"/>
          <w:marRight w:val="0"/>
          <w:marTop w:val="0"/>
          <w:marBottom w:val="0"/>
          <w:divBdr>
            <w:top w:val="none" w:sz="0" w:space="0" w:color="auto"/>
            <w:left w:val="none" w:sz="0" w:space="0" w:color="auto"/>
            <w:bottom w:val="none" w:sz="0" w:space="0" w:color="auto"/>
            <w:right w:val="none" w:sz="0" w:space="0" w:color="auto"/>
          </w:divBdr>
        </w:div>
      </w:divsChild>
    </w:div>
    <w:div w:id="1283615145">
      <w:bodyDiv w:val="1"/>
      <w:marLeft w:val="0"/>
      <w:marRight w:val="0"/>
      <w:marTop w:val="0"/>
      <w:marBottom w:val="0"/>
      <w:divBdr>
        <w:top w:val="none" w:sz="0" w:space="0" w:color="auto"/>
        <w:left w:val="none" w:sz="0" w:space="0" w:color="auto"/>
        <w:bottom w:val="none" w:sz="0" w:space="0" w:color="auto"/>
        <w:right w:val="none" w:sz="0" w:space="0" w:color="auto"/>
      </w:divBdr>
    </w:div>
    <w:div w:id="1302468467">
      <w:bodyDiv w:val="1"/>
      <w:marLeft w:val="0"/>
      <w:marRight w:val="0"/>
      <w:marTop w:val="0"/>
      <w:marBottom w:val="0"/>
      <w:divBdr>
        <w:top w:val="none" w:sz="0" w:space="0" w:color="auto"/>
        <w:left w:val="none" w:sz="0" w:space="0" w:color="auto"/>
        <w:bottom w:val="none" w:sz="0" w:space="0" w:color="auto"/>
        <w:right w:val="none" w:sz="0" w:space="0" w:color="auto"/>
      </w:divBdr>
    </w:div>
    <w:div w:id="1307853033">
      <w:bodyDiv w:val="1"/>
      <w:marLeft w:val="0"/>
      <w:marRight w:val="0"/>
      <w:marTop w:val="0"/>
      <w:marBottom w:val="0"/>
      <w:divBdr>
        <w:top w:val="none" w:sz="0" w:space="0" w:color="auto"/>
        <w:left w:val="none" w:sz="0" w:space="0" w:color="auto"/>
        <w:bottom w:val="none" w:sz="0" w:space="0" w:color="auto"/>
        <w:right w:val="none" w:sz="0" w:space="0" w:color="auto"/>
      </w:divBdr>
    </w:div>
    <w:div w:id="1373848869">
      <w:bodyDiv w:val="1"/>
      <w:marLeft w:val="0"/>
      <w:marRight w:val="0"/>
      <w:marTop w:val="0"/>
      <w:marBottom w:val="0"/>
      <w:divBdr>
        <w:top w:val="none" w:sz="0" w:space="0" w:color="auto"/>
        <w:left w:val="none" w:sz="0" w:space="0" w:color="auto"/>
        <w:bottom w:val="none" w:sz="0" w:space="0" w:color="auto"/>
        <w:right w:val="none" w:sz="0" w:space="0" w:color="auto"/>
      </w:divBdr>
    </w:div>
    <w:div w:id="1497498133">
      <w:bodyDiv w:val="1"/>
      <w:marLeft w:val="0"/>
      <w:marRight w:val="0"/>
      <w:marTop w:val="0"/>
      <w:marBottom w:val="0"/>
      <w:divBdr>
        <w:top w:val="none" w:sz="0" w:space="0" w:color="auto"/>
        <w:left w:val="none" w:sz="0" w:space="0" w:color="auto"/>
        <w:bottom w:val="none" w:sz="0" w:space="0" w:color="auto"/>
        <w:right w:val="none" w:sz="0" w:space="0" w:color="auto"/>
      </w:divBdr>
    </w:div>
    <w:div w:id="1542785148">
      <w:bodyDiv w:val="1"/>
      <w:marLeft w:val="0"/>
      <w:marRight w:val="0"/>
      <w:marTop w:val="0"/>
      <w:marBottom w:val="0"/>
      <w:divBdr>
        <w:top w:val="none" w:sz="0" w:space="0" w:color="auto"/>
        <w:left w:val="none" w:sz="0" w:space="0" w:color="auto"/>
        <w:bottom w:val="none" w:sz="0" w:space="0" w:color="auto"/>
        <w:right w:val="none" w:sz="0" w:space="0" w:color="auto"/>
      </w:divBdr>
    </w:div>
    <w:div w:id="1544832916">
      <w:bodyDiv w:val="1"/>
      <w:marLeft w:val="0"/>
      <w:marRight w:val="0"/>
      <w:marTop w:val="0"/>
      <w:marBottom w:val="0"/>
      <w:divBdr>
        <w:top w:val="none" w:sz="0" w:space="0" w:color="auto"/>
        <w:left w:val="none" w:sz="0" w:space="0" w:color="auto"/>
        <w:bottom w:val="none" w:sz="0" w:space="0" w:color="auto"/>
        <w:right w:val="none" w:sz="0" w:space="0" w:color="auto"/>
      </w:divBdr>
    </w:div>
    <w:div w:id="1563171831">
      <w:bodyDiv w:val="1"/>
      <w:marLeft w:val="0"/>
      <w:marRight w:val="0"/>
      <w:marTop w:val="0"/>
      <w:marBottom w:val="0"/>
      <w:divBdr>
        <w:top w:val="none" w:sz="0" w:space="0" w:color="auto"/>
        <w:left w:val="none" w:sz="0" w:space="0" w:color="auto"/>
        <w:bottom w:val="none" w:sz="0" w:space="0" w:color="auto"/>
        <w:right w:val="none" w:sz="0" w:space="0" w:color="auto"/>
      </w:divBdr>
    </w:div>
    <w:div w:id="1565681612">
      <w:bodyDiv w:val="1"/>
      <w:marLeft w:val="0"/>
      <w:marRight w:val="0"/>
      <w:marTop w:val="0"/>
      <w:marBottom w:val="0"/>
      <w:divBdr>
        <w:top w:val="none" w:sz="0" w:space="0" w:color="auto"/>
        <w:left w:val="none" w:sz="0" w:space="0" w:color="auto"/>
        <w:bottom w:val="none" w:sz="0" w:space="0" w:color="auto"/>
        <w:right w:val="none" w:sz="0" w:space="0" w:color="auto"/>
      </w:divBdr>
    </w:div>
    <w:div w:id="1568610178">
      <w:bodyDiv w:val="1"/>
      <w:marLeft w:val="0"/>
      <w:marRight w:val="0"/>
      <w:marTop w:val="0"/>
      <w:marBottom w:val="0"/>
      <w:divBdr>
        <w:top w:val="none" w:sz="0" w:space="0" w:color="auto"/>
        <w:left w:val="none" w:sz="0" w:space="0" w:color="auto"/>
        <w:bottom w:val="none" w:sz="0" w:space="0" w:color="auto"/>
        <w:right w:val="none" w:sz="0" w:space="0" w:color="auto"/>
      </w:divBdr>
      <w:divsChild>
        <w:div w:id="302076559">
          <w:marLeft w:val="1166"/>
          <w:marRight w:val="0"/>
          <w:marTop w:val="96"/>
          <w:marBottom w:val="0"/>
          <w:divBdr>
            <w:top w:val="none" w:sz="0" w:space="0" w:color="auto"/>
            <w:left w:val="none" w:sz="0" w:space="0" w:color="auto"/>
            <w:bottom w:val="none" w:sz="0" w:space="0" w:color="auto"/>
            <w:right w:val="none" w:sz="0" w:space="0" w:color="auto"/>
          </w:divBdr>
        </w:div>
        <w:div w:id="443112130">
          <w:marLeft w:val="1800"/>
          <w:marRight w:val="0"/>
          <w:marTop w:val="86"/>
          <w:marBottom w:val="0"/>
          <w:divBdr>
            <w:top w:val="none" w:sz="0" w:space="0" w:color="auto"/>
            <w:left w:val="none" w:sz="0" w:space="0" w:color="auto"/>
            <w:bottom w:val="none" w:sz="0" w:space="0" w:color="auto"/>
            <w:right w:val="none" w:sz="0" w:space="0" w:color="auto"/>
          </w:divBdr>
        </w:div>
        <w:div w:id="747076981">
          <w:marLeft w:val="2520"/>
          <w:marRight w:val="0"/>
          <w:marTop w:val="86"/>
          <w:marBottom w:val="0"/>
          <w:divBdr>
            <w:top w:val="none" w:sz="0" w:space="0" w:color="auto"/>
            <w:left w:val="none" w:sz="0" w:space="0" w:color="auto"/>
            <w:bottom w:val="none" w:sz="0" w:space="0" w:color="auto"/>
            <w:right w:val="none" w:sz="0" w:space="0" w:color="auto"/>
          </w:divBdr>
        </w:div>
        <w:div w:id="1155993260">
          <w:marLeft w:val="1800"/>
          <w:marRight w:val="0"/>
          <w:marTop w:val="86"/>
          <w:marBottom w:val="0"/>
          <w:divBdr>
            <w:top w:val="none" w:sz="0" w:space="0" w:color="auto"/>
            <w:left w:val="none" w:sz="0" w:space="0" w:color="auto"/>
            <w:bottom w:val="none" w:sz="0" w:space="0" w:color="auto"/>
            <w:right w:val="none" w:sz="0" w:space="0" w:color="auto"/>
          </w:divBdr>
        </w:div>
        <w:div w:id="1658072977">
          <w:marLeft w:val="1800"/>
          <w:marRight w:val="0"/>
          <w:marTop w:val="86"/>
          <w:marBottom w:val="0"/>
          <w:divBdr>
            <w:top w:val="none" w:sz="0" w:space="0" w:color="auto"/>
            <w:left w:val="none" w:sz="0" w:space="0" w:color="auto"/>
            <w:bottom w:val="none" w:sz="0" w:space="0" w:color="auto"/>
            <w:right w:val="none" w:sz="0" w:space="0" w:color="auto"/>
          </w:divBdr>
        </w:div>
        <w:div w:id="1843927763">
          <w:marLeft w:val="1166"/>
          <w:marRight w:val="0"/>
          <w:marTop w:val="96"/>
          <w:marBottom w:val="0"/>
          <w:divBdr>
            <w:top w:val="none" w:sz="0" w:space="0" w:color="auto"/>
            <w:left w:val="none" w:sz="0" w:space="0" w:color="auto"/>
            <w:bottom w:val="none" w:sz="0" w:space="0" w:color="auto"/>
            <w:right w:val="none" w:sz="0" w:space="0" w:color="auto"/>
          </w:divBdr>
        </w:div>
        <w:div w:id="2076781573">
          <w:marLeft w:val="2520"/>
          <w:marRight w:val="0"/>
          <w:marTop w:val="86"/>
          <w:marBottom w:val="0"/>
          <w:divBdr>
            <w:top w:val="none" w:sz="0" w:space="0" w:color="auto"/>
            <w:left w:val="none" w:sz="0" w:space="0" w:color="auto"/>
            <w:bottom w:val="none" w:sz="0" w:space="0" w:color="auto"/>
            <w:right w:val="none" w:sz="0" w:space="0" w:color="auto"/>
          </w:divBdr>
        </w:div>
        <w:div w:id="2098403182">
          <w:marLeft w:val="2520"/>
          <w:marRight w:val="0"/>
          <w:marTop w:val="86"/>
          <w:marBottom w:val="0"/>
          <w:divBdr>
            <w:top w:val="none" w:sz="0" w:space="0" w:color="auto"/>
            <w:left w:val="none" w:sz="0" w:space="0" w:color="auto"/>
            <w:bottom w:val="none" w:sz="0" w:space="0" w:color="auto"/>
            <w:right w:val="none" w:sz="0" w:space="0" w:color="auto"/>
          </w:divBdr>
        </w:div>
      </w:divsChild>
    </w:div>
    <w:div w:id="1576822006">
      <w:bodyDiv w:val="1"/>
      <w:marLeft w:val="0"/>
      <w:marRight w:val="0"/>
      <w:marTop w:val="0"/>
      <w:marBottom w:val="0"/>
      <w:divBdr>
        <w:top w:val="none" w:sz="0" w:space="0" w:color="auto"/>
        <w:left w:val="none" w:sz="0" w:space="0" w:color="auto"/>
        <w:bottom w:val="none" w:sz="0" w:space="0" w:color="auto"/>
        <w:right w:val="none" w:sz="0" w:space="0" w:color="auto"/>
      </w:divBdr>
    </w:div>
    <w:div w:id="1721593631">
      <w:bodyDiv w:val="1"/>
      <w:marLeft w:val="0"/>
      <w:marRight w:val="0"/>
      <w:marTop w:val="0"/>
      <w:marBottom w:val="0"/>
      <w:divBdr>
        <w:top w:val="none" w:sz="0" w:space="0" w:color="auto"/>
        <w:left w:val="none" w:sz="0" w:space="0" w:color="auto"/>
        <w:bottom w:val="none" w:sz="0" w:space="0" w:color="auto"/>
        <w:right w:val="none" w:sz="0" w:space="0" w:color="auto"/>
      </w:divBdr>
    </w:div>
    <w:div w:id="1728912304">
      <w:bodyDiv w:val="1"/>
      <w:marLeft w:val="0"/>
      <w:marRight w:val="0"/>
      <w:marTop w:val="0"/>
      <w:marBottom w:val="0"/>
      <w:divBdr>
        <w:top w:val="none" w:sz="0" w:space="0" w:color="auto"/>
        <w:left w:val="none" w:sz="0" w:space="0" w:color="auto"/>
        <w:bottom w:val="none" w:sz="0" w:space="0" w:color="auto"/>
        <w:right w:val="none" w:sz="0" w:space="0" w:color="auto"/>
      </w:divBdr>
    </w:div>
    <w:div w:id="1731266168">
      <w:bodyDiv w:val="1"/>
      <w:marLeft w:val="0"/>
      <w:marRight w:val="0"/>
      <w:marTop w:val="0"/>
      <w:marBottom w:val="0"/>
      <w:divBdr>
        <w:top w:val="none" w:sz="0" w:space="0" w:color="auto"/>
        <w:left w:val="none" w:sz="0" w:space="0" w:color="auto"/>
        <w:bottom w:val="none" w:sz="0" w:space="0" w:color="auto"/>
        <w:right w:val="none" w:sz="0" w:space="0" w:color="auto"/>
      </w:divBdr>
    </w:div>
    <w:div w:id="1793860363">
      <w:bodyDiv w:val="1"/>
      <w:marLeft w:val="0"/>
      <w:marRight w:val="0"/>
      <w:marTop w:val="0"/>
      <w:marBottom w:val="0"/>
      <w:divBdr>
        <w:top w:val="none" w:sz="0" w:space="0" w:color="auto"/>
        <w:left w:val="none" w:sz="0" w:space="0" w:color="auto"/>
        <w:bottom w:val="none" w:sz="0" w:space="0" w:color="auto"/>
        <w:right w:val="none" w:sz="0" w:space="0" w:color="auto"/>
      </w:divBdr>
    </w:div>
    <w:div w:id="1811052496">
      <w:bodyDiv w:val="1"/>
      <w:marLeft w:val="0"/>
      <w:marRight w:val="0"/>
      <w:marTop w:val="0"/>
      <w:marBottom w:val="0"/>
      <w:divBdr>
        <w:top w:val="none" w:sz="0" w:space="0" w:color="auto"/>
        <w:left w:val="none" w:sz="0" w:space="0" w:color="auto"/>
        <w:bottom w:val="none" w:sz="0" w:space="0" w:color="auto"/>
        <w:right w:val="none" w:sz="0" w:space="0" w:color="auto"/>
      </w:divBdr>
    </w:div>
    <w:div w:id="1872061652">
      <w:bodyDiv w:val="1"/>
      <w:marLeft w:val="0"/>
      <w:marRight w:val="0"/>
      <w:marTop w:val="0"/>
      <w:marBottom w:val="0"/>
      <w:divBdr>
        <w:top w:val="none" w:sz="0" w:space="0" w:color="auto"/>
        <w:left w:val="none" w:sz="0" w:space="0" w:color="auto"/>
        <w:bottom w:val="none" w:sz="0" w:space="0" w:color="auto"/>
        <w:right w:val="none" w:sz="0" w:space="0" w:color="auto"/>
      </w:divBdr>
    </w:div>
    <w:div w:id="1903834683">
      <w:bodyDiv w:val="1"/>
      <w:marLeft w:val="0"/>
      <w:marRight w:val="0"/>
      <w:marTop w:val="0"/>
      <w:marBottom w:val="0"/>
      <w:divBdr>
        <w:top w:val="none" w:sz="0" w:space="0" w:color="auto"/>
        <w:left w:val="none" w:sz="0" w:space="0" w:color="auto"/>
        <w:bottom w:val="none" w:sz="0" w:space="0" w:color="auto"/>
        <w:right w:val="none" w:sz="0" w:space="0" w:color="auto"/>
      </w:divBdr>
    </w:div>
    <w:div w:id="1904102972">
      <w:bodyDiv w:val="1"/>
      <w:marLeft w:val="0"/>
      <w:marRight w:val="0"/>
      <w:marTop w:val="0"/>
      <w:marBottom w:val="0"/>
      <w:divBdr>
        <w:top w:val="none" w:sz="0" w:space="0" w:color="auto"/>
        <w:left w:val="none" w:sz="0" w:space="0" w:color="auto"/>
        <w:bottom w:val="none" w:sz="0" w:space="0" w:color="auto"/>
        <w:right w:val="none" w:sz="0" w:space="0" w:color="auto"/>
      </w:divBdr>
    </w:div>
    <w:div w:id="1948658226">
      <w:bodyDiv w:val="1"/>
      <w:marLeft w:val="0"/>
      <w:marRight w:val="0"/>
      <w:marTop w:val="0"/>
      <w:marBottom w:val="0"/>
      <w:divBdr>
        <w:top w:val="none" w:sz="0" w:space="0" w:color="auto"/>
        <w:left w:val="none" w:sz="0" w:space="0" w:color="auto"/>
        <w:bottom w:val="none" w:sz="0" w:space="0" w:color="auto"/>
        <w:right w:val="none" w:sz="0" w:space="0" w:color="auto"/>
      </w:divBdr>
      <w:divsChild>
        <w:div w:id="1325432714">
          <w:marLeft w:val="0"/>
          <w:marRight w:val="0"/>
          <w:marTop w:val="0"/>
          <w:marBottom w:val="0"/>
          <w:divBdr>
            <w:top w:val="none" w:sz="0" w:space="0" w:color="auto"/>
            <w:left w:val="none" w:sz="0" w:space="0" w:color="auto"/>
            <w:bottom w:val="none" w:sz="0" w:space="0" w:color="auto"/>
            <w:right w:val="none" w:sz="0" w:space="0" w:color="auto"/>
          </w:divBdr>
        </w:div>
      </w:divsChild>
    </w:div>
    <w:div w:id="1975451917">
      <w:bodyDiv w:val="1"/>
      <w:marLeft w:val="0"/>
      <w:marRight w:val="0"/>
      <w:marTop w:val="0"/>
      <w:marBottom w:val="0"/>
      <w:divBdr>
        <w:top w:val="none" w:sz="0" w:space="0" w:color="auto"/>
        <w:left w:val="none" w:sz="0" w:space="0" w:color="auto"/>
        <w:bottom w:val="none" w:sz="0" w:space="0" w:color="auto"/>
        <w:right w:val="none" w:sz="0" w:space="0" w:color="auto"/>
      </w:divBdr>
      <w:divsChild>
        <w:div w:id="2085757721">
          <w:marLeft w:val="0"/>
          <w:marRight w:val="0"/>
          <w:marTop w:val="0"/>
          <w:marBottom w:val="0"/>
          <w:divBdr>
            <w:top w:val="none" w:sz="0" w:space="0" w:color="auto"/>
            <w:left w:val="none" w:sz="0" w:space="0" w:color="auto"/>
            <w:bottom w:val="none" w:sz="0" w:space="0" w:color="auto"/>
            <w:right w:val="none" w:sz="0" w:space="0" w:color="auto"/>
          </w:divBdr>
        </w:div>
      </w:divsChild>
    </w:div>
    <w:div w:id="1997493530">
      <w:bodyDiv w:val="1"/>
      <w:marLeft w:val="0"/>
      <w:marRight w:val="0"/>
      <w:marTop w:val="0"/>
      <w:marBottom w:val="0"/>
      <w:divBdr>
        <w:top w:val="none" w:sz="0" w:space="0" w:color="auto"/>
        <w:left w:val="none" w:sz="0" w:space="0" w:color="auto"/>
        <w:bottom w:val="none" w:sz="0" w:space="0" w:color="auto"/>
        <w:right w:val="none" w:sz="0" w:space="0" w:color="auto"/>
      </w:divBdr>
    </w:div>
    <w:div w:id="2006005475">
      <w:bodyDiv w:val="1"/>
      <w:marLeft w:val="0"/>
      <w:marRight w:val="0"/>
      <w:marTop w:val="0"/>
      <w:marBottom w:val="0"/>
      <w:divBdr>
        <w:top w:val="none" w:sz="0" w:space="0" w:color="auto"/>
        <w:left w:val="none" w:sz="0" w:space="0" w:color="auto"/>
        <w:bottom w:val="none" w:sz="0" w:space="0" w:color="auto"/>
        <w:right w:val="none" w:sz="0" w:space="0" w:color="auto"/>
      </w:divBdr>
    </w:div>
    <w:div w:id="2048219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netflix.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www.skku.edu" TargetMode="External"/><Relationship Id="rId2" Type="http://schemas.openxmlformats.org/officeDocument/2006/relationships/customXml" Target="../customXml/item2.xml"/><Relationship Id="rId16" Type="http://schemas.openxmlformats.org/officeDocument/2006/relationships/hyperlink" Target="http://www.skku.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kais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Column1</c:v>
                </c:pt>
              </c:strCache>
            </c:strRef>
          </c:tx>
          <c:spPr>
            <a:ln w="25400" cap="rnd">
              <a:solidFill>
                <a:schemeClr val="accent1"/>
              </a:solidFill>
              <a:round/>
            </a:ln>
            <a:effectLst/>
          </c:spPr>
          <c:marker>
            <c:symbol val="circle"/>
            <c:size val="5"/>
            <c:spPr>
              <a:solidFill>
                <a:schemeClr val="accent1"/>
              </a:solidFill>
              <a:ln w="3810">
                <a:solidFill>
                  <a:schemeClr val="accent1"/>
                </a:solidFill>
              </a:ln>
              <a:effectLst/>
            </c:spPr>
          </c:marker>
          <c:dLbls>
            <c:delete val="1"/>
          </c:dLbls>
          <c:cat>
            <c:numRef>
              <c:f>Sheet1!$A$2:$A$29</c:f>
              <c:numCache>
                <c:formatCode>General</c:formatCode>
                <c:ptCount val="2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6</c:v>
                </c:pt>
                <c:pt idx="17">
                  <c:v>17</c:v>
                </c:pt>
                <c:pt idx="18">
                  <c:v>18</c:v>
                </c:pt>
                <c:pt idx="19">
                  <c:v>19</c:v>
                </c:pt>
                <c:pt idx="20">
                  <c:v>20</c:v>
                </c:pt>
                <c:pt idx="21">
                  <c:v>21</c:v>
                </c:pt>
                <c:pt idx="22">
                  <c:v>21</c:v>
                </c:pt>
                <c:pt idx="23">
                  <c:v>22</c:v>
                </c:pt>
                <c:pt idx="24">
                  <c:v>23</c:v>
                </c:pt>
                <c:pt idx="25">
                  <c:v>24</c:v>
                </c:pt>
              </c:numCache>
            </c:numRef>
          </c:cat>
          <c:val>
            <c:numRef>
              <c:f>Sheet1!$B$2:$B$29</c:f>
              <c:numCache>
                <c:formatCode>General</c:formatCode>
                <c:ptCount val="28"/>
                <c:pt idx="0">
                  <c:v>1</c:v>
                </c:pt>
                <c:pt idx="1">
                  <c:v>2</c:v>
                </c:pt>
                <c:pt idx="2">
                  <c:v>4</c:v>
                </c:pt>
                <c:pt idx="3">
                  <c:v>8</c:v>
                </c:pt>
                <c:pt idx="4">
                  <c:v>16</c:v>
                </c:pt>
                <c:pt idx="5">
                  <c:v>32</c:v>
                </c:pt>
                <c:pt idx="6">
                  <c:v>33</c:v>
                </c:pt>
                <c:pt idx="7">
                  <c:v>34</c:v>
                </c:pt>
                <c:pt idx="8">
                  <c:v>35</c:v>
                </c:pt>
                <c:pt idx="9">
                  <c:v>36</c:v>
                </c:pt>
                <c:pt idx="10">
                  <c:v>37</c:v>
                </c:pt>
                <c:pt idx="11">
                  <c:v>38</c:v>
                </c:pt>
                <c:pt idx="12">
                  <c:v>39</c:v>
                </c:pt>
                <c:pt idx="13">
                  <c:v>40</c:v>
                </c:pt>
                <c:pt idx="14">
                  <c:v>41</c:v>
                </c:pt>
                <c:pt idx="15">
                  <c:v>42</c:v>
                </c:pt>
                <c:pt idx="16">
                  <c:v>24</c:v>
                </c:pt>
                <c:pt idx="17">
                  <c:v>25</c:v>
                </c:pt>
                <c:pt idx="18">
                  <c:v>26</c:v>
                </c:pt>
                <c:pt idx="19">
                  <c:v>27</c:v>
                </c:pt>
                <c:pt idx="20">
                  <c:v>28</c:v>
                </c:pt>
                <c:pt idx="21">
                  <c:v>29</c:v>
                </c:pt>
                <c:pt idx="22">
                  <c:v>1</c:v>
                </c:pt>
                <c:pt idx="23">
                  <c:v>2</c:v>
                </c:pt>
                <c:pt idx="24">
                  <c:v>4</c:v>
                </c:pt>
                <c:pt idx="25">
                  <c:v>8</c:v>
                </c:pt>
              </c:numCache>
            </c:numRef>
          </c:val>
          <c:smooth val="0"/>
          <c:extLst>
            <c:ext xmlns:c16="http://schemas.microsoft.com/office/drawing/2014/chart" uri="{C3380CC4-5D6E-409C-BE32-E72D297353CC}">
              <c16:uniqueId val="{00000000-5197-446C-80BF-BA88F3675322}"/>
            </c:ext>
          </c:extLst>
        </c:ser>
        <c:ser>
          <c:idx val="1"/>
          <c:order val="1"/>
          <c:tx>
            <c:strRef>
              <c:f>Sheet1!$C$1</c:f>
              <c:strCache>
                <c:ptCount val="1"/>
                <c:pt idx="0">
                  <c:v>Column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ko-KR"/>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29</c:f>
              <c:numCache>
                <c:formatCode>General</c:formatCode>
                <c:ptCount val="2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6</c:v>
                </c:pt>
                <c:pt idx="17">
                  <c:v>17</c:v>
                </c:pt>
                <c:pt idx="18">
                  <c:v>18</c:v>
                </c:pt>
                <c:pt idx="19">
                  <c:v>19</c:v>
                </c:pt>
                <c:pt idx="20">
                  <c:v>20</c:v>
                </c:pt>
                <c:pt idx="21">
                  <c:v>21</c:v>
                </c:pt>
                <c:pt idx="22">
                  <c:v>21</c:v>
                </c:pt>
                <c:pt idx="23">
                  <c:v>22</c:v>
                </c:pt>
                <c:pt idx="24">
                  <c:v>23</c:v>
                </c:pt>
                <c:pt idx="25">
                  <c:v>24</c:v>
                </c:pt>
              </c:numCache>
            </c:numRef>
          </c:cat>
          <c:val>
            <c:numRef>
              <c:f>Sheet1!$C$2:$C$29</c:f>
              <c:numCache>
                <c:formatCode>General</c:formatCode>
                <c:ptCount val="28"/>
              </c:numCache>
            </c:numRef>
          </c:val>
          <c:smooth val="0"/>
          <c:extLst>
            <c:ext xmlns:c16="http://schemas.microsoft.com/office/drawing/2014/chart" uri="{C3380CC4-5D6E-409C-BE32-E72D297353CC}">
              <c16:uniqueId val="{00000001-5197-446C-80BF-BA88F3675322}"/>
            </c:ext>
          </c:extLst>
        </c:ser>
        <c:dLbls>
          <c:dLblPos val="ctr"/>
          <c:showLegendKey val="0"/>
          <c:showVal val="1"/>
          <c:showCatName val="0"/>
          <c:showSerName val="0"/>
          <c:showPercent val="0"/>
          <c:showBubbleSize val="0"/>
        </c:dLbls>
        <c:marker val="1"/>
        <c:smooth val="0"/>
        <c:axId val="1301123456"/>
        <c:axId val="1301135936"/>
      </c:lineChart>
      <c:dateAx>
        <c:axId val="13011234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ransmission</a:t>
                </a:r>
                <a:r>
                  <a:rPr lang="en-US" baseline="0"/>
                  <a:t> round</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301135936"/>
        <c:crosses val="autoZero"/>
        <c:auto val="0"/>
        <c:lblOffset val="100"/>
        <c:baseTimeUnit val="days"/>
        <c:minorUnit val="2"/>
      </c:dateAx>
      <c:valAx>
        <c:axId val="13011359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ngestion window size (segm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3011234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ko-K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문서" ma:contentTypeID="0x01010040CFB595F8DE6547A8C37B50128E26AB" ma:contentTypeVersion="13" ma:contentTypeDescription="새 문서를 만듭니다." ma:contentTypeScope="" ma:versionID="51b9d8a600b516c08cbd543f438ebb02">
  <xsd:schema xmlns:xsd="http://www.w3.org/2001/XMLSchema" xmlns:xs="http://www.w3.org/2001/XMLSchema" xmlns:p="http://schemas.microsoft.com/office/2006/metadata/properties" xmlns:ns3="3cca350d-1b2a-4ce5-9234-9e903b4da370" xmlns:ns4="51aa916f-fc5e-4572-bff5-1fddc15338d5" targetNamespace="http://schemas.microsoft.com/office/2006/metadata/properties" ma:root="true" ma:fieldsID="eb8eb0da87b85ecddc2a19516483fd74" ns3:_="" ns4:_="">
    <xsd:import namespace="3cca350d-1b2a-4ce5-9234-9e903b4da370"/>
    <xsd:import namespace="51aa916f-fc5e-4572-bff5-1fddc15338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ca350d-1b2a-4ce5-9234-9e903b4da3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aa916f-fc5e-4572-bff5-1fddc15338d5" elementFormDefault="qualified">
    <xsd:import namespace="http://schemas.microsoft.com/office/2006/documentManagement/types"/>
    <xsd:import namespace="http://schemas.microsoft.com/office/infopath/2007/PartnerControls"/>
    <xsd:element name="SharedWithUsers" ma:index="13"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세부 정보 공유" ma:internalName="SharedWithDetails" ma:readOnly="true">
      <xsd:simpleType>
        <xsd:restriction base="dms:Note">
          <xsd:maxLength value="255"/>
        </xsd:restriction>
      </xsd:simpleType>
    </xsd:element>
    <xsd:element name="SharingHintHash" ma:index="15" nillable="true" ma:displayName="힌트 해시 공유"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651A05-2AF5-44D3-B91A-855D2F53F5DA}">
  <ds:schemaRefs>
    <ds:schemaRef ds:uri="http://schemas.microsoft.com/sharepoint/v3/contenttype/forms"/>
  </ds:schemaRefs>
</ds:datastoreItem>
</file>

<file path=customXml/itemProps2.xml><?xml version="1.0" encoding="utf-8"?>
<ds:datastoreItem xmlns:ds="http://schemas.openxmlformats.org/officeDocument/2006/customXml" ds:itemID="{732D94ED-6C27-4F8A-8E4C-A558C7DF5333}">
  <ds:schemaRefs>
    <ds:schemaRef ds:uri="http://schemas.openxmlformats.org/officeDocument/2006/bibliography"/>
  </ds:schemaRefs>
</ds:datastoreItem>
</file>

<file path=customXml/itemProps3.xml><?xml version="1.0" encoding="utf-8"?>
<ds:datastoreItem xmlns:ds="http://schemas.openxmlformats.org/officeDocument/2006/customXml" ds:itemID="{1B7C0124-AA59-4C25-9866-83EE3A4C5F45}">
  <ds:schemaRefs>
    <ds:schemaRef ds:uri="51aa916f-fc5e-4572-bff5-1fddc15338d5"/>
    <ds:schemaRef ds:uri="http://schemas.microsoft.com/office/2006/metadata/properties"/>
    <ds:schemaRef ds:uri="3cca350d-1b2a-4ce5-9234-9e903b4da370"/>
    <ds:schemaRef ds:uri="http://schemas.microsoft.com/office/2006/documentManagement/types"/>
    <ds:schemaRef ds:uri="http://schemas.microsoft.com/office/infopath/2007/PartnerControls"/>
    <ds:schemaRef ds:uri="http://www.w3.org/XML/1998/namespace"/>
    <ds:schemaRef ds:uri="http://purl.org/dc/elements/1.1/"/>
    <ds:schemaRef ds:uri="http://schemas.openxmlformats.org/package/2006/metadata/core-properties"/>
    <ds:schemaRef ds:uri="http://purl.org/dc/dcmitype/"/>
    <ds:schemaRef ds:uri="http://purl.org/dc/terms/"/>
  </ds:schemaRefs>
</ds:datastoreItem>
</file>

<file path=customXml/itemProps4.xml><?xml version="1.0" encoding="utf-8"?>
<ds:datastoreItem xmlns:ds="http://schemas.openxmlformats.org/officeDocument/2006/customXml" ds:itemID="{2F2D8E23-2FB0-4F45-AC58-61AE2C5236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ca350d-1b2a-4ce5-9234-9e903b4da370"/>
    <ds:schemaRef ds:uri="51aa916f-fc5e-4572-bff5-1fddc15338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966</Words>
  <Characters>4875</Characters>
  <Application>Microsoft Office Word</Application>
  <DocSecurity>0</DocSecurity>
  <Lines>130</Lines>
  <Paragraphs>7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mc_syllabus_fall_2016</vt:lpstr>
    </vt:vector>
  </TitlesOfParts>
  <Company>Great Britain</Company>
  <LinksUpToDate>false</LinksUpToDate>
  <CharactersWithSpaces>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zung</dc:creator>
  <cp:lastModifiedBy>SARDARJAFFARALI</cp:lastModifiedBy>
  <cp:revision>3</cp:revision>
  <cp:lastPrinted>2024-04-27T13:32:00Z</cp:lastPrinted>
  <dcterms:created xsi:type="dcterms:W3CDTF">2024-04-28T05:52:00Z</dcterms:created>
  <dcterms:modified xsi:type="dcterms:W3CDTF">2024-04-28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CFB595F8DE6547A8C37B50128E26AB</vt:lpwstr>
  </property>
  <property fmtid="{D5CDD505-2E9C-101B-9397-08002B2CF9AE}" pid="3" name="_DocHome">
    <vt:i4>2026435464</vt:i4>
  </property>
  <property fmtid="{D5CDD505-2E9C-101B-9397-08002B2CF9AE}" pid="4" name="GrammarlyDocumentId">
    <vt:lpwstr>acb7b110bed13db8bc8f9c88b2c273e404728d60786ef3a0fed5f56ff5a18438</vt:lpwstr>
  </property>
</Properties>
</file>